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72A28" w14:textId="77777777" w:rsidR="0079414D" w:rsidRDefault="0079414D">
      <w:pPr>
        <w:rPr>
          <w:rFonts w:ascii="Arial" w:hAnsi="Arial" w:cs="Arial"/>
          <w:b/>
          <w:noProof/>
          <w:sz w:val="20"/>
          <w:szCs w:val="20"/>
          <w:highlight w:val="green"/>
        </w:rPr>
      </w:pPr>
    </w:p>
    <w:p w14:paraId="5AFE1005" w14:textId="6C77F7B7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Abington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ollege</w:t>
      </w:r>
    </w:p>
    <w:p w14:paraId="7C782098" w14:textId="38AC9E6C" w:rsidR="008C38D0" w:rsidRPr="0027077E" w:rsidRDefault="00852815" w:rsidP="008C38D0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color w:val="000000"/>
          <w:sz w:val="20"/>
          <w:szCs w:val="20"/>
        </w:rPr>
        <w:t xml:space="preserve">   Ross Brinkert</w:t>
      </w:r>
      <w:r w:rsidRPr="0027077E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="008C38D0" w:rsidRPr="0027077E">
        <w:rPr>
          <w:rFonts w:ascii="Arial" w:hAnsi="Arial" w:cs="Arial"/>
          <w:noProof/>
          <w:sz w:val="20"/>
          <w:szCs w:val="20"/>
        </w:rPr>
        <w:t>Associate Professor of Corporate</w:t>
      </w:r>
    </w:p>
    <w:p w14:paraId="5AFE1006" w14:textId="7435EBC3" w:rsidR="00852815" w:rsidRPr="0027077E" w:rsidRDefault="008C38D0" w:rsidP="008C38D0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="0028226A" w:rsidRPr="0027077E">
        <w:rPr>
          <w:rFonts w:ascii="Arial" w:hAnsi="Arial" w:cs="Arial"/>
          <w:noProof/>
          <w:sz w:val="20"/>
          <w:szCs w:val="20"/>
        </w:rPr>
        <w:t xml:space="preserve">  </w:t>
      </w:r>
      <w:r w:rsidRPr="0027077E">
        <w:rPr>
          <w:rFonts w:ascii="Arial" w:hAnsi="Arial" w:cs="Arial"/>
          <w:noProof/>
          <w:sz w:val="20"/>
          <w:szCs w:val="20"/>
        </w:rPr>
        <w:t>Communication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  <w:t xml:space="preserve">   Penn State Abington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  <w:t xml:space="preserve">   414 Sutherland Building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  <w:t xml:space="preserve">   1600 Woodland Road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  <w:t xml:space="preserve">   Abington, PA 19001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</w:r>
      <w:r w:rsidR="00852815" w:rsidRPr="0027077E">
        <w:rPr>
          <w:rStyle w:val="object"/>
          <w:rFonts w:ascii="Arial" w:hAnsi="Arial" w:cs="Arial"/>
          <w:sz w:val="20"/>
          <w:szCs w:val="20"/>
        </w:rPr>
        <w:t xml:space="preserve">   </w:t>
      </w:r>
      <w:hyperlink r:id="rId9" w:tgtFrame="_blank" w:history="1">
        <w:r w:rsidR="006E0F7F" w:rsidRPr="0027077E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(215) </w:t>
        </w:r>
        <w:r w:rsidR="00852815" w:rsidRPr="0027077E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881-7579</w:t>
        </w:r>
      </w:hyperlink>
      <w:r w:rsidR="00852815" w:rsidRPr="0027077E">
        <w:rPr>
          <w:rFonts w:ascii="Arial" w:hAnsi="Arial" w:cs="Arial"/>
          <w:color w:val="000000"/>
          <w:sz w:val="20"/>
          <w:szCs w:val="20"/>
        </w:rPr>
        <w:br/>
      </w:r>
      <w:r w:rsidR="00852815" w:rsidRPr="0027077E">
        <w:rPr>
          <w:rStyle w:val="object"/>
          <w:rFonts w:ascii="Arial" w:hAnsi="Arial" w:cs="Arial"/>
          <w:color w:val="000000"/>
          <w:sz w:val="20"/>
          <w:szCs w:val="20"/>
        </w:rPr>
        <w:t xml:space="preserve">   </w:t>
      </w:r>
      <w:hyperlink r:id="rId10" w:tgtFrame="_blank" w:history="1">
        <w:r w:rsidR="00852815" w:rsidRPr="0027077E">
          <w:rPr>
            <w:rStyle w:val="Hyperlink"/>
            <w:rFonts w:ascii="Arial" w:hAnsi="Arial" w:cs="Arial"/>
            <w:sz w:val="20"/>
            <w:szCs w:val="20"/>
          </w:rPr>
          <w:t>rsb20@psu.edu</w:t>
        </w:r>
      </w:hyperlink>
    </w:p>
    <w:p w14:paraId="5AFE1007" w14:textId="77777777" w:rsidR="00852815" w:rsidRPr="0027077E" w:rsidRDefault="00852815" w:rsidP="00852815">
      <w:pPr>
        <w:rPr>
          <w:rFonts w:ascii="Arial" w:hAnsi="Arial" w:cs="Arial"/>
          <w:color w:val="000000"/>
          <w:sz w:val="20"/>
          <w:szCs w:val="20"/>
        </w:rPr>
      </w:pPr>
      <w:r w:rsidRPr="0027077E">
        <w:rPr>
          <w:rFonts w:ascii="Arial" w:hAnsi="Arial" w:cs="Arial"/>
          <w:color w:val="000000"/>
          <w:sz w:val="20"/>
          <w:szCs w:val="20"/>
        </w:rPr>
        <w:t> </w:t>
      </w:r>
    </w:p>
    <w:p w14:paraId="2A315A34" w14:textId="48B99A08" w:rsidR="00A736D5" w:rsidRPr="0027077E" w:rsidRDefault="00852815" w:rsidP="00852815">
      <w:pPr>
        <w:rPr>
          <w:rFonts w:ascii="Arial" w:hAnsi="Arial" w:cs="Arial"/>
          <w:color w:val="000000"/>
          <w:sz w:val="20"/>
          <w:szCs w:val="20"/>
        </w:rPr>
      </w:pPr>
      <w:r w:rsidRPr="0027077E">
        <w:rPr>
          <w:rFonts w:ascii="Arial" w:hAnsi="Arial" w:cs="Arial"/>
          <w:b/>
          <w:color w:val="000000"/>
          <w:sz w:val="20"/>
          <w:szCs w:val="20"/>
        </w:rPr>
        <w:t xml:space="preserve">   </w:t>
      </w:r>
      <w:r w:rsidR="00A5787E" w:rsidRPr="0027077E">
        <w:rPr>
          <w:rFonts w:ascii="Arial" w:hAnsi="Arial" w:cs="Arial"/>
          <w:color w:val="000000"/>
          <w:sz w:val="20"/>
          <w:szCs w:val="20"/>
        </w:rPr>
        <w:t>Judy Ozment</w:t>
      </w:r>
      <w:r w:rsidR="00EF3206" w:rsidRPr="0027077E">
        <w:rPr>
          <w:rFonts w:ascii="Arial" w:hAnsi="Arial" w:cs="Arial"/>
          <w:color w:val="000000"/>
          <w:sz w:val="20"/>
          <w:szCs w:val="20"/>
        </w:rPr>
        <w:t xml:space="preserve"> </w:t>
      </w:r>
      <w:r w:rsidR="00EF3206" w:rsidRPr="0027077E">
        <w:rPr>
          <w:sz w:val="20"/>
          <w:szCs w:val="20"/>
        </w:rPr>
        <w:t>(</w:t>
      </w:r>
      <w:r w:rsidR="00EF3206" w:rsidRPr="0027077E">
        <w:rPr>
          <w:rFonts w:ascii="Arial" w:hAnsi="Arial" w:cs="Arial"/>
          <w:sz w:val="20"/>
          <w:szCs w:val="20"/>
        </w:rPr>
        <w:t>Alternate</w:t>
      </w:r>
      <w:r w:rsidR="00EF3206" w:rsidRPr="0027077E">
        <w:rPr>
          <w:sz w:val="20"/>
          <w:szCs w:val="20"/>
        </w:rPr>
        <w:t>)</w:t>
      </w:r>
    </w:p>
    <w:p w14:paraId="405B66F4" w14:textId="04AEC188" w:rsidR="00A5787E" w:rsidRPr="0027077E" w:rsidRDefault="00852815" w:rsidP="00A5787E">
      <w:pPr>
        <w:rPr>
          <w:rFonts w:ascii="Arial" w:hAnsi="Arial" w:cs="Arial"/>
          <w:color w:val="000000"/>
          <w:sz w:val="20"/>
          <w:szCs w:val="20"/>
        </w:rPr>
      </w:pPr>
      <w:r w:rsidRPr="0027077E">
        <w:rPr>
          <w:rFonts w:ascii="Arial" w:hAnsi="Arial" w:cs="Arial"/>
          <w:color w:val="000000"/>
          <w:sz w:val="20"/>
          <w:szCs w:val="20"/>
        </w:rPr>
        <w:t xml:space="preserve">  </w:t>
      </w:r>
      <w:r w:rsidR="00A736D5" w:rsidRPr="0027077E">
        <w:rPr>
          <w:rFonts w:ascii="Arial" w:hAnsi="Arial" w:cs="Arial"/>
          <w:color w:val="000000"/>
          <w:sz w:val="20"/>
          <w:szCs w:val="20"/>
        </w:rPr>
        <w:t xml:space="preserve"> </w:t>
      </w:r>
      <w:r w:rsidR="002E59D5" w:rsidRPr="0027077E">
        <w:rPr>
          <w:rFonts w:ascii="Arial" w:hAnsi="Arial" w:cs="Arial"/>
          <w:color w:val="000000"/>
          <w:sz w:val="20"/>
          <w:szCs w:val="20"/>
        </w:rPr>
        <w:t>Associate Professor of Chemistry</w:t>
      </w:r>
    </w:p>
    <w:p w14:paraId="5AFE1008" w14:textId="3F11D4C2" w:rsidR="00852815" w:rsidRPr="0027077E" w:rsidRDefault="00852815" w:rsidP="00A736D5">
      <w:pPr>
        <w:rPr>
          <w:rFonts w:ascii="Arial" w:hAnsi="Arial" w:cs="Arial"/>
          <w:color w:val="000000"/>
          <w:sz w:val="20"/>
          <w:szCs w:val="20"/>
        </w:rPr>
      </w:pPr>
      <w:r w:rsidRPr="0027077E">
        <w:rPr>
          <w:rFonts w:ascii="Arial" w:hAnsi="Arial" w:cs="Arial"/>
          <w:color w:val="000000"/>
          <w:sz w:val="20"/>
          <w:szCs w:val="20"/>
        </w:rPr>
        <w:t xml:space="preserve">   Penn State Abington</w:t>
      </w:r>
      <w:r w:rsidRPr="0027077E">
        <w:rPr>
          <w:rFonts w:ascii="Arial" w:hAnsi="Arial" w:cs="Arial"/>
          <w:color w:val="000000"/>
          <w:sz w:val="20"/>
          <w:szCs w:val="20"/>
        </w:rPr>
        <w:br/>
        <w:t xml:space="preserve">   </w:t>
      </w:r>
      <w:r w:rsidR="005B6E58" w:rsidRPr="0027077E">
        <w:rPr>
          <w:rFonts w:ascii="Arial" w:hAnsi="Arial" w:cs="Arial"/>
          <w:color w:val="000000"/>
          <w:sz w:val="20"/>
          <w:szCs w:val="20"/>
        </w:rPr>
        <w:t>32</w:t>
      </w:r>
      <w:r w:rsidR="009418CF" w:rsidRPr="0027077E">
        <w:rPr>
          <w:rFonts w:ascii="Arial" w:hAnsi="Arial" w:cs="Arial"/>
          <w:color w:val="000000"/>
          <w:sz w:val="20"/>
          <w:szCs w:val="20"/>
        </w:rPr>
        <w:t>8</w:t>
      </w:r>
      <w:r w:rsidRPr="0027077E">
        <w:rPr>
          <w:rFonts w:ascii="Arial" w:hAnsi="Arial" w:cs="Arial"/>
          <w:color w:val="000000"/>
          <w:sz w:val="20"/>
          <w:szCs w:val="20"/>
        </w:rPr>
        <w:t xml:space="preserve"> </w:t>
      </w:r>
      <w:r w:rsidR="009418CF" w:rsidRPr="0027077E">
        <w:rPr>
          <w:rFonts w:ascii="Arial" w:hAnsi="Arial" w:cs="Arial"/>
          <w:color w:val="000000"/>
          <w:sz w:val="20"/>
          <w:szCs w:val="20"/>
        </w:rPr>
        <w:t>Woodland</w:t>
      </w:r>
    </w:p>
    <w:p w14:paraId="5AFE1009" w14:textId="77777777" w:rsidR="00852815" w:rsidRPr="0027077E" w:rsidRDefault="00852815" w:rsidP="00852815">
      <w:pPr>
        <w:rPr>
          <w:rFonts w:ascii="Arial" w:hAnsi="Arial" w:cs="Arial"/>
          <w:color w:val="000000"/>
          <w:sz w:val="20"/>
          <w:szCs w:val="20"/>
        </w:rPr>
      </w:pPr>
      <w:r w:rsidRPr="0027077E">
        <w:rPr>
          <w:rFonts w:ascii="Arial" w:hAnsi="Arial" w:cs="Arial"/>
          <w:color w:val="000000"/>
          <w:sz w:val="20"/>
          <w:szCs w:val="20"/>
        </w:rPr>
        <w:t xml:space="preserve">   1600 Woodland Road</w:t>
      </w:r>
      <w:r w:rsidRPr="0027077E">
        <w:rPr>
          <w:rFonts w:ascii="Arial" w:hAnsi="Arial" w:cs="Arial"/>
          <w:color w:val="000000"/>
          <w:sz w:val="20"/>
          <w:szCs w:val="20"/>
        </w:rPr>
        <w:br/>
        <w:t xml:space="preserve">   Abington, PA 19001 </w:t>
      </w:r>
    </w:p>
    <w:p w14:paraId="5AFE100A" w14:textId="36090B77" w:rsidR="00852815" w:rsidRPr="0027077E" w:rsidRDefault="00626136" w:rsidP="00C31D70">
      <w:pPr>
        <w:spacing w:after="240"/>
        <w:ind w:left="150"/>
        <w:rPr>
          <w:rFonts w:ascii="Arial" w:hAnsi="Arial" w:cs="Arial"/>
          <w:color w:val="000000"/>
          <w:sz w:val="20"/>
          <w:szCs w:val="20"/>
        </w:rPr>
      </w:pPr>
      <w:hyperlink r:id="rId11" w:tgtFrame="_blank" w:history="1">
        <w:r w:rsidR="006E0F7F" w:rsidRPr="0027077E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 xml:space="preserve">(215) </w:t>
        </w:r>
        <w:r w:rsidR="00852815" w:rsidRPr="0027077E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881-</w:t>
        </w:r>
      </w:hyperlink>
      <w:r w:rsidR="00C31D70" w:rsidRPr="0027077E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7</w:t>
      </w:r>
      <w:r w:rsidR="00FA4DCA" w:rsidRPr="0027077E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51</w:t>
      </w:r>
      <w:r w:rsidR="005B6E58" w:rsidRPr="0027077E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8</w:t>
      </w:r>
      <w:r w:rsidR="00852815" w:rsidRPr="0027077E">
        <w:rPr>
          <w:rFonts w:ascii="Arial" w:hAnsi="Arial" w:cs="Arial"/>
          <w:sz w:val="20"/>
          <w:szCs w:val="20"/>
        </w:rPr>
        <w:t xml:space="preserve"> </w:t>
      </w:r>
      <w:r w:rsidR="00852815" w:rsidRPr="0027077E">
        <w:rPr>
          <w:rFonts w:ascii="Arial" w:hAnsi="Arial" w:cs="Arial"/>
          <w:color w:val="000000"/>
          <w:sz w:val="20"/>
          <w:szCs w:val="20"/>
        </w:rPr>
        <w:br/>
      </w:r>
      <w:r w:rsidR="00FA4DCA" w:rsidRPr="0027077E">
        <w:rPr>
          <w:rStyle w:val="Hyperlink"/>
          <w:rFonts w:ascii="Arial" w:hAnsi="Arial" w:cs="Arial"/>
          <w:sz w:val="20"/>
          <w:szCs w:val="20"/>
        </w:rPr>
        <w:t>o96</w:t>
      </w:r>
      <w:r w:rsidR="00C31D70" w:rsidRPr="0027077E">
        <w:rPr>
          <w:rStyle w:val="Hyperlink"/>
          <w:rFonts w:ascii="Arial" w:hAnsi="Arial" w:cs="Arial"/>
          <w:sz w:val="20"/>
          <w:szCs w:val="20"/>
        </w:rPr>
        <w:t>@psu.edu</w:t>
      </w:r>
    </w:p>
    <w:p w14:paraId="5AFE100C" w14:textId="18B2C282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Agricultural Sciences</w:t>
      </w:r>
    </w:p>
    <w:p w14:paraId="5AFE1015" w14:textId="1B27A785" w:rsidR="00FD2BAC" w:rsidRPr="0027077E" w:rsidRDefault="003A3042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9849F7" w:rsidRPr="0027077E">
        <w:rPr>
          <w:rFonts w:ascii="Arial" w:hAnsi="Arial" w:cs="Arial"/>
          <w:noProof/>
          <w:sz w:val="20"/>
          <w:szCs w:val="20"/>
        </w:rPr>
        <w:t>Robert Weaver</w:t>
      </w:r>
    </w:p>
    <w:p w14:paraId="5AFE1016" w14:textId="26ECFBE4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 xml:space="preserve">Professor of Agricultural </w:t>
      </w:r>
      <w:r w:rsidR="0026044D" w:rsidRPr="0027077E">
        <w:rPr>
          <w:rFonts w:ascii="Arial" w:hAnsi="Arial" w:cs="Arial"/>
          <w:noProof/>
          <w:sz w:val="20"/>
          <w:szCs w:val="20"/>
        </w:rPr>
        <w:t>Economics</w:t>
      </w:r>
    </w:p>
    <w:p w14:paraId="5AFE1018" w14:textId="27E97543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College of Agricultural Sciences</w:t>
      </w:r>
    </w:p>
    <w:p w14:paraId="5AFE1019" w14:textId="0F15E3A1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26044D" w:rsidRPr="0027077E">
        <w:rPr>
          <w:rFonts w:ascii="Arial" w:hAnsi="Arial" w:cs="Arial"/>
          <w:noProof/>
          <w:sz w:val="20"/>
          <w:szCs w:val="20"/>
        </w:rPr>
        <w:t>201-C Armsby</w:t>
      </w:r>
    </w:p>
    <w:p w14:paraId="5AFE101A" w14:textId="77777777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1AC4C0F7" w14:textId="20DF9C88" w:rsidR="00E042F2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(814) 865-3</w:t>
      </w:r>
      <w:r w:rsidR="00E042F2" w:rsidRPr="0027077E">
        <w:rPr>
          <w:rFonts w:ascii="Arial" w:hAnsi="Arial" w:cs="Arial"/>
          <w:noProof/>
          <w:sz w:val="20"/>
          <w:szCs w:val="20"/>
        </w:rPr>
        <w:t>746</w:t>
      </w:r>
    </w:p>
    <w:p w14:paraId="5AFE101C" w14:textId="55345F9D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hyperlink r:id="rId12" w:history="1">
        <w:r w:rsidR="00BC789C" w:rsidRPr="0027077E">
          <w:rPr>
            <w:rStyle w:val="Hyperlink"/>
            <w:rFonts w:ascii="Arial" w:hAnsi="Arial" w:cs="Arial"/>
            <w:noProof/>
            <w:sz w:val="20"/>
            <w:szCs w:val="20"/>
          </w:rPr>
          <w:t>rdweaver@psu.edu</w:t>
        </w:r>
      </w:hyperlink>
      <w:r w:rsidR="006517DA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70310AA8" w14:textId="2472B10A" w:rsidR="00FB0665" w:rsidRPr="0027077E" w:rsidRDefault="00FB0665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1978C240" w14:textId="01542AD9" w:rsidR="009F5DAE" w:rsidRPr="0027077E" w:rsidRDefault="00FB0665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9F5DAE" w:rsidRPr="0027077E">
        <w:rPr>
          <w:rFonts w:ascii="Arial" w:hAnsi="Arial" w:cs="Arial"/>
          <w:noProof/>
          <w:sz w:val="20"/>
          <w:szCs w:val="20"/>
        </w:rPr>
        <w:t>John Coupland (Alternate)</w:t>
      </w:r>
    </w:p>
    <w:p w14:paraId="48C0E325" w14:textId="6EF72305" w:rsidR="009F5DAE" w:rsidRPr="0027077E" w:rsidRDefault="009F5DAE" w:rsidP="009F5DA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Food Science;</w:t>
      </w:r>
    </w:p>
    <w:p w14:paraId="1A0765B7" w14:textId="270FF351" w:rsidR="009F5DAE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Undergraduate</w:t>
      </w:r>
      <w:r w:rsidR="00F20389" w:rsidRPr="0027077E">
        <w:rPr>
          <w:rFonts w:ascii="Arial" w:hAnsi="Arial" w:cs="Arial"/>
          <w:sz w:val="20"/>
          <w:szCs w:val="20"/>
        </w:rPr>
        <w:t xml:space="preserve"> Program Coordinator</w:t>
      </w:r>
    </w:p>
    <w:p w14:paraId="29F63A73" w14:textId="21FC603F" w:rsidR="00F20389" w:rsidRPr="0027077E" w:rsidRDefault="00F20389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Chair, Ingredients as Materials Impact Group</w:t>
      </w:r>
    </w:p>
    <w:p w14:paraId="2AD6F0BD" w14:textId="77777777" w:rsidR="009F5DAE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College of Agricultural Sciences</w:t>
      </w:r>
    </w:p>
    <w:p w14:paraId="12DE4486" w14:textId="15F8EE2F" w:rsidR="009F5DAE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B12DD2" w:rsidRPr="0027077E">
        <w:rPr>
          <w:rFonts w:ascii="Arial" w:hAnsi="Arial" w:cs="Arial"/>
          <w:noProof/>
          <w:sz w:val="20"/>
          <w:szCs w:val="20"/>
        </w:rPr>
        <w:t>337 Rodney A. Erickson Food Science Bldg</w:t>
      </w:r>
    </w:p>
    <w:p w14:paraId="73F7958E" w14:textId="77777777" w:rsidR="009F5DAE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University Park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802</w:t>
      </w:r>
    </w:p>
    <w:p w14:paraId="7C31505C" w14:textId="2E29E895" w:rsidR="009F5DAE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865-</w:t>
      </w:r>
      <w:r w:rsidR="00B12DD2" w:rsidRPr="0027077E">
        <w:rPr>
          <w:rFonts w:ascii="Arial" w:hAnsi="Arial" w:cs="Arial"/>
          <w:noProof/>
          <w:sz w:val="20"/>
          <w:szCs w:val="20"/>
        </w:rPr>
        <w:t>2636</w:t>
      </w:r>
    </w:p>
    <w:p w14:paraId="5EFE9696" w14:textId="695BA683" w:rsidR="00FB0665" w:rsidRPr="0027077E" w:rsidRDefault="009F5DAE" w:rsidP="009F5DAE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13" w:history="1">
        <w:r w:rsidR="00B12DD2" w:rsidRPr="0027077E">
          <w:rPr>
            <w:rStyle w:val="Hyperlink"/>
            <w:rFonts w:ascii="Arial" w:hAnsi="Arial" w:cs="Arial"/>
            <w:sz w:val="20"/>
            <w:szCs w:val="20"/>
          </w:rPr>
          <w:t>coupland@psu.edu</w:t>
        </w:r>
      </w:hyperlink>
    </w:p>
    <w:p w14:paraId="5AFE101D" w14:textId="77777777" w:rsidR="00FD2BAC" w:rsidRPr="0027077E" w:rsidRDefault="00FD2BAC" w:rsidP="00FD2BA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</w:p>
    <w:p w14:paraId="5AFE101E" w14:textId="18373E89" w:rsidR="003A3042" w:rsidRPr="0027077E" w:rsidRDefault="003A3042" w:rsidP="00FD2BA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Altoona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ollege</w:t>
      </w:r>
    </w:p>
    <w:p w14:paraId="5AFE101F" w14:textId="4C0DF1F1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812412" w:rsidRPr="0027077E">
        <w:rPr>
          <w:rFonts w:ascii="Arial" w:hAnsi="Arial" w:cs="Arial"/>
          <w:noProof/>
          <w:sz w:val="20"/>
          <w:szCs w:val="20"/>
        </w:rPr>
        <w:t>Lauren Jacobson-McConnell</w:t>
      </w:r>
    </w:p>
    <w:p w14:paraId="5AFE1020" w14:textId="75454743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F90011" w:rsidRPr="0027077E">
        <w:rPr>
          <w:rFonts w:ascii="Arial" w:hAnsi="Arial" w:cs="Arial"/>
          <w:noProof/>
          <w:sz w:val="20"/>
          <w:szCs w:val="20"/>
        </w:rPr>
        <w:t>Ass</w:t>
      </w:r>
      <w:r w:rsidR="00812412" w:rsidRPr="0027077E">
        <w:rPr>
          <w:rFonts w:ascii="Arial" w:hAnsi="Arial" w:cs="Arial"/>
          <w:noProof/>
          <w:sz w:val="20"/>
          <w:szCs w:val="20"/>
        </w:rPr>
        <w:t>ociate</w:t>
      </w:r>
      <w:r w:rsidR="00F90011" w:rsidRPr="0027077E">
        <w:rPr>
          <w:rFonts w:ascii="Arial" w:hAnsi="Arial" w:cs="Arial"/>
          <w:noProof/>
          <w:sz w:val="20"/>
          <w:szCs w:val="20"/>
        </w:rPr>
        <w:t xml:space="preserve"> Professor</w:t>
      </w:r>
      <w:r w:rsidR="00AA108D" w:rsidRPr="0027077E">
        <w:rPr>
          <w:rFonts w:ascii="Arial" w:hAnsi="Arial" w:cs="Arial"/>
          <w:noProof/>
          <w:sz w:val="20"/>
          <w:szCs w:val="20"/>
        </w:rPr>
        <w:t xml:space="preserve"> of Human </w:t>
      </w:r>
    </w:p>
    <w:p w14:paraId="5AFE1021" w14:textId="5BA4C66D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AA108D" w:rsidRPr="0027077E">
        <w:rPr>
          <w:rFonts w:ascii="Arial" w:hAnsi="Arial" w:cs="Arial"/>
          <w:noProof/>
          <w:sz w:val="20"/>
          <w:szCs w:val="20"/>
        </w:rPr>
        <w:t>Development and Family Studies (HDFS)</w:t>
      </w:r>
    </w:p>
    <w:p w14:paraId="5AFE1022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Altoona</w:t>
      </w:r>
    </w:p>
    <w:p w14:paraId="5AFE1023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3000 Ivyside Park</w:t>
      </w:r>
    </w:p>
    <w:p w14:paraId="5AFE1024" w14:textId="771EEA4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5331CD" w:rsidRPr="0027077E">
        <w:rPr>
          <w:rFonts w:ascii="Arial" w:hAnsi="Arial" w:cs="Arial"/>
          <w:sz w:val="20"/>
          <w:szCs w:val="20"/>
        </w:rPr>
        <w:t>123 Hawthorn</w:t>
      </w:r>
      <w:r w:rsidR="00F61E78" w:rsidRPr="0027077E">
        <w:rPr>
          <w:rFonts w:ascii="Arial" w:hAnsi="Arial" w:cs="Arial"/>
          <w:noProof/>
          <w:sz w:val="20"/>
          <w:szCs w:val="20"/>
        </w:rPr>
        <w:t xml:space="preserve"> Building</w:t>
      </w:r>
    </w:p>
    <w:p w14:paraId="5AFE1025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Altoona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601</w:t>
      </w:r>
    </w:p>
    <w:p w14:paraId="5AFE1026" w14:textId="5412393F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949-</w:t>
      </w:r>
      <w:r w:rsidR="00F61E78" w:rsidRPr="0027077E">
        <w:rPr>
          <w:rFonts w:ascii="Arial" w:hAnsi="Arial" w:cs="Arial"/>
          <w:noProof/>
          <w:sz w:val="20"/>
          <w:szCs w:val="20"/>
        </w:rPr>
        <w:t>5</w:t>
      </w:r>
      <w:r w:rsidR="005331CD" w:rsidRPr="0027077E">
        <w:rPr>
          <w:rFonts w:ascii="Arial" w:hAnsi="Arial" w:cs="Arial"/>
          <w:noProof/>
          <w:sz w:val="20"/>
          <w:szCs w:val="20"/>
        </w:rPr>
        <w:t>273</w:t>
      </w:r>
    </w:p>
    <w:p w14:paraId="5AFE1027" w14:textId="04FCC10C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14" w:history="1">
        <w:r w:rsidR="00B12DD2" w:rsidRPr="0027077E">
          <w:rPr>
            <w:rStyle w:val="Hyperlink"/>
            <w:rFonts w:ascii="Arial" w:hAnsi="Arial" w:cs="Arial"/>
            <w:noProof/>
            <w:sz w:val="20"/>
            <w:szCs w:val="20"/>
          </w:rPr>
          <w:t>lpj100@psu.edu</w:t>
        </w:r>
      </w:hyperlink>
      <w:r w:rsidR="006517DA" w:rsidRPr="0027077E">
        <w:rPr>
          <w:rStyle w:val="Hyperlink"/>
          <w:rFonts w:ascii="Arial" w:hAnsi="Arial" w:cs="Arial"/>
          <w:noProof/>
          <w:color w:val="auto"/>
          <w:sz w:val="20"/>
          <w:szCs w:val="20"/>
          <w:u w:val="none"/>
        </w:rPr>
        <w:t xml:space="preserve">     </w:t>
      </w:r>
    </w:p>
    <w:p w14:paraId="5AFE1028" w14:textId="77777777" w:rsidR="00FD2BAC" w:rsidRPr="0027077E" w:rsidRDefault="00FD2BA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4FE6B70D" w14:textId="77777777" w:rsidR="00FA4DCA" w:rsidRPr="0027077E" w:rsidRDefault="00FA4DCA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44C789B1" w14:textId="77777777" w:rsidR="00BC789C" w:rsidRPr="0027077E" w:rsidRDefault="00BC789C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2DEF3B46" w14:textId="77777777" w:rsidR="00951ECC" w:rsidRPr="0027077E" w:rsidRDefault="00951ECC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3FCCDAC3" w14:textId="77777777" w:rsidR="00FE74A8" w:rsidRPr="0027077E" w:rsidRDefault="00FE74A8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5AFE1029" w14:textId="4860ACAA" w:rsidR="003A3042" w:rsidRPr="0027077E" w:rsidRDefault="00CB47D8" w:rsidP="00FD2BAC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Arts and Architecture</w:t>
      </w:r>
    </w:p>
    <w:p w14:paraId="5AFE102A" w14:textId="3364B151" w:rsidR="009330EF" w:rsidRPr="0027077E" w:rsidRDefault="008862B6" w:rsidP="00966987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Nancy Locke</w:t>
      </w:r>
    </w:p>
    <w:p w14:paraId="6189AFE6" w14:textId="668DD870" w:rsidR="00190756" w:rsidRPr="0027077E" w:rsidRDefault="001743F7" w:rsidP="00966987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Assoc</w:t>
      </w:r>
      <w:r w:rsidR="004E5B77" w:rsidRPr="0027077E">
        <w:rPr>
          <w:rFonts w:ascii="Arial" w:hAnsi="Arial" w:cs="Arial"/>
          <w:sz w:val="20"/>
          <w:szCs w:val="20"/>
        </w:rPr>
        <w:t>iate</w:t>
      </w:r>
      <w:r w:rsidRPr="0027077E">
        <w:rPr>
          <w:rFonts w:ascii="Arial" w:hAnsi="Arial" w:cs="Arial"/>
          <w:sz w:val="20"/>
          <w:szCs w:val="20"/>
        </w:rPr>
        <w:t xml:space="preserve"> Prof</w:t>
      </w:r>
      <w:r w:rsidR="004E5B77" w:rsidRPr="0027077E">
        <w:rPr>
          <w:rFonts w:ascii="Arial" w:hAnsi="Arial" w:cs="Arial"/>
          <w:sz w:val="20"/>
          <w:szCs w:val="20"/>
        </w:rPr>
        <w:t xml:space="preserve">essor </w:t>
      </w:r>
      <w:r w:rsidRPr="0027077E">
        <w:rPr>
          <w:rFonts w:ascii="Arial" w:hAnsi="Arial" w:cs="Arial"/>
          <w:sz w:val="20"/>
          <w:szCs w:val="20"/>
        </w:rPr>
        <w:t>of Ar</w:t>
      </w:r>
      <w:r w:rsidR="00190756" w:rsidRPr="0027077E">
        <w:rPr>
          <w:rFonts w:ascii="Arial" w:hAnsi="Arial" w:cs="Arial"/>
          <w:sz w:val="20"/>
          <w:szCs w:val="20"/>
        </w:rPr>
        <w:t>t History</w:t>
      </w:r>
    </w:p>
    <w:p w14:paraId="5AFE102D" w14:textId="3FA1B6C4" w:rsidR="00C12544" w:rsidRPr="0027077E" w:rsidRDefault="001743F7" w:rsidP="00966987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0</w:t>
      </w:r>
      <w:r w:rsidR="00190756" w:rsidRPr="0027077E">
        <w:rPr>
          <w:rFonts w:ascii="Arial" w:hAnsi="Arial" w:cs="Arial"/>
          <w:sz w:val="20"/>
          <w:szCs w:val="20"/>
        </w:rPr>
        <w:t>239 Borland</w:t>
      </w:r>
      <w:r w:rsidRPr="0027077E">
        <w:rPr>
          <w:rFonts w:ascii="Arial" w:hAnsi="Arial" w:cs="Arial"/>
          <w:sz w:val="20"/>
          <w:szCs w:val="20"/>
        </w:rPr>
        <w:t xml:space="preserve"> B</w:t>
      </w:r>
      <w:r w:rsidR="00707F26" w:rsidRPr="0027077E">
        <w:rPr>
          <w:rFonts w:ascii="Arial" w:hAnsi="Arial" w:cs="Arial"/>
          <w:sz w:val="20"/>
          <w:szCs w:val="20"/>
        </w:rPr>
        <w:t>uilding</w:t>
      </w:r>
    </w:p>
    <w:p w14:paraId="5AFE102E" w14:textId="3A629D93" w:rsidR="009330EF" w:rsidRPr="0027077E" w:rsidRDefault="00C12544" w:rsidP="00966987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University Park, P</w:t>
      </w:r>
      <w:r w:rsidR="004E5B77" w:rsidRPr="0027077E">
        <w:rPr>
          <w:rFonts w:ascii="Arial" w:hAnsi="Arial" w:cs="Arial"/>
          <w:sz w:val="20"/>
          <w:szCs w:val="20"/>
        </w:rPr>
        <w:t>A</w:t>
      </w:r>
      <w:r w:rsidRPr="0027077E">
        <w:rPr>
          <w:rFonts w:ascii="Arial" w:hAnsi="Arial" w:cs="Arial"/>
          <w:sz w:val="20"/>
          <w:szCs w:val="20"/>
        </w:rPr>
        <w:t xml:space="preserve"> 16802</w:t>
      </w:r>
    </w:p>
    <w:p w14:paraId="7443D928" w14:textId="5D62801C" w:rsidR="004E5B77" w:rsidRPr="0027077E" w:rsidRDefault="004E5B77" w:rsidP="004E5B77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(814) 86</w:t>
      </w:r>
      <w:r w:rsidR="00190756" w:rsidRPr="0027077E">
        <w:rPr>
          <w:rFonts w:ascii="Arial" w:hAnsi="Arial" w:cs="Arial"/>
          <w:sz w:val="20"/>
          <w:szCs w:val="20"/>
        </w:rPr>
        <w:t>5</w:t>
      </w:r>
      <w:r w:rsidR="00435A58" w:rsidRPr="0027077E">
        <w:rPr>
          <w:rFonts w:ascii="Arial" w:hAnsi="Arial" w:cs="Arial"/>
          <w:sz w:val="20"/>
          <w:szCs w:val="20"/>
        </w:rPr>
        <w:t>-</w:t>
      </w:r>
      <w:r w:rsidR="00E47D12" w:rsidRPr="0027077E">
        <w:rPr>
          <w:rFonts w:ascii="Arial" w:hAnsi="Arial" w:cs="Arial"/>
          <w:sz w:val="20"/>
          <w:szCs w:val="20"/>
        </w:rPr>
        <w:t>4877</w:t>
      </w:r>
    </w:p>
    <w:p w14:paraId="5AFE102F" w14:textId="775C9A37" w:rsidR="00C12544" w:rsidRPr="0027077E" w:rsidRDefault="00626136" w:rsidP="00966987">
      <w:pPr>
        <w:ind w:firstLine="270"/>
        <w:rPr>
          <w:rFonts w:ascii="Arial" w:hAnsi="Arial" w:cs="Arial"/>
          <w:sz w:val="20"/>
          <w:szCs w:val="20"/>
        </w:rPr>
      </w:pPr>
      <w:hyperlink r:id="rId15" w:history="1">
        <w:r w:rsidR="00E47D12" w:rsidRPr="0027077E">
          <w:rPr>
            <w:rStyle w:val="Hyperlink"/>
            <w:rFonts w:ascii="Arial" w:hAnsi="Arial" w:cs="Arial"/>
            <w:sz w:val="20"/>
            <w:szCs w:val="20"/>
          </w:rPr>
          <w:t>nel3@psu.edu</w:t>
        </w:r>
      </w:hyperlink>
      <w:r w:rsidR="001743F7" w:rsidRPr="0027077E">
        <w:rPr>
          <w:rStyle w:val="Hyperlink"/>
          <w:rFonts w:ascii="Arial" w:hAnsi="Arial" w:cs="Arial"/>
          <w:sz w:val="20"/>
          <w:szCs w:val="20"/>
        </w:rPr>
        <w:t xml:space="preserve"> </w:t>
      </w:r>
    </w:p>
    <w:p w14:paraId="5AFE1031" w14:textId="4FFC7CF8" w:rsidR="00FD2BAC" w:rsidRPr="0027077E" w:rsidRDefault="00FD2BAC" w:rsidP="00FD2BAC">
      <w:pPr>
        <w:rPr>
          <w:rFonts w:ascii="Arial" w:hAnsi="Arial" w:cs="Arial"/>
          <w:b/>
          <w:bCs w:val="0"/>
          <w:sz w:val="20"/>
          <w:szCs w:val="20"/>
        </w:rPr>
      </w:pPr>
    </w:p>
    <w:p w14:paraId="5AFE1032" w14:textId="24375787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Beaver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033" w14:textId="77777777" w:rsidR="003A3042" w:rsidRPr="0027077E" w:rsidRDefault="0098250C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3A3042" w:rsidRPr="0027077E">
        <w:rPr>
          <w:rFonts w:ascii="Arial" w:hAnsi="Arial" w:cs="Arial"/>
          <w:noProof/>
          <w:sz w:val="20"/>
          <w:szCs w:val="20"/>
        </w:rPr>
        <w:t>Keith</w:t>
      </w:r>
      <w:r w:rsidR="003A3042" w:rsidRPr="0027077E">
        <w:rPr>
          <w:rFonts w:ascii="Arial" w:hAnsi="Arial" w:cs="Arial"/>
          <w:sz w:val="20"/>
          <w:szCs w:val="20"/>
        </w:rPr>
        <w:t xml:space="preserve"> </w:t>
      </w:r>
      <w:r w:rsidR="003A3042" w:rsidRPr="0027077E">
        <w:rPr>
          <w:rFonts w:ascii="Arial" w:hAnsi="Arial" w:cs="Arial"/>
          <w:noProof/>
          <w:sz w:val="20"/>
          <w:szCs w:val="20"/>
        </w:rPr>
        <w:t>Wil</w:t>
      </w:r>
      <w:r w:rsidR="00491EDD" w:rsidRPr="0027077E">
        <w:rPr>
          <w:rFonts w:ascii="Arial" w:hAnsi="Arial" w:cs="Arial"/>
          <w:noProof/>
          <w:sz w:val="20"/>
          <w:szCs w:val="20"/>
        </w:rPr>
        <w:t>l</w:t>
      </w:r>
      <w:r w:rsidR="003A3042" w:rsidRPr="0027077E">
        <w:rPr>
          <w:rFonts w:ascii="Arial" w:hAnsi="Arial" w:cs="Arial"/>
          <w:noProof/>
          <w:sz w:val="20"/>
          <w:szCs w:val="20"/>
        </w:rPr>
        <w:t>son</w:t>
      </w:r>
    </w:p>
    <w:p w14:paraId="5AFE1034" w14:textId="313FFC5C" w:rsidR="009330EF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9330EF" w:rsidRPr="0027077E">
        <w:rPr>
          <w:rFonts w:ascii="Arial" w:hAnsi="Arial" w:cs="Arial"/>
          <w:noProof/>
          <w:sz w:val="20"/>
          <w:szCs w:val="20"/>
        </w:rPr>
        <w:t xml:space="preserve">Assistant Teaching Professor </w:t>
      </w:r>
      <w:r w:rsidR="00F43CB2" w:rsidRPr="0027077E">
        <w:rPr>
          <w:rFonts w:ascii="Arial" w:hAnsi="Arial" w:cs="Arial"/>
          <w:noProof/>
          <w:sz w:val="20"/>
          <w:szCs w:val="20"/>
        </w:rPr>
        <w:t>of</w:t>
      </w:r>
      <w:r w:rsidR="009330EF" w:rsidRPr="0027077E">
        <w:rPr>
          <w:rFonts w:ascii="Arial" w:hAnsi="Arial" w:cs="Arial"/>
          <w:noProof/>
          <w:sz w:val="20"/>
          <w:szCs w:val="20"/>
        </w:rPr>
        <w:t xml:space="preserve"> Physics</w:t>
      </w:r>
    </w:p>
    <w:p w14:paraId="5AFE1035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Beaver</w:t>
      </w:r>
    </w:p>
    <w:p w14:paraId="5AFE1036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100 University Drive</w:t>
      </w:r>
    </w:p>
    <w:p w14:paraId="5AFE1037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onaca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5061</w:t>
      </w:r>
    </w:p>
    <w:p w14:paraId="5AFE103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24) 773-3831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39" w14:textId="77777777" w:rsidR="0098250C" w:rsidRPr="0027077E" w:rsidRDefault="003A3042" w:rsidP="0098250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16" w:history="1">
        <w:r w:rsidR="0098250C" w:rsidRPr="0027077E">
          <w:rPr>
            <w:rStyle w:val="Hyperlink"/>
            <w:rFonts w:ascii="Arial" w:hAnsi="Arial" w:cs="Arial"/>
            <w:noProof/>
            <w:sz w:val="20"/>
            <w:szCs w:val="20"/>
          </w:rPr>
          <w:t>krw18@psu.edu</w:t>
        </w:r>
      </w:hyperlink>
    </w:p>
    <w:p w14:paraId="5AFE103A" w14:textId="77777777" w:rsidR="0098250C" w:rsidRPr="0027077E" w:rsidRDefault="0098250C" w:rsidP="0098250C">
      <w:pPr>
        <w:tabs>
          <w:tab w:val="left" w:pos="270"/>
        </w:tabs>
        <w:rPr>
          <w:rFonts w:ascii="Arial" w:hAnsi="Arial" w:cs="Arial"/>
          <w:sz w:val="20"/>
          <w:szCs w:val="20"/>
        </w:rPr>
      </w:pPr>
    </w:p>
    <w:p w14:paraId="5AFE103B" w14:textId="58122B4E" w:rsidR="0098250C" w:rsidRPr="0027077E" w:rsidRDefault="003A3042" w:rsidP="0098250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Behrend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ollege</w:t>
      </w:r>
    </w:p>
    <w:p w14:paraId="53E9E267" w14:textId="1B9F5055" w:rsidR="003A7410" w:rsidRPr="0027077E" w:rsidRDefault="00F76AF0" w:rsidP="003A7410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3A7410" w:rsidRPr="0027077E">
        <w:rPr>
          <w:sz w:val="20"/>
          <w:szCs w:val="20"/>
        </w:rPr>
        <w:t xml:space="preserve">Lena </w:t>
      </w:r>
      <w:proofErr w:type="spellStart"/>
      <w:r w:rsidR="003A7410" w:rsidRPr="0027077E">
        <w:rPr>
          <w:sz w:val="20"/>
          <w:szCs w:val="20"/>
        </w:rPr>
        <w:t>Surzhko-Harned</w:t>
      </w:r>
      <w:proofErr w:type="spellEnd"/>
    </w:p>
    <w:p w14:paraId="3680AD83" w14:textId="71F8E95A" w:rsidR="003A7410" w:rsidRPr="0027077E" w:rsidRDefault="003A7410" w:rsidP="003A7410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Assistant Teaching Professor</w:t>
      </w:r>
      <w:r w:rsidR="00F9342C" w:rsidRPr="0027077E">
        <w:rPr>
          <w:sz w:val="20"/>
          <w:szCs w:val="20"/>
        </w:rPr>
        <w:t xml:space="preserve">, </w:t>
      </w:r>
      <w:r w:rsidRPr="0027077E">
        <w:rPr>
          <w:sz w:val="20"/>
          <w:szCs w:val="20"/>
        </w:rPr>
        <w:t xml:space="preserve">Political  </w:t>
      </w:r>
    </w:p>
    <w:p w14:paraId="4E9F7EC1" w14:textId="16C0E7C4" w:rsidR="003A7410" w:rsidRPr="0027077E" w:rsidRDefault="003A7410" w:rsidP="003A7410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Science</w:t>
      </w:r>
    </w:p>
    <w:p w14:paraId="0FA6C92E" w14:textId="2C710392" w:rsidR="00944EA8" w:rsidRPr="0027077E" w:rsidRDefault="00F76AF0" w:rsidP="003A7410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 xml:space="preserve">Penn State Behrend </w:t>
      </w:r>
    </w:p>
    <w:p w14:paraId="2EF99619" w14:textId="77777777" w:rsidR="003A7410" w:rsidRPr="0027077E" w:rsidRDefault="00F76AF0" w:rsidP="003A7410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3A7410" w:rsidRPr="0027077E">
        <w:rPr>
          <w:sz w:val="20"/>
          <w:szCs w:val="20"/>
        </w:rPr>
        <w:t xml:space="preserve">149 </w:t>
      </w:r>
      <w:proofErr w:type="spellStart"/>
      <w:r w:rsidR="003A7410" w:rsidRPr="0027077E">
        <w:rPr>
          <w:sz w:val="20"/>
          <w:szCs w:val="20"/>
        </w:rPr>
        <w:t>Kochel</w:t>
      </w:r>
      <w:proofErr w:type="spellEnd"/>
      <w:r w:rsidR="003A7410" w:rsidRPr="0027077E">
        <w:rPr>
          <w:sz w:val="20"/>
          <w:szCs w:val="20"/>
        </w:rPr>
        <w:t xml:space="preserve"> Center</w:t>
      </w:r>
    </w:p>
    <w:p w14:paraId="3E6E3CD9" w14:textId="38000CBB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 xml:space="preserve">Erie, PA 16563 </w:t>
      </w:r>
    </w:p>
    <w:p w14:paraId="262136A9" w14:textId="317C90F5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>(814) 898-6</w:t>
      </w:r>
      <w:r w:rsidR="00A8421C" w:rsidRPr="0027077E">
        <w:rPr>
          <w:sz w:val="20"/>
          <w:szCs w:val="20"/>
        </w:rPr>
        <w:t>074</w:t>
      </w:r>
    </w:p>
    <w:p w14:paraId="633AC576" w14:textId="6418E492" w:rsidR="00944EA8" w:rsidRPr="0027077E" w:rsidRDefault="00F76AF0" w:rsidP="00944EA8">
      <w:pPr>
        <w:pStyle w:val="Default"/>
        <w:rPr>
          <w:color w:val="0000FF"/>
          <w:sz w:val="20"/>
          <w:szCs w:val="20"/>
        </w:rPr>
      </w:pPr>
      <w:r w:rsidRPr="0027077E">
        <w:rPr>
          <w:color w:val="0000FF"/>
          <w:sz w:val="20"/>
          <w:szCs w:val="20"/>
        </w:rPr>
        <w:t xml:space="preserve">     </w:t>
      </w:r>
      <w:hyperlink r:id="rId17" w:history="1">
        <w:r w:rsidR="00A8421C" w:rsidRPr="0027077E">
          <w:rPr>
            <w:rStyle w:val="Hyperlink"/>
            <w:sz w:val="20"/>
            <w:szCs w:val="20"/>
          </w:rPr>
          <w:t>lms557@psu.edu</w:t>
        </w:r>
      </w:hyperlink>
    </w:p>
    <w:p w14:paraId="60B6386D" w14:textId="77777777" w:rsidR="00944EA8" w:rsidRPr="0027077E" w:rsidRDefault="00944EA8" w:rsidP="00944EA8">
      <w:pPr>
        <w:pStyle w:val="Default"/>
        <w:rPr>
          <w:sz w:val="20"/>
          <w:szCs w:val="20"/>
        </w:rPr>
      </w:pPr>
    </w:p>
    <w:p w14:paraId="499F9167" w14:textId="5BC2E6AB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A8421C" w:rsidRPr="0027077E">
        <w:rPr>
          <w:sz w:val="20"/>
          <w:szCs w:val="20"/>
        </w:rPr>
        <w:t xml:space="preserve">Fred </w:t>
      </w:r>
      <w:proofErr w:type="spellStart"/>
      <w:r w:rsidR="00A8421C" w:rsidRPr="0027077E">
        <w:rPr>
          <w:sz w:val="20"/>
          <w:szCs w:val="20"/>
        </w:rPr>
        <w:t>Nitterright</w:t>
      </w:r>
      <w:proofErr w:type="spellEnd"/>
      <w:r w:rsidR="00944EA8" w:rsidRPr="0027077E">
        <w:rPr>
          <w:sz w:val="20"/>
          <w:szCs w:val="20"/>
        </w:rPr>
        <w:t xml:space="preserve"> (Alternate)</w:t>
      </w:r>
    </w:p>
    <w:p w14:paraId="0999F42A" w14:textId="650BFD18" w:rsidR="00944EA8" w:rsidRPr="0027077E" w:rsidRDefault="00A8421C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Assistant Teaching Professor of Engineering</w:t>
      </w:r>
    </w:p>
    <w:p w14:paraId="72389744" w14:textId="3F3BD200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 xml:space="preserve">Penn State Behrend </w:t>
      </w:r>
    </w:p>
    <w:p w14:paraId="00100BC3" w14:textId="7F9DDAA7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>2</w:t>
      </w:r>
      <w:r w:rsidR="006842EE" w:rsidRPr="0027077E">
        <w:rPr>
          <w:sz w:val="20"/>
          <w:szCs w:val="20"/>
        </w:rPr>
        <w:t>27</w:t>
      </w:r>
      <w:r w:rsidR="00944EA8" w:rsidRPr="0027077E">
        <w:rPr>
          <w:sz w:val="20"/>
          <w:szCs w:val="20"/>
        </w:rPr>
        <w:t xml:space="preserve"> Burke Center</w:t>
      </w:r>
    </w:p>
    <w:p w14:paraId="029FD54A" w14:textId="0EE2A263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 xml:space="preserve">Erie, PA 16563 </w:t>
      </w:r>
    </w:p>
    <w:p w14:paraId="48C63A1F" w14:textId="0697C880" w:rsidR="00944EA8" w:rsidRPr="0027077E" w:rsidRDefault="00F76AF0" w:rsidP="00944EA8">
      <w:pPr>
        <w:pStyle w:val="Default"/>
        <w:rPr>
          <w:sz w:val="20"/>
          <w:szCs w:val="20"/>
        </w:rPr>
      </w:pPr>
      <w:r w:rsidRPr="0027077E">
        <w:rPr>
          <w:sz w:val="20"/>
          <w:szCs w:val="20"/>
        </w:rPr>
        <w:t xml:space="preserve">     </w:t>
      </w:r>
      <w:r w:rsidR="00944EA8" w:rsidRPr="0027077E">
        <w:rPr>
          <w:sz w:val="20"/>
          <w:szCs w:val="20"/>
        </w:rPr>
        <w:t>(814) 898-6</w:t>
      </w:r>
      <w:r w:rsidR="006842EE" w:rsidRPr="0027077E">
        <w:rPr>
          <w:sz w:val="20"/>
          <w:szCs w:val="20"/>
        </w:rPr>
        <w:t>185</w:t>
      </w:r>
    </w:p>
    <w:p w14:paraId="5AFE103C" w14:textId="0482E0BC" w:rsidR="00944EA8" w:rsidRPr="0027077E" w:rsidRDefault="00F76AF0" w:rsidP="00944EA8">
      <w:pPr>
        <w:tabs>
          <w:tab w:val="left" w:pos="270"/>
        </w:tabs>
        <w:rPr>
          <w:rFonts w:ascii="Arial" w:hAnsi="Arial" w:cs="Arial"/>
        </w:rPr>
      </w:pPr>
      <w:r w:rsidRPr="0027077E">
        <w:rPr>
          <w:rFonts w:ascii="Arial" w:hAnsi="Arial" w:cs="Arial"/>
          <w:color w:val="0000FF"/>
          <w:sz w:val="20"/>
          <w:szCs w:val="20"/>
        </w:rPr>
        <w:t xml:space="preserve">     </w:t>
      </w:r>
      <w:hyperlink r:id="rId18" w:history="1">
        <w:r w:rsidR="006842EE" w:rsidRPr="0027077E">
          <w:rPr>
            <w:rStyle w:val="Hyperlink"/>
            <w:rFonts w:ascii="Arial" w:hAnsi="Arial" w:cs="Arial"/>
            <w:sz w:val="20"/>
            <w:szCs w:val="20"/>
          </w:rPr>
          <w:t>fxn101@psu.edu</w:t>
        </w:r>
      </w:hyperlink>
    </w:p>
    <w:p w14:paraId="5AFE1042" w14:textId="6AE6242A" w:rsidR="00852815" w:rsidRPr="0027077E" w:rsidRDefault="00626136" w:rsidP="0098250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hyperlink r:id="rId19" w:history="1"/>
    </w:p>
    <w:p w14:paraId="5AFE1044" w14:textId="1FC1F568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Berks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ollege</w:t>
      </w:r>
    </w:p>
    <w:p w14:paraId="5AFE1045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alik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Richards</w:t>
      </w:r>
    </w:p>
    <w:p w14:paraId="5AFE1046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Management</w:t>
      </w:r>
    </w:p>
    <w:p w14:paraId="5AFE1047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Berks</w:t>
      </w:r>
    </w:p>
    <w:p w14:paraId="5AFE104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Tulpehocken Road</w:t>
      </w:r>
    </w:p>
    <w:p w14:paraId="5AFE1049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.O. Box 7009</w:t>
      </w:r>
    </w:p>
    <w:p w14:paraId="5AFE104A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Reading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9610</w:t>
      </w:r>
    </w:p>
    <w:p w14:paraId="5AFE104B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610) 396-6096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4C" w14:textId="38A43598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20" w:history="1">
        <w:r w:rsidR="006E0F7F" w:rsidRPr="0027077E">
          <w:rPr>
            <w:rStyle w:val="Hyperlink"/>
            <w:rFonts w:ascii="Arial" w:hAnsi="Arial" w:cs="Arial"/>
            <w:noProof/>
            <w:sz w:val="20"/>
            <w:szCs w:val="20"/>
          </w:rPr>
          <w:t>mur12@psu.edu</w:t>
        </w:r>
      </w:hyperlink>
      <w:r w:rsidR="006E0F7F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04D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04E" w14:textId="04C882ED" w:rsidR="003A3042" w:rsidRPr="000D5751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Brandywine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04F" w14:textId="12F7ED94" w:rsidR="004A565C" w:rsidRPr="000D5751" w:rsidRDefault="00966987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noProof/>
          <w:sz w:val="20"/>
          <w:szCs w:val="20"/>
        </w:rPr>
        <w:tab/>
      </w:r>
      <w:r w:rsidR="004A565C" w:rsidRPr="000D5751">
        <w:rPr>
          <w:rFonts w:ascii="Arial" w:hAnsi="Arial" w:cs="Arial"/>
          <w:noProof/>
          <w:sz w:val="20"/>
          <w:szCs w:val="20"/>
        </w:rPr>
        <w:t>Stephen Cimbala</w:t>
      </w:r>
    </w:p>
    <w:p w14:paraId="5AFE1050" w14:textId="77777777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  <w:t xml:space="preserve">Distinguished </w:t>
      </w:r>
      <w:r w:rsidRPr="000D5751">
        <w:rPr>
          <w:rFonts w:ascii="Arial" w:hAnsi="Arial" w:cs="Arial"/>
          <w:noProof/>
          <w:sz w:val="20"/>
          <w:szCs w:val="20"/>
        </w:rPr>
        <w:t>Professor of Political Science</w:t>
      </w:r>
    </w:p>
    <w:p w14:paraId="5AFE1051" w14:textId="77777777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</w:r>
      <w:r w:rsidRPr="000D5751">
        <w:rPr>
          <w:rFonts w:ascii="Arial" w:hAnsi="Arial" w:cs="Arial"/>
          <w:noProof/>
          <w:sz w:val="20"/>
          <w:szCs w:val="20"/>
        </w:rPr>
        <w:t>Penn State Brandywine</w:t>
      </w:r>
    </w:p>
    <w:p w14:paraId="5AFE1052" w14:textId="77777777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</w:r>
      <w:r w:rsidRPr="000D5751">
        <w:rPr>
          <w:rFonts w:ascii="Arial" w:hAnsi="Arial" w:cs="Arial"/>
          <w:noProof/>
          <w:sz w:val="20"/>
          <w:szCs w:val="20"/>
        </w:rPr>
        <w:t>25 Yearsley Mill Road</w:t>
      </w:r>
    </w:p>
    <w:p w14:paraId="5AFE1053" w14:textId="77777777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</w:r>
      <w:r w:rsidRPr="000D5751">
        <w:rPr>
          <w:rFonts w:ascii="Arial" w:hAnsi="Arial" w:cs="Arial"/>
          <w:noProof/>
          <w:sz w:val="20"/>
          <w:szCs w:val="20"/>
        </w:rPr>
        <w:t>Media</w:t>
      </w:r>
      <w:r w:rsidRPr="000D5751">
        <w:rPr>
          <w:rFonts w:ascii="Arial" w:hAnsi="Arial" w:cs="Arial"/>
          <w:sz w:val="20"/>
          <w:szCs w:val="20"/>
        </w:rPr>
        <w:t xml:space="preserve">, </w:t>
      </w:r>
      <w:r w:rsidRPr="000D5751">
        <w:rPr>
          <w:rFonts w:ascii="Arial" w:hAnsi="Arial" w:cs="Arial"/>
          <w:noProof/>
          <w:sz w:val="20"/>
          <w:szCs w:val="20"/>
        </w:rPr>
        <w:t>PA</w:t>
      </w:r>
      <w:r w:rsidRPr="000D5751">
        <w:rPr>
          <w:rFonts w:ascii="Arial" w:hAnsi="Arial" w:cs="Arial"/>
          <w:sz w:val="20"/>
          <w:szCs w:val="20"/>
        </w:rPr>
        <w:t xml:space="preserve"> </w:t>
      </w:r>
      <w:r w:rsidRPr="000D5751">
        <w:rPr>
          <w:rFonts w:ascii="Arial" w:hAnsi="Arial" w:cs="Arial"/>
          <w:noProof/>
          <w:sz w:val="20"/>
          <w:szCs w:val="20"/>
        </w:rPr>
        <w:t>19063</w:t>
      </w:r>
    </w:p>
    <w:p w14:paraId="5AFE1054" w14:textId="77777777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</w:r>
      <w:r w:rsidRPr="000D5751">
        <w:rPr>
          <w:rFonts w:ascii="Arial" w:hAnsi="Arial" w:cs="Arial"/>
          <w:noProof/>
          <w:sz w:val="20"/>
          <w:szCs w:val="20"/>
        </w:rPr>
        <w:t>(610) 892-1467</w:t>
      </w:r>
    </w:p>
    <w:p w14:paraId="5AFE1055" w14:textId="3AABFC30" w:rsidR="004A565C" w:rsidRPr="000D5751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0D5751">
        <w:rPr>
          <w:rFonts w:ascii="Arial" w:hAnsi="Arial" w:cs="Arial"/>
          <w:sz w:val="20"/>
          <w:szCs w:val="20"/>
        </w:rPr>
        <w:tab/>
      </w:r>
      <w:hyperlink r:id="rId21" w:history="1">
        <w:r w:rsidR="00707F26" w:rsidRPr="000D5751">
          <w:rPr>
            <w:rStyle w:val="Hyperlink"/>
            <w:rFonts w:ascii="Arial" w:hAnsi="Arial" w:cs="Arial"/>
            <w:noProof/>
            <w:sz w:val="20"/>
            <w:szCs w:val="20"/>
          </w:rPr>
          <w:t>sjc2@psu.edu</w:t>
        </w:r>
      </w:hyperlink>
      <w:r w:rsidR="00707F26" w:rsidRPr="000D5751">
        <w:rPr>
          <w:rFonts w:ascii="Arial" w:hAnsi="Arial" w:cs="Arial"/>
          <w:noProof/>
          <w:sz w:val="20"/>
          <w:szCs w:val="20"/>
        </w:rPr>
        <w:t xml:space="preserve"> </w:t>
      </w:r>
    </w:p>
    <w:p w14:paraId="65A5CAD6" w14:textId="77777777" w:rsidR="00980A37" w:rsidRDefault="00980A37" w:rsidP="00CB47D8">
      <w:pPr>
        <w:rPr>
          <w:rFonts w:ascii="Arial" w:hAnsi="Arial" w:cs="Arial"/>
          <w:b/>
          <w:noProof/>
          <w:sz w:val="20"/>
          <w:szCs w:val="20"/>
          <w:highlight w:val="green"/>
        </w:rPr>
      </w:pPr>
      <w:bookmarkStart w:id="0" w:name="_Hlk5184969"/>
    </w:p>
    <w:p w14:paraId="1D0980CD" w14:textId="59E5F2F0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Capital College, Harrisburg Campus</w:t>
      </w:r>
    </w:p>
    <w:p w14:paraId="109F04F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atrick Cusatis</w:t>
      </w:r>
    </w:p>
    <w:p w14:paraId="3F8EAFC1" w14:textId="582D0000" w:rsidR="00CB47D8" w:rsidRPr="0027077E" w:rsidRDefault="00CB47D8" w:rsidP="00667BE7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Associate Professor of </w:t>
      </w:r>
      <w:r w:rsidR="00667BE7" w:rsidRPr="0027077E">
        <w:rPr>
          <w:rFonts w:ascii="Arial" w:hAnsi="Arial" w:cs="Arial"/>
          <w:noProof/>
          <w:sz w:val="20"/>
          <w:szCs w:val="20"/>
        </w:rPr>
        <w:t>Finance</w:t>
      </w:r>
      <w:r w:rsidR="00667BE7" w:rsidRPr="0027077E">
        <w:rPr>
          <w:rFonts w:ascii="Arial" w:hAnsi="Arial" w:cs="Arial"/>
          <w:noProof/>
          <w:sz w:val="20"/>
          <w:szCs w:val="20"/>
        </w:rPr>
        <w:br/>
        <w:t xml:space="preserve">School of </w:t>
      </w:r>
      <w:r w:rsidRPr="0027077E">
        <w:rPr>
          <w:rFonts w:ascii="Arial" w:hAnsi="Arial" w:cs="Arial"/>
          <w:noProof/>
          <w:sz w:val="20"/>
          <w:szCs w:val="20"/>
        </w:rPr>
        <w:t>Business Administration</w:t>
      </w:r>
    </w:p>
    <w:p w14:paraId="5FF95D26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Harrisburg</w:t>
      </w:r>
    </w:p>
    <w:p w14:paraId="7C775311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Olmsted Building, Room E356</w:t>
      </w:r>
    </w:p>
    <w:p w14:paraId="08BAB255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777 West Harrisburg Pike</w:t>
      </w:r>
    </w:p>
    <w:p w14:paraId="7D5823CB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iddletow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7057</w:t>
      </w:r>
    </w:p>
    <w:p w14:paraId="39621670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17) 948-6162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03038B8D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Style w:val="Hyperlink"/>
          <w:rFonts w:ascii="Arial" w:hAnsi="Arial" w:cs="Arial"/>
          <w:noProof/>
          <w:sz w:val="20"/>
          <w:szCs w:val="20"/>
        </w:rPr>
        <w:t>pjc101@psu.edu</w:t>
      </w:r>
    </w:p>
    <w:p w14:paraId="3A0D50ED" w14:textId="77777777" w:rsidR="00CB47D8" w:rsidRPr="0027077E" w:rsidRDefault="00CB47D8" w:rsidP="00CB47D8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625F0C28" w14:textId="77777777" w:rsidR="00EC229C" w:rsidRPr="0027077E" w:rsidRDefault="00CB47D8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EC229C" w:rsidRPr="0027077E">
        <w:rPr>
          <w:rFonts w:ascii="Arial" w:hAnsi="Arial" w:cs="Arial"/>
          <w:sz w:val="20"/>
          <w:szCs w:val="20"/>
        </w:rPr>
        <w:t>Stephanie Morrow</w:t>
      </w:r>
    </w:p>
    <w:p w14:paraId="73625051" w14:textId="77777777" w:rsidR="00EC229C" w:rsidRPr="0027077E" w:rsidRDefault="00EC229C" w:rsidP="00EC229C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Assistant Teaching Professor of Speech</w:t>
      </w:r>
    </w:p>
    <w:p w14:paraId="1DB021F3" w14:textId="2BC8F21D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Communications</w:t>
      </w:r>
    </w:p>
    <w:p w14:paraId="091317C2" w14:textId="77777777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Penn State Harrisburg</w:t>
      </w:r>
    </w:p>
    <w:p w14:paraId="3C8334F5" w14:textId="77777777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Olmsted Building, Room W356</w:t>
      </w:r>
    </w:p>
    <w:p w14:paraId="10937FC9" w14:textId="77777777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111 West Harrisburg Pike</w:t>
      </w:r>
    </w:p>
    <w:p w14:paraId="059A0143" w14:textId="77777777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Middletown, PA 17057</w:t>
      </w:r>
    </w:p>
    <w:p w14:paraId="002F2682" w14:textId="77777777" w:rsidR="00EC229C" w:rsidRPr="0027077E" w:rsidRDefault="00EC229C" w:rsidP="00EC229C">
      <w:pPr>
        <w:tabs>
          <w:tab w:val="left" w:pos="270"/>
          <w:tab w:val="left" w:pos="54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(717) 948-6472</w:t>
      </w:r>
    </w:p>
    <w:p w14:paraId="2BE5016D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Style w:val="Hyperlink"/>
          <w:rFonts w:ascii="Arial" w:hAnsi="Arial" w:cs="Arial"/>
          <w:noProof/>
          <w:sz w:val="20"/>
          <w:szCs w:val="20"/>
        </w:rPr>
        <w:t>slp205@psu.edu</w:t>
      </w:r>
    </w:p>
    <w:p w14:paraId="0B746EEC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</w:p>
    <w:p w14:paraId="0CCFF7B4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AB Shafaye</w:t>
      </w:r>
    </w:p>
    <w:p w14:paraId="215E6F10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Teaching Professor of Electrical Engineering</w:t>
      </w:r>
    </w:p>
    <w:p w14:paraId="3ED774E8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Penn State Harrisburg</w:t>
      </w:r>
    </w:p>
    <w:p w14:paraId="6AACB5AE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Olmsted Building, Room W256A</w:t>
      </w:r>
    </w:p>
    <w:p w14:paraId="7EC2C666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777 West Harrisburg Pike</w:t>
      </w:r>
    </w:p>
    <w:p w14:paraId="1142305E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Middletown, PA 17057</w:t>
      </w:r>
    </w:p>
    <w:p w14:paraId="33463C9F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  <w:t>(717) 948-6349</w:t>
      </w:r>
    </w:p>
    <w:p w14:paraId="28907BA0" w14:textId="77777777" w:rsidR="00EC229C" w:rsidRPr="0027077E" w:rsidRDefault="00EC229C" w:rsidP="00EC229C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Style w:val="Hyperlink"/>
          <w:rFonts w:ascii="Arial" w:hAnsi="Arial" w:cs="Arial"/>
          <w:noProof/>
          <w:sz w:val="20"/>
          <w:szCs w:val="20"/>
        </w:rPr>
        <w:t>mes121@psu.edu</w:t>
      </w:r>
    </w:p>
    <w:p w14:paraId="64EE4C75" w14:textId="77777777" w:rsidR="00EC229C" w:rsidRPr="0027077E" w:rsidRDefault="00EC229C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2BE6707D" w14:textId="24F800F8" w:rsidR="00CB47D8" w:rsidRPr="0027077E" w:rsidRDefault="00EC229C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CB47D8" w:rsidRPr="0027077E">
        <w:rPr>
          <w:rFonts w:ascii="Arial" w:hAnsi="Arial" w:cs="Arial"/>
          <w:noProof/>
          <w:sz w:val="20"/>
          <w:szCs w:val="20"/>
        </w:rPr>
        <w:t>Jane Wilburne</w:t>
      </w:r>
    </w:p>
    <w:p w14:paraId="42763477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Mathematics Education</w:t>
      </w:r>
    </w:p>
    <w:p w14:paraId="4BC796E4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Harrisburg</w:t>
      </w:r>
    </w:p>
    <w:p w14:paraId="42F4849E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Olmsted Building, Room W331</w:t>
      </w:r>
    </w:p>
    <w:p w14:paraId="3990686E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777 West Harrisburg Pike</w:t>
      </w:r>
    </w:p>
    <w:p w14:paraId="7403254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iddletow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7057</w:t>
      </w:r>
    </w:p>
    <w:p w14:paraId="37BA8636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17) 948-6212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09BBA90D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Style w:val="Hyperlink"/>
          <w:rFonts w:ascii="Arial" w:hAnsi="Arial" w:cs="Arial"/>
          <w:noProof/>
          <w:sz w:val="20"/>
          <w:szCs w:val="20"/>
        </w:rPr>
        <w:t>jmw41@psu.edu</w:t>
      </w:r>
    </w:p>
    <w:p w14:paraId="7F510C9E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</w:p>
    <w:bookmarkEnd w:id="0"/>
    <w:p w14:paraId="59EAA137" w14:textId="32E389E2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Donald P. Bellisario College of Communications</w:t>
      </w:r>
    </w:p>
    <w:p w14:paraId="1937B0FF" w14:textId="30C00261" w:rsidR="00CB47D8" w:rsidRPr="0027077E" w:rsidRDefault="00906443" w:rsidP="00CB47D8">
      <w:pPr>
        <w:ind w:firstLine="27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Rob Frieden</w:t>
      </w:r>
    </w:p>
    <w:p w14:paraId="2CABC98C" w14:textId="77777777" w:rsidR="0016666F" w:rsidRPr="0027077E" w:rsidRDefault="0016666F" w:rsidP="00CB47D8">
      <w:pPr>
        <w:ind w:firstLine="270"/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 xml:space="preserve">Pioneers Chair and Professor of    </w:t>
      </w:r>
    </w:p>
    <w:p w14:paraId="088DDD57" w14:textId="17E44EB2" w:rsidR="00CB47D8" w:rsidRPr="0027077E" w:rsidRDefault="0016666F" w:rsidP="00CB47D8">
      <w:pPr>
        <w:ind w:firstLine="270"/>
        <w:rPr>
          <w:rFonts w:ascii="Arial" w:eastAsia="Times New Roman" w:hAnsi="Arial" w:cs="Arial"/>
          <w:b/>
          <w:color w:val="000000"/>
          <w:sz w:val="20"/>
          <w:szCs w:val="20"/>
        </w:rPr>
      </w:pPr>
      <w:proofErr w:type="spellStart"/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Teleconnumications</w:t>
      </w:r>
      <w:proofErr w:type="spellEnd"/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 xml:space="preserve"> and Law</w:t>
      </w:r>
    </w:p>
    <w:p w14:paraId="7143671D" w14:textId="77777777" w:rsidR="00355432" w:rsidRPr="0027077E" w:rsidRDefault="00CB47D8" w:rsidP="00CB47D8">
      <w:pPr>
        <w:ind w:left="270"/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 xml:space="preserve">Donald P. Bellisario College of Communications </w:t>
      </w:r>
    </w:p>
    <w:p w14:paraId="4570F6A5" w14:textId="501337EC" w:rsidR="00CB47D8" w:rsidRPr="0027077E" w:rsidRDefault="00CB47D8" w:rsidP="00CB47D8">
      <w:pPr>
        <w:ind w:left="27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10</w:t>
      </w:r>
      <w:r w:rsidR="008D76B1"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2</w:t>
      </w: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 xml:space="preserve"> Carnegie Building</w:t>
      </w:r>
    </w:p>
    <w:p w14:paraId="19B2FFF2" w14:textId="77777777" w:rsidR="00CB47D8" w:rsidRPr="0027077E" w:rsidRDefault="00CB47D8" w:rsidP="00CB47D8">
      <w:pPr>
        <w:ind w:firstLine="27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University Park, PA 16802</w:t>
      </w:r>
    </w:p>
    <w:p w14:paraId="03119EE4" w14:textId="519D0BDA" w:rsidR="00CB47D8" w:rsidRPr="0027077E" w:rsidRDefault="00CB47D8" w:rsidP="00CB47D8">
      <w:pPr>
        <w:ind w:firstLine="27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(814) 863-</w:t>
      </w:r>
      <w:r w:rsidR="0016666F" w:rsidRPr="0027077E">
        <w:rPr>
          <w:rStyle w:val="Strong"/>
          <w:rFonts w:ascii="Arial" w:eastAsia="Times New Roman" w:hAnsi="Arial" w:cs="Arial"/>
          <w:b w:val="0"/>
          <w:color w:val="000000"/>
          <w:sz w:val="20"/>
          <w:szCs w:val="20"/>
        </w:rPr>
        <w:t>7996</w:t>
      </w:r>
    </w:p>
    <w:p w14:paraId="5609383D" w14:textId="4D1A17A7" w:rsidR="00CB47D8" w:rsidRPr="0027077E" w:rsidRDefault="00626136" w:rsidP="00CB47D8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hyperlink r:id="rId22" w:history="1">
        <w:r w:rsidR="008D76B1" w:rsidRPr="0027077E">
          <w:rPr>
            <w:rStyle w:val="Hyperlink"/>
            <w:rFonts w:ascii="Arial" w:eastAsia="Times New Roman" w:hAnsi="Arial" w:cs="Arial"/>
            <w:sz w:val="20"/>
            <w:szCs w:val="20"/>
          </w:rPr>
          <w:t>rmf5@psu.edu</w:t>
        </w:r>
      </w:hyperlink>
    </w:p>
    <w:p w14:paraId="3AEA530B" w14:textId="77777777" w:rsidR="00BF710F" w:rsidRPr="0027077E" w:rsidRDefault="00BF710F">
      <w:pPr>
        <w:rPr>
          <w:rFonts w:ascii="Arial" w:hAnsi="Arial" w:cs="Arial"/>
          <w:b/>
          <w:noProof/>
          <w:sz w:val="20"/>
          <w:szCs w:val="20"/>
        </w:rPr>
      </w:pPr>
    </w:p>
    <w:p w14:paraId="42EC642B" w14:textId="77777777" w:rsidR="00BF710F" w:rsidRPr="0027077E" w:rsidRDefault="00BF710F">
      <w:pPr>
        <w:rPr>
          <w:rFonts w:ascii="Arial" w:hAnsi="Arial" w:cs="Arial"/>
          <w:b/>
          <w:noProof/>
          <w:sz w:val="20"/>
          <w:szCs w:val="20"/>
        </w:rPr>
      </w:pPr>
    </w:p>
    <w:p w14:paraId="79304060" w14:textId="77777777" w:rsidR="00BF710F" w:rsidRPr="0027077E" w:rsidRDefault="00BF710F">
      <w:pPr>
        <w:rPr>
          <w:rFonts w:ascii="Arial" w:hAnsi="Arial" w:cs="Arial"/>
          <w:b/>
          <w:noProof/>
          <w:sz w:val="20"/>
          <w:szCs w:val="20"/>
        </w:rPr>
      </w:pPr>
    </w:p>
    <w:p w14:paraId="0A83C2C5" w14:textId="77777777" w:rsidR="00BF710F" w:rsidRPr="0027077E" w:rsidRDefault="00BF710F">
      <w:pPr>
        <w:rPr>
          <w:rFonts w:ascii="Arial" w:hAnsi="Arial" w:cs="Arial"/>
          <w:b/>
          <w:noProof/>
          <w:sz w:val="20"/>
          <w:szCs w:val="20"/>
        </w:rPr>
      </w:pPr>
    </w:p>
    <w:p w14:paraId="5AFE106B" w14:textId="4B22A0E8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Dickinson Law</w:t>
      </w:r>
    </w:p>
    <w:p w14:paraId="5AFE106C" w14:textId="3666C4FC" w:rsidR="00852815" w:rsidRPr="0027077E" w:rsidRDefault="00852815" w:rsidP="009F513B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Michael Mogill</w:t>
      </w:r>
    </w:p>
    <w:p w14:paraId="5AFE106D" w14:textId="09A25FB4" w:rsidR="00852815" w:rsidRPr="0027077E" w:rsidRDefault="00852815" w:rsidP="00852815">
      <w:pPr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      Professor of Law</w:t>
      </w:r>
    </w:p>
    <w:p w14:paraId="5AFE106E" w14:textId="67140997" w:rsidR="00852815" w:rsidRPr="0027077E" w:rsidRDefault="00852815" w:rsidP="00852815">
      <w:pPr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      </w:t>
      </w:r>
      <w:r w:rsidR="009F513B" w:rsidRPr="0027077E">
        <w:rPr>
          <w:rFonts w:ascii="Arial" w:hAnsi="Arial" w:cs="Arial"/>
          <w:sz w:val="20"/>
          <w:szCs w:val="20"/>
        </w:rPr>
        <w:t>D</w:t>
      </w:r>
      <w:r w:rsidRPr="0027077E">
        <w:rPr>
          <w:rFonts w:ascii="Arial" w:hAnsi="Arial" w:cs="Arial"/>
          <w:sz w:val="20"/>
          <w:szCs w:val="20"/>
        </w:rPr>
        <w:t>ickinson Law</w:t>
      </w:r>
    </w:p>
    <w:p w14:paraId="57432E3B" w14:textId="77777777" w:rsidR="0052338E" w:rsidRPr="0027077E" w:rsidRDefault="00852815" w:rsidP="009F513B">
      <w:pPr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      257 Lewis Katz Hall</w:t>
      </w:r>
    </w:p>
    <w:p w14:paraId="5AFE1070" w14:textId="02717FDF" w:rsidR="00852815" w:rsidRPr="0027077E" w:rsidRDefault="00852815" w:rsidP="0052338E">
      <w:pPr>
        <w:ind w:firstLine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150 South College Street</w:t>
      </w:r>
    </w:p>
    <w:p w14:paraId="5AFE1071" w14:textId="4ED8A239" w:rsidR="00852815" w:rsidRPr="0027077E" w:rsidRDefault="00852815" w:rsidP="00852815">
      <w:pPr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      Carlisle, PA 17013</w:t>
      </w:r>
    </w:p>
    <w:p w14:paraId="5AFE1072" w14:textId="6E701755" w:rsidR="00852815" w:rsidRPr="0027077E" w:rsidRDefault="00852815" w:rsidP="00852815">
      <w:pPr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>      (717) 240-5283</w:t>
      </w:r>
    </w:p>
    <w:p w14:paraId="5AFE1073" w14:textId="0204EA5D" w:rsidR="00852815" w:rsidRPr="0027077E" w:rsidRDefault="00852815" w:rsidP="00852815">
      <w:pPr>
        <w:rPr>
          <w:rFonts w:ascii="Arial" w:hAnsi="Arial" w:cs="Arial"/>
          <w:color w:val="1F497D"/>
          <w:sz w:val="20"/>
          <w:szCs w:val="20"/>
        </w:rPr>
      </w:pPr>
      <w:r w:rsidRPr="0027077E">
        <w:rPr>
          <w:rFonts w:ascii="Arial" w:hAnsi="Arial" w:cs="Arial"/>
          <w:color w:val="1F497D"/>
          <w:sz w:val="20"/>
          <w:szCs w:val="20"/>
        </w:rPr>
        <w:t>     </w:t>
      </w:r>
      <w:hyperlink r:id="rId23" w:history="1">
        <w:r w:rsidRPr="0027077E">
          <w:rPr>
            <w:rStyle w:val="Hyperlink"/>
            <w:rFonts w:ascii="Arial" w:hAnsi="Arial" w:cs="Arial"/>
            <w:sz w:val="20"/>
            <w:szCs w:val="20"/>
          </w:rPr>
          <w:t>mam27@psu.edu</w:t>
        </w:r>
      </w:hyperlink>
    </w:p>
    <w:p w14:paraId="5AFE1075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077" w14:textId="3D78621A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Du</w:t>
      </w:r>
      <w:r w:rsidR="00A96096" w:rsidRPr="0027077E">
        <w:rPr>
          <w:rFonts w:ascii="Arial" w:hAnsi="Arial" w:cs="Arial"/>
          <w:b/>
          <w:noProof/>
          <w:sz w:val="20"/>
          <w:szCs w:val="20"/>
        </w:rPr>
        <w:t>B</w:t>
      </w:r>
      <w:r w:rsidRPr="0027077E">
        <w:rPr>
          <w:rFonts w:ascii="Arial" w:hAnsi="Arial" w:cs="Arial"/>
          <w:b/>
          <w:noProof/>
          <w:sz w:val="20"/>
          <w:szCs w:val="20"/>
        </w:rPr>
        <w:t>ois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07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Jacquelyn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K.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Atkins</w:t>
      </w:r>
    </w:p>
    <w:p w14:paraId="5AFE1079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4A565C" w:rsidRPr="0027077E">
        <w:rPr>
          <w:rFonts w:ascii="Arial" w:hAnsi="Arial" w:cs="Arial"/>
          <w:noProof/>
          <w:sz w:val="20"/>
          <w:szCs w:val="20"/>
        </w:rPr>
        <w:t>Assistant Teaching Professor</w:t>
      </w:r>
      <w:r w:rsidRPr="0027077E">
        <w:rPr>
          <w:rFonts w:ascii="Arial" w:hAnsi="Arial" w:cs="Arial"/>
          <w:noProof/>
          <w:sz w:val="20"/>
          <w:szCs w:val="20"/>
        </w:rPr>
        <w:t xml:space="preserve"> of English</w:t>
      </w:r>
    </w:p>
    <w:p w14:paraId="5AFE107A" w14:textId="1F28526E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Du</w:t>
      </w:r>
      <w:r w:rsidR="00A96096" w:rsidRPr="0027077E">
        <w:rPr>
          <w:rFonts w:ascii="Arial" w:hAnsi="Arial" w:cs="Arial"/>
          <w:noProof/>
          <w:sz w:val="20"/>
          <w:szCs w:val="20"/>
        </w:rPr>
        <w:t>B</w:t>
      </w:r>
      <w:r w:rsidRPr="0027077E">
        <w:rPr>
          <w:rFonts w:ascii="Arial" w:hAnsi="Arial" w:cs="Arial"/>
          <w:noProof/>
          <w:sz w:val="20"/>
          <w:szCs w:val="20"/>
        </w:rPr>
        <w:t>ois</w:t>
      </w:r>
    </w:p>
    <w:p w14:paraId="5AFE107B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College Place</w:t>
      </w:r>
    </w:p>
    <w:p w14:paraId="5AFE107C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108 Hiller Building</w:t>
      </w:r>
    </w:p>
    <w:p w14:paraId="5AFE107D" w14:textId="0713AB16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Du</w:t>
      </w:r>
      <w:r w:rsidR="00A96096" w:rsidRPr="0027077E">
        <w:rPr>
          <w:rFonts w:ascii="Arial" w:hAnsi="Arial" w:cs="Arial"/>
          <w:noProof/>
          <w:sz w:val="20"/>
          <w:szCs w:val="20"/>
        </w:rPr>
        <w:t>B</w:t>
      </w:r>
      <w:r w:rsidRPr="0027077E">
        <w:rPr>
          <w:rFonts w:ascii="Arial" w:hAnsi="Arial" w:cs="Arial"/>
          <w:noProof/>
          <w:sz w:val="20"/>
          <w:szCs w:val="20"/>
        </w:rPr>
        <w:t>ois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5801</w:t>
      </w:r>
    </w:p>
    <w:p w14:paraId="5AFE107E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375-4815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7F" w14:textId="70B8DE1F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24" w:history="1">
        <w:r w:rsidR="007207AC" w:rsidRPr="0027077E">
          <w:rPr>
            <w:rStyle w:val="Hyperlink"/>
            <w:rFonts w:ascii="Arial" w:hAnsi="Arial" w:cs="Arial"/>
            <w:noProof/>
            <w:sz w:val="20"/>
            <w:szCs w:val="20"/>
          </w:rPr>
          <w:t>jkatkins@psu.edu</w:t>
        </w:r>
      </w:hyperlink>
      <w:r w:rsidR="007207AC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080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081" w14:textId="647801FB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Earth and Mineral Sciences</w:t>
      </w:r>
    </w:p>
    <w:p w14:paraId="7ED0FAB2" w14:textId="77777777" w:rsidR="00FF07D2" w:rsidRPr="0027077E" w:rsidRDefault="00626136" w:rsidP="0052338E">
      <w:pPr>
        <w:ind w:left="270"/>
        <w:rPr>
          <w:rFonts w:ascii="Arial" w:hAnsi="Arial" w:cs="Arial"/>
          <w:color w:val="1D1B1B"/>
          <w:sz w:val="20"/>
          <w:szCs w:val="20"/>
          <w:shd w:val="clear" w:color="auto" w:fill="FFFFFF"/>
        </w:rPr>
      </w:pPr>
      <w:hyperlink r:id="rId25" w:history="1">
        <w:r w:rsidR="005A4024" w:rsidRPr="0027077E">
          <w:rPr>
            <w:rStyle w:val="Hyperlink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James Adair</w:t>
        </w:r>
        <w:r w:rsidR="005A4024" w:rsidRPr="0027077E">
          <w:rPr>
            <w:rStyle w:val="apple-converted-space"/>
            <w:rFonts w:ascii="Arial" w:hAnsi="Arial" w:cs="Arial"/>
            <w:sz w:val="20"/>
            <w:szCs w:val="20"/>
            <w:shd w:val="clear" w:color="auto" w:fill="FFFFFF"/>
          </w:rPr>
          <w:t> </w:t>
        </w:r>
      </w:hyperlink>
      <w:r w:rsidR="005A4024" w:rsidRPr="0027077E">
        <w:rPr>
          <w:rFonts w:ascii="Arial" w:hAnsi="Arial" w:cs="Arial"/>
          <w:color w:val="1D1B1B"/>
          <w:sz w:val="20"/>
          <w:szCs w:val="20"/>
        </w:rPr>
        <w:br/>
      </w:r>
      <w:r w:rsidR="005A4024"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Professor of Biomedical Engineering and </w:t>
      </w:r>
    </w:p>
    <w:p w14:paraId="4EC2B85A" w14:textId="1F3412FB" w:rsidR="00740999" w:rsidRPr="0027077E" w:rsidRDefault="005A4024" w:rsidP="0052338E">
      <w:pPr>
        <w:ind w:left="270"/>
        <w:rPr>
          <w:rFonts w:ascii="Arial" w:hAnsi="Arial" w:cs="Arial"/>
          <w:color w:val="1D1B1B"/>
          <w:sz w:val="20"/>
          <w:szCs w:val="20"/>
          <w:shd w:val="clear" w:color="auto" w:fill="FFFFFF"/>
        </w:rPr>
      </w:pPr>
      <w:r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>Pharmacology</w:t>
      </w:r>
      <w:r w:rsidRPr="0027077E">
        <w:rPr>
          <w:rFonts w:ascii="Arial" w:hAnsi="Arial" w:cs="Arial"/>
          <w:color w:val="1D1B1B"/>
          <w:sz w:val="20"/>
          <w:szCs w:val="20"/>
        </w:rPr>
        <w:br/>
      </w:r>
      <w:r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>Department of Materials Science and Engineering</w:t>
      </w:r>
      <w:r w:rsidRPr="0027077E">
        <w:rPr>
          <w:rFonts w:ascii="Arial" w:hAnsi="Arial" w:cs="Arial"/>
          <w:color w:val="1D1B1B"/>
          <w:sz w:val="20"/>
          <w:szCs w:val="20"/>
        </w:rPr>
        <w:br/>
      </w:r>
      <w:r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205 </w:t>
      </w:r>
      <w:proofErr w:type="spellStart"/>
      <w:r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>Steidle</w:t>
      </w:r>
      <w:proofErr w:type="spellEnd"/>
      <w:r w:rsidR="00355432"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 Building </w:t>
      </w:r>
      <w:r w:rsidRPr="0027077E">
        <w:rPr>
          <w:rFonts w:ascii="Arial" w:hAnsi="Arial" w:cs="Arial"/>
          <w:color w:val="1D1B1B"/>
          <w:sz w:val="20"/>
          <w:szCs w:val="20"/>
        </w:rPr>
        <w:br/>
      </w:r>
      <w:r w:rsidR="004C49FA"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 xml:space="preserve">(814) </w:t>
      </w:r>
      <w:r w:rsidRPr="0027077E">
        <w:rPr>
          <w:rFonts w:ascii="Arial" w:hAnsi="Arial" w:cs="Arial"/>
          <w:color w:val="1D1B1B"/>
          <w:sz w:val="20"/>
          <w:szCs w:val="20"/>
          <w:shd w:val="clear" w:color="auto" w:fill="FFFFFF"/>
        </w:rPr>
        <w:t>863-6047</w:t>
      </w:r>
    </w:p>
    <w:p w14:paraId="5AFE1082" w14:textId="1BBC752B" w:rsidR="005A4024" w:rsidRPr="0027077E" w:rsidRDefault="00626136" w:rsidP="0052338E">
      <w:pPr>
        <w:ind w:left="270"/>
        <w:rPr>
          <w:rFonts w:ascii="Arial" w:hAnsi="Arial" w:cs="Arial"/>
          <w:sz w:val="20"/>
          <w:szCs w:val="20"/>
        </w:rPr>
      </w:pPr>
      <w:hyperlink r:id="rId26" w:history="1">
        <w:r w:rsidR="00740999" w:rsidRPr="0027077E">
          <w:rPr>
            <w:rStyle w:val="Hyperlink"/>
            <w:rFonts w:ascii="Arial" w:hAnsi="Arial" w:cs="Arial"/>
            <w:sz w:val="20"/>
            <w:szCs w:val="20"/>
          </w:rPr>
          <w:t>jha3@psu.edu</w:t>
        </w:r>
      </w:hyperlink>
      <w:r w:rsidR="00740999" w:rsidRPr="0027077E">
        <w:rPr>
          <w:rFonts w:ascii="Arial" w:hAnsi="Arial" w:cs="Arial"/>
          <w:color w:val="1D1B1B"/>
          <w:sz w:val="20"/>
          <w:szCs w:val="20"/>
        </w:rPr>
        <w:t xml:space="preserve"> </w:t>
      </w:r>
      <w:r w:rsidR="005A4024" w:rsidRPr="0027077E">
        <w:rPr>
          <w:rFonts w:ascii="Arial" w:hAnsi="Arial" w:cs="Arial"/>
          <w:color w:val="1D1B1B"/>
          <w:sz w:val="20"/>
          <w:szCs w:val="20"/>
        </w:rPr>
        <w:br/>
      </w:r>
    </w:p>
    <w:p w14:paraId="70305328" w14:textId="79B0DD86" w:rsidR="00CB47D8" w:rsidRDefault="00CB47D8" w:rsidP="00CB47D8">
      <w:pPr>
        <w:rPr>
          <w:rFonts w:ascii="Arial" w:hAnsi="Arial" w:cs="Arial"/>
          <w:b/>
          <w:noProof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Eberly College of Science</w:t>
      </w:r>
      <w:r w:rsidR="003A31B0" w:rsidRPr="0027077E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5231E891" w14:textId="77777777" w:rsidR="00626136" w:rsidRPr="00626136" w:rsidRDefault="006C3428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t xml:space="preserve">     </w:t>
      </w:r>
      <w:r w:rsidR="00626136" w:rsidRPr="00626136">
        <w:rPr>
          <w:rFonts w:ascii="Arial" w:hAnsi="Arial" w:cs="Arial"/>
          <w:bCs w:val="0"/>
          <w:noProof/>
          <w:sz w:val="20"/>
          <w:szCs w:val="20"/>
        </w:rPr>
        <w:t>Diane Henderson</w:t>
      </w:r>
    </w:p>
    <w:p w14:paraId="5FB3E6EE" w14:textId="6ADB4DAB" w:rsidR="00626136" w:rsidRPr="00626136" w:rsidRDefault="00626136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Pr="00626136">
        <w:rPr>
          <w:rFonts w:ascii="Arial" w:hAnsi="Arial" w:cs="Arial"/>
          <w:bCs w:val="0"/>
          <w:noProof/>
          <w:sz w:val="20"/>
          <w:szCs w:val="20"/>
        </w:rPr>
        <w:t>Professor</w:t>
      </w:r>
    </w:p>
    <w:p w14:paraId="13AF13A7" w14:textId="228BE4EE" w:rsidR="00626136" w:rsidRPr="00626136" w:rsidRDefault="00626136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Pr="00626136">
        <w:rPr>
          <w:rFonts w:ascii="Arial" w:hAnsi="Arial" w:cs="Arial"/>
          <w:bCs w:val="0"/>
          <w:noProof/>
          <w:sz w:val="20"/>
          <w:szCs w:val="20"/>
        </w:rPr>
        <w:t>Eberly College of Science</w:t>
      </w:r>
    </w:p>
    <w:p w14:paraId="3E91A351" w14:textId="2DC07BA8" w:rsidR="00626136" w:rsidRPr="00626136" w:rsidRDefault="00626136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Pr="00626136">
        <w:rPr>
          <w:rFonts w:ascii="Arial" w:hAnsi="Arial" w:cs="Arial"/>
          <w:bCs w:val="0"/>
          <w:noProof/>
          <w:sz w:val="20"/>
          <w:szCs w:val="20"/>
        </w:rPr>
        <w:t>Department of Mathematics</w:t>
      </w:r>
    </w:p>
    <w:p w14:paraId="7433365C" w14:textId="24A66D16" w:rsidR="00626136" w:rsidRPr="00626136" w:rsidRDefault="00626136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Pr="00626136">
        <w:rPr>
          <w:rFonts w:ascii="Arial" w:hAnsi="Arial" w:cs="Arial"/>
          <w:bCs w:val="0"/>
          <w:noProof/>
          <w:sz w:val="20"/>
          <w:szCs w:val="20"/>
        </w:rPr>
        <w:t>University Park, PA 16802</w:t>
      </w:r>
    </w:p>
    <w:p w14:paraId="6BB962C0" w14:textId="273A2E26" w:rsidR="00626136" w:rsidRPr="00626136" w:rsidRDefault="00626136" w:rsidP="00626136">
      <w:pPr>
        <w:rPr>
          <w:rFonts w:ascii="Arial" w:hAnsi="Arial" w:cs="Arial"/>
          <w:bCs w:val="0"/>
          <w:noProof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r w:rsidRPr="00626136">
        <w:rPr>
          <w:rFonts w:ascii="Arial" w:hAnsi="Arial" w:cs="Arial"/>
          <w:bCs w:val="0"/>
          <w:noProof/>
          <w:sz w:val="20"/>
          <w:szCs w:val="20"/>
        </w:rPr>
        <w:t>814-867-5866</w:t>
      </w:r>
    </w:p>
    <w:p w14:paraId="112F49E1" w14:textId="4B05554F" w:rsidR="006C3428" w:rsidRPr="00626136" w:rsidRDefault="00626136" w:rsidP="00626136">
      <w:pPr>
        <w:rPr>
          <w:rFonts w:ascii="Arial" w:hAnsi="Arial" w:cs="Arial"/>
          <w:bCs w:val="0"/>
          <w:sz w:val="20"/>
          <w:szCs w:val="20"/>
        </w:rPr>
      </w:pPr>
      <w:r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27" w:history="1">
        <w:r w:rsidRPr="00470AF6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d</w:t>
        </w:r>
        <w:r w:rsidRPr="00470AF6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mh9@psu.edu</w:t>
        </w:r>
      </w:hyperlink>
    </w:p>
    <w:p w14:paraId="5118F0BD" w14:textId="5B9A8529" w:rsidR="00CB47D8" w:rsidRPr="0027077E" w:rsidRDefault="00CB47D8" w:rsidP="003A31B0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</w:p>
    <w:p w14:paraId="5AFE1083" w14:textId="1823624A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Education</w:t>
      </w:r>
    </w:p>
    <w:p w14:paraId="40209A2C" w14:textId="5AC69086" w:rsidR="00775940" w:rsidRPr="0027077E" w:rsidRDefault="00031B36" w:rsidP="00715760">
      <w:pPr>
        <w:rPr>
          <w:rFonts w:ascii="Arial" w:hAnsi="Arial" w:cs="Arial"/>
          <w:sz w:val="20"/>
          <w:szCs w:val="24"/>
        </w:rPr>
      </w:pPr>
      <w:r w:rsidRPr="0027077E">
        <w:rPr>
          <w:rFonts w:ascii="Arial" w:hAnsi="Arial" w:cs="Arial"/>
          <w:sz w:val="20"/>
          <w:szCs w:val="24"/>
        </w:rPr>
        <w:t xml:space="preserve">     </w:t>
      </w:r>
      <w:r w:rsidR="003E1BFD">
        <w:rPr>
          <w:rFonts w:ascii="Arial" w:hAnsi="Arial" w:cs="Arial"/>
          <w:sz w:val="20"/>
          <w:szCs w:val="24"/>
        </w:rPr>
        <w:t>David Lee</w:t>
      </w:r>
    </w:p>
    <w:p w14:paraId="3DC76C4A" w14:textId="1BD164F2" w:rsidR="00775940" w:rsidRPr="0027077E" w:rsidRDefault="00031B36" w:rsidP="00775940">
      <w:pPr>
        <w:rPr>
          <w:rFonts w:ascii="Arial" w:hAnsi="Arial" w:cs="Arial"/>
          <w:sz w:val="20"/>
          <w:szCs w:val="24"/>
        </w:rPr>
      </w:pPr>
      <w:r w:rsidRPr="0027077E">
        <w:rPr>
          <w:rFonts w:ascii="Arial" w:hAnsi="Arial" w:cs="Arial"/>
          <w:sz w:val="20"/>
          <w:szCs w:val="24"/>
        </w:rPr>
        <w:t xml:space="preserve">     </w:t>
      </w:r>
      <w:r w:rsidR="00775940" w:rsidRPr="0027077E">
        <w:rPr>
          <w:rFonts w:ascii="Arial" w:hAnsi="Arial" w:cs="Arial"/>
          <w:sz w:val="20"/>
          <w:szCs w:val="24"/>
        </w:rPr>
        <w:t>Professor of Education</w:t>
      </w:r>
    </w:p>
    <w:p w14:paraId="269238B6" w14:textId="1526C314" w:rsidR="00775940" w:rsidRPr="0027077E" w:rsidRDefault="00031B36" w:rsidP="00775940">
      <w:pPr>
        <w:rPr>
          <w:rFonts w:ascii="Arial" w:hAnsi="Arial" w:cs="Arial"/>
          <w:sz w:val="20"/>
          <w:szCs w:val="24"/>
        </w:rPr>
      </w:pPr>
      <w:r w:rsidRPr="0027077E">
        <w:rPr>
          <w:rFonts w:ascii="Arial" w:hAnsi="Arial" w:cs="Arial"/>
          <w:sz w:val="20"/>
          <w:szCs w:val="24"/>
        </w:rPr>
        <w:t xml:space="preserve">     </w:t>
      </w:r>
      <w:r w:rsidR="00775940" w:rsidRPr="0027077E">
        <w:rPr>
          <w:rFonts w:ascii="Arial" w:hAnsi="Arial" w:cs="Arial"/>
          <w:sz w:val="20"/>
          <w:szCs w:val="24"/>
        </w:rPr>
        <w:t>College of Education</w:t>
      </w:r>
    </w:p>
    <w:p w14:paraId="3F764509" w14:textId="19ECFB24" w:rsidR="006F00EE" w:rsidRDefault="006F00EE" w:rsidP="006F00E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Deparatment of Educational Psychology, Counseling, and Special Education</w:t>
      </w:r>
    </w:p>
    <w:p w14:paraId="3743484E" w14:textId="5310DCDD" w:rsidR="006F00EE" w:rsidRDefault="006F00EE" w:rsidP="006F00E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21</w:t>
      </w:r>
      <w:r w:rsidR="00865EF8">
        <w:rPr>
          <w:rFonts w:ascii="Arial" w:hAnsi="Arial" w:cs="Arial"/>
          <w:noProof/>
          <w:sz w:val="20"/>
          <w:szCs w:val="20"/>
        </w:rPr>
        <w:t>5</w:t>
      </w:r>
      <w:r>
        <w:rPr>
          <w:rFonts w:ascii="Arial" w:hAnsi="Arial" w:cs="Arial"/>
          <w:noProof/>
          <w:sz w:val="20"/>
          <w:szCs w:val="20"/>
        </w:rPr>
        <w:t xml:space="preserve"> CEDAR Buidling</w:t>
      </w:r>
    </w:p>
    <w:p w14:paraId="2B39B09A" w14:textId="77777777" w:rsidR="006F00EE" w:rsidRDefault="006F00EE" w:rsidP="006F00EE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5162A1D6" w14:textId="4D0ECC1D" w:rsidR="00865EF8" w:rsidRDefault="00865EF8" w:rsidP="006F00EE">
      <w:pPr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noProof/>
          <w:sz w:val="20"/>
          <w:szCs w:val="20"/>
        </w:rPr>
        <w:t xml:space="preserve">     </w:t>
      </w:r>
      <w:r w:rsidR="006F00EE">
        <w:rPr>
          <w:rFonts w:ascii="Arial" w:hAnsi="Arial" w:cs="Arial"/>
          <w:noProof/>
          <w:sz w:val="20"/>
          <w:szCs w:val="20"/>
        </w:rPr>
        <w:t>(814) 86</w:t>
      </w:r>
      <w:r>
        <w:rPr>
          <w:rFonts w:ascii="Arial" w:hAnsi="Arial" w:cs="Arial"/>
          <w:noProof/>
          <w:sz w:val="20"/>
          <w:szCs w:val="20"/>
        </w:rPr>
        <w:t>5</w:t>
      </w:r>
      <w:r w:rsidR="006F00EE">
        <w:rPr>
          <w:rFonts w:ascii="Arial" w:hAnsi="Arial" w:cs="Arial"/>
          <w:noProof/>
          <w:sz w:val="20"/>
          <w:szCs w:val="20"/>
        </w:rPr>
        <w:t>-</w:t>
      </w:r>
      <w:r>
        <w:rPr>
          <w:rFonts w:ascii="Arial" w:hAnsi="Arial" w:cs="Arial"/>
          <w:noProof/>
          <w:sz w:val="20"/>
          <w:szCs w:val="20"/>
        </w:rPr>
        <w:t>3567</w:t>
      </w:r>
      <w:r w:rsidR="00031B36" w:rsidRPr="0027077E">
        <w:rPr>
          <w:rFonts w:ascii="Arial" w:hAnsi="Arial" w:cs="Arial"/>
          <w:sz w:val="20"/>
          <w:szCs w:val="24"/>
        </w:rPr>
        <w:t xml:space="preserve">     </w:t>
      </w:r>
    </w:p>
    <w:p w14:paraId="5AFE1084" w14:textId="5DE4FB5A" w:rsidR="00775940" w:rsidRDefault="00865EF8" w:rsidP="00865EF8">
      <w:pPr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    </w:t>
      </w:r>
      <w:hyperlink r:id="rId28" w:history="1">
        <w:r w:rsidR="006C3428" w:rsidRPr="00F37EF0">
          <w:rPr>
            <w:rStyle w:val="Hyperlink"/>
            <w:rFonts w:ascii="Arial" w:hAnsi="Arial" w:cs="Arial"/>
            <w:sz w:val="20"/>
            <w:szCs w:val="24"/>
          </w:rPr>
          <w:t>davidlee@psu.edu</w:t>
        </w:r>
      </w:hyperlink>
    </w:p>
    <w:p w14:paraId="5AFE108C" w14:textId="362E5B3D" w:rsidR="003A3042" w:rsidRDefault="00B93BCB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0D5751">
        <w:rPr>
          <w:rFonts w:ascii="Arial" w:hAnsi="Arial" w:cs="Arial"/>
          <w:noProof/>
          <w:sz w:val="20"/>
          <w:szCs w:val="20"/>
        </w:rPr>
        <w:t xml:space="preserve"> </w:t>
      </w:r>
    </w:p>
    <w:p w14:paraId="22F4449A" w14:textId="77777777" w:rsidR="00626136" w:rsidRDefault="00383FB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    </w:t>
      </w:r>
    </w:p>
    <w:p w14:paraId="4E24878E" w14:textId="77777777" w:rsidR="00626136" w:rsidRDefault="00626136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1579C3FA" w14:textId="77777777" w:rsidR="00626136" w:rsidRDefault="00626136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2BC4680D" w14:textId="21BAEC44" w:rsidR="00626136" w:rsidRPr="0027077E" w:rsidRDefault="00626136" w:rsidP="00626136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lastRenderedPageBreak/>
        <w:t>College of Education</w:t>
      </w:r>
      <w:r>
        <w:rPr>
          <w:rFonts w:ascii="Arial" w:hAnsi="Arial" w:cs="Arial"/>
          <w:b/>
          <w:noProof/>
          <w:sz w:val="20"/>
          <w:szCs w:val="20"/>
        </w:rPr>
        <w:t xml:space="preserve"> (continued)</w:t>
      </w:r>
    </w:p>
    <w:p w14:paraId="2B6EF207" w14:textId="48D12D0E" w:rsidR="00130AD8" w:rsidRDefault="00626136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    </w:t>
      </w:r>
      <w:r w:rsidR="00383FBC">
        <w:rPr>
          <w:rFonts w:ascii="Arial" w:hAnsi="Arial" w:cs="Arial"/>
          <w:noProof/>
          <w:sz w:val="20"/>
          <w:szCs w:val="20"/>
        </w:rPr>
        <w:t>Pamela Wolfe (Alternate)</w:t>
      </w:r>
    </w:p>
    <w:p w14:paraId="4225ECEE" w14:textId="64B8F2C9" w:rsidR="00383FBC" w:rsidRDefault="00383FB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Associate Professor of Education</w:t>
      </w:r>
    </w:p>
    <w:p w14:paraId="2646F3B8" w14:textId="5E44B6DC" w:rsidR="00383FBC" w:rsidRDefault="00383FB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College of Education</w:t>
      </w:r>
    </w:p>
    <w:p w14:paraId="0D280F62" w14:textId="0F37B1F9" w:rsidR="00383FBC" w:rsidRDefault="00836860" w:rsidP="00FE74A8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Deparatment of Educational Psychology, Counseling, and Special Education</w:t>
      </w:r>
    </w:p>
    <w:p w14:paraId="64BA4ABD" w14:textId="2B4EC7B7" w:rsidR="00836860" w:rsidRDefault="00836860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212A CEDAR Buidling</w:t>
      </w:r>
    </w:p>
    <w:p w14:paraId="08507646" w14:textId="01A6FA10" w:rsidR="00836860" w:rsidRDefault="00836860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7DD3F660" w14:textId="106BDF6F" w:rsidR="00836860" w:rsidRDefault="00836860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  <w:t>(814) 863-8002</w:t>
      </w:r>
    </w:p>
    <w:p w14:paraId="15674F70" w14:textId="526C7620" w:rsidR="00836860" w:rsidRDefault="00836860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ab/>
      </w:r>
      <w:hyperlink r:id="rId29" w:history="1">
        <w:r w:rsidRPr="007D6AE4">
          <w:rPr>
            <w:rStyle w:val="Hyperlink"/>
            <w:rFonts w:ascii="Arial" w:hAnsi="Arial" w:cs="Arial"/>
            <w:noProof/>
            <w:sz w:val="20"/>
            <w:szCs w:val="20"/>
          </w:rPr>
          <w:t>psw7@psu.edu</w:t>
        </w:r>
      </w:hyperlink>
    </w:p>
    <w:p w14:paraId="5E17EE22" w14:textId="1503DE43" w:rsidR="003A31B0" w:rsidRDefault="00836860" w:rsidP="00626136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  <w:highlight w:val="green"/>
        </w:rPr>
      </w:pPr>
      <w:r>
        <w:rPr>
          <w:rFonts w:ascii="Arial" w:hAnsi="Arial" w:cs="Arial"/>
          <w:noProof/>
          <w:sz w:val="20"/>
          <w:szCs w:val="20"/>
        </w:rPr>
        <w:tab/>
      </w:r>
    </w:p>
    <w:p w14:paraId="5AFE108E" w14:textId="2DDEF98A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Engineering</w:t>
      </w:r>
    </w:p>
    <w:p w14:paraId="5AFE108F" w14:textId="51AF0C32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6D1B1F" w:rsidRPr="0027077E">
        <w:rPr>
          <w:rFonts w:ascii="Arial" w:hAnsi="Arial" w:cs="Arial"/>
          <w:noProof/>
          <w:sz w:val="20"/>
          <w:szCs w:val="20"/>
        </w:rPr>
        <w:t>Alok Sinha</w:t>
      </w:r>
    </w:p>
    <w:p w14:paraId="5AFE1090" w14:textId="0FE8BEDA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 xml:space="preserve">Professor of </w:t>
      </w:r>
      <w:r w:rsidR="00BF00A1" w:rsidRPr="0027077E">
        <w:rPr>
          <w:rFonts w:ascii="Arial" w:hAnsi="Arial" w:cs="Arial"/>
          <w:noProof/>
          <w:sz w:val="20"/>
          <w:szCs w:val="20"/>
        </w:rPr>
        <w:t>Mechanical</w:t>
      </w:r>
    </w:p>
    <w:p w14:paraId="5AFE1091" w14:textId="51870B04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ab/>
        <w:t>Engineering</w:t>
      </w:r>
    </w:p>
    <w:p w14:paraId="5AFE1092" w14:textId="31AD7D7C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060BB5" w:rsidRPr="0027077E">
        <w:rPr>
          <w:rFonts w:ascii="Arial" w:hAnsi="Arial" w:cs="Arial"/>
          <w:noProof/>
          <w:sz w:val="20"/>
          <w:szCs w:val="20"/>
        </w:rPr>
        <w:t>330 Reber Building</w:t>
      </w:r>
    </w:p>
    <w:p w14:paraId="5AFE1093" w14:textId="575D37C4" w:rsidR="003A3042" w:rsidRPr="0027077E" w:rsidRDefault="00060BB5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    </w:t>
      </w:r>
      <w:r w:rsidR="008140FB" w:rsidRPr="0027077E">
        <w:rPr>
          <w:rFonts w:ascii="Arial" w:hAnsi="Arial" w:cs="Arial"/>
          <w:noProof/>
          <w:sz w:val="20"/>
          <w:szCs w:val="20"/>
        </w:rPr>
        <w:t>University Park</w:t>
      </w:r>
      <w:r w:rsidR="003A3042" w:rsidRPr="0027077E">
        <w:rPr>
          <w:rFonts w:ascii="Arial" w:hAnsi="Arial" w:cs="Arial"/>
          <w:sz w:val="20"/>
          <w:szCs w:val="20"/>
        </w:rPr>
        <w:t xml:space="preserve">, </w:t>
      </w:r>
      <w:r w:rsidR="003A3042" w:rsidRPr="0027077E">
        <w:rPr>
          <w:rFonts w:ascii="Arial" w:hAnsi="Arial" w:cs="Arial"/>
          <w:noProof/>
          <w:sz w:val="20"/>
          <w:szCs w:val="20"/>
        </w:rPr>
        <w:t>PA</w:t>
      </w:r>
      <w:r w:rsidR="003A3042" w:rsidRPr="0027077E">
        <w:rPr>
          <w:rFonts w:ascii="Arial" w:hAnsi="Arial" w:cs="Arial"/>
          <w:sz w:val="20"/>
          <w:szCs w:val="20"/>
        </w:rPr>
        <w:t xml:space="preserve"> </w:t>
      </w:r>
      <w:r w:rsidR="003A3042" w:rsidRPr="0027077E">
        <w:rPr>
          <w:rFonts w:ascii="Arial" w:hAnsi="Arial" w:cs="Arial"/>
          <w:noProof/>
          <w:sz w:val="20"/>
          <w:szCs w:val="20"/>
        </w:rPr>
        <w:t>1680</w:t>
      </w:r>
      <w:r w:rsidR="008140FB" w:rsidRPr="0027077E">
        <w:rPr>
          <w:rFonts w:ascii="Arial" w:hAnsi="Arial" w:cs="Arial"/>
          <w:noProof/>
          <w:sz w:val="20"/>
          <w:szCs w:val="20"/>
        </w:rPr>
        <w:t>2</w:t>
      </w:r>
    </w:p>
    <w:p w14:paraId="5AFE1094" w14:textId="00131D9D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863-3</w:t>
      </w:r>
      <w:r w:rsidR="00CF5769" w:rsidRPr="0027077E">
        <w:rPr>
          <w:rFonts w:ascii="Arial" w:hAnsi="Arial" w:cs="Arial"/>
          <w:noProof/>
          <w:sz w:val="20"/>
          <w:szCs w:val="20"/>
        </w:rPr>
        <w:t>079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95" w14:textId="681DCEDE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0" w:history="1">
        <w:r w:rsidR="00060BB5" w:rsidRPr="0027077E">
          <w:rPr>
            <w:rStyle w:val="Hyperlink"/>
            <w:rFonts w:ascii="Arial" w:hAnsi="Arial" w:cs="Arial"/>
            <w:noProof/>
            <w:sz w:val="20"/>
            <w:szCs w:val="20"/>
          </w:rPr>
          <w:t>axs22@psu.edu</w:t>
        </w:r>
      </w:hyperlink>
      <w:r w:rsidR="00703DBD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096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097" w14:textId="6043105B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Fayette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>, The Eberly Campus</w:t>
      </w:r>
    </w:p>
    <w:p w14:paraId="5AFE109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JoAnn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Jankoski</w:t>
      </w:r>
    </w:p>
    <w:p w14:paraId="35A30798" w14:textId="22B9FC30" w:rsidR="002A59EF" w:rsidRPr="0027077E" w:rsidRDefault="003A3042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Associate Professor</w:t>
      </w:r>
      <w:r w:rsidR="002A59EF" w:rsidRPr="0027077E">
        <w:rPr>
          <w:rFonts w:ascii="Arial" w:hAnsi="Arial" w:cs="Arial"/>
          <w:noProof/>
          <w:sz w:val="20"/>
          <w:szCs w:val="20"/>
        </w:rPr>
        <w:t xml:space="preserve"> of Human Development</w:t>
      </w:r>
    </w:p>
    <w:p w14:paraId="5AFE109A" w14:textId="1E2224BF" w:rsidR="003A3042" w:rsidRPr="0027077E" w:rsidRDefault="002A59EF" w:rsidP="002A59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and Family Studies</w:t>
      </w:r>
    </w:p>
    <w:p w14:paraId="5AFE109B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Fayette, The Eberly Campus</w:t>
      </w:r>
    </w:p>
    <w:p w14:paraId="5AFE109C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2201 University Drive</w:t>
      </w:r>
    </w:p>
    <w:p w14:paraId="5AFE109D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Lemont Furnace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5456</w:t>
      </w:r>
    </w:p>
    <w:p w14:paraId="5AFE109E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24) 430-4277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9F" w14:textId="37FD5BAC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1" w:history="1">
        <w:r w:rsidR="00A82925" w:rsidRPr="0027077E">
          <w:rPr>
            <w:rStyle w:val="Hyperlink"/>
            <w:rFonts w:ascii="Arial" w:hAnsi="Arial" w:cs="Arial"/>
            <w:noProof/>
            <w:sz w:val="20"/>
            <w:szCs w:val="20"/>
          </w:rPr>
          <w:t>jxj17@psu.edu</w:t>
        </w:r>
      </w:hyperlink>
      <w:r w:rsidR="00A82925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8D02108" w14:textId="77777777" w:rsidR="00D536C3" w:rsidRPr="0027077E" w:rsidRDefault="00D536C3">
      <w:pPr>
        <w:rPr>
          <w:rFonts w:ascii="Arial" w:hAnsi="Arial" w:cs="Arial"/>
          <w:b/>
          <w:noProof/>
          <w:sz w:val="20"/>
          <w:szCs w:val="20"/>
        </w:rPr>
      </w:pPr>
    </w:p>
    <w:p w14:paraId="5AFE10A1" w14:textId="4544B486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Great Valley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School of Professional Studies</w:t>
      </w:r>
    </w:p>
    <w:p w14:paraId="5AFE10A2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John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C.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Cameron</w:t>
      </w:r>
    </w:p>
    <w:p w14:paraId="5AFE10A3" w14:textId="6AE896CA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C93057" w:rsidRPr="0027077E">
        <w:rPr>
          <w:rFonts w:ascii="Arial" w:hAnsi="Arial" w:cs="Arial"/>
          <w:sz w:val="20"/>
          <w:szCs w:val="20"/>
        </w:rPr>
        <w:t>Associate</w:t>
      </w:r>
      <w:r w:rsidRPr="0027077E">
        <w:rPr>
          <w:rFonts w:ascii="Arial" w:hAnsi="Arial" w:cs="Arial"/>
          <w:noProof/>
          <w:sz w:val="20"/>
          <w:szCs w:val="20"/>
        </w:rPr>
        <w:t xml:space="preserve"> Professor of Management and </w:t>
      </w:r>
    </w:p>
    <w:p w14:paraId="5AFE10A4" w14:textId="31A01B0D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Organization</w:t>
      </w:r>
    </w:p>
    <w:p w14:paraId="5AFE10A5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Great Valley</w:t>
      </w:r>
    </w:p>
    <w:p w14:paraId="5AFE10A6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30 E. Swedesford Road</w:t>
      </w:r>
    </w:p>
    <w:p w14:paraId="5AFE10A7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alver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9355</w:t>
      </w:r>
    </w:p>
    <w:p w14:paraId="5AFE10A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610) 725-5370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A9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2" w:history="1">
        <w:r w:rsidR="004A565C" w:rsidRPr="0027077E">
          <w:rPr>
            <w:rStyle w:val="Hyperlink"/>
            <w:rFonts w:ascii="Arial" w:hAnsi="Arial" w:cs="Arial"/>
            <w:noProof/>
            <w:sz w:val="20"/>
            <w:szCs w:val="20"/>
          </w:rPr>
          <w:t>jcc15@psu.edu</w:t>
        </w:r>
      </w:hyperlink>
    </w:p>
    <w:p w14:paraId="5AFE10AA" w14:textId="77777777" w:rsidR="004A565C" w:rsidRPr="0027077E" w:rsidRDefault="004A565C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5AFE10AC" w14:textId="4878AB4D" w:rsidR="003A3042" w:rsidRPr="0027077E" w:rsidRDefault="003A3042">
      <w:pPr>
        <w:rPr>
          <w:rFonts w:ascii="Arial" w:hAnsi="Arial" w:cs="Arial"/>
          <w:b/>
          <w:noProof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Greater Allegheny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0AD" w14:textId="77777777" w:rsidR="004A565C" w:rsidRPr="0027077E" w:rsidRDefault="003A3042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4A565C" w:rsidRPr="0027077E">
        <w:rPr>
          <w:rFonts w:ascii="Arial" w:hAnsi="Arial" w:cs="Arial"/>
          <w:noProof/>
          <w:sz w:val="20"/>
          <w:szCs w:val="20"/>
        </w:rPr>
        <w:t>John Peles</w:t>
      </w:r>
    </w:p>
    <w:p w14:paraId="5AFE10AE" w14:textId="77777777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 xml:space="preserve">Professor of Biology </w:t>
      </w:r>
    </w:p>
    <w:p w14:paraId="5AFE10AF" w14:textId="77777777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Greater Allegheny</w:t>
      </w:r>
    </w:p>
    <w:p w14:paraId="5AFE10B0" w14:textId="77777777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4000 University Drive</w:t>
      </w:r>
    </w:p>
    <w:p w14:paraId="5AFE10B1" w14:textId="77777777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cKeesport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5132</w:t>
      </w:r>
    </w:p>
    <w:p w14:paraId="5AFE10B2" w14:textId="77777777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412) 675-9484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B3" w14:textId="61D558F5" w:rsidR="004A565C" w:rsidRPr="0027077E" w:rsidRDefault="004A565C" w:rsidP="004A565C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3" w:history="1">
        <w:r w:rsidR="00A96096" w:rsidRPr="0027077E">
          <w:rPr>
            <w:rStyle w:val="Hyperlink"/>
            <w:rFonts w:ascii="Arial" w:hAnsi="Arial" w:cs="Arial"/>
            <w:noProof/>
            <w:sz w:val="20"/>
            <w:szCs w:val="20"/>
          </w:rPr>
          <w:t>jdp12@psu.edu</w:t>
        </w:r>
      </w:hyperlink>
      <w:r w:rsidR="00A96096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0B5" w14:textId="7884544F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1888249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43B25CCD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6CB6FBE7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4122DA2B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54A8BCFE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5AFE10C9" w14:textId="711884BA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Hazleton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0CA" w14:textId="7135C51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ichael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Polg</w:t>
      </w:r>
      <w:r w:rsidR="00946AC6" w:rsidRPr="0027077E">
        <w:rPr>
          <w:rFonts w:ascii="Arial" w:hAnsi="Arial" w:cs="Arial"/>
          <w:noProof/>
          <w:sz w:val="20"/>
          <w:szCs w:val="20"/>
        </w:rPr>
        <w:t>a</w:t>
      </w:r>
      <w:r w:rsidRPr="0027077E">
        <w:rPr>
          <w:rFonts w:ascii="Arial" w:hAnsi="Arial" w:cs="Arial"/>
          <w:noProof/>
          <w:sz w:val="20"/>
          <w:szCs w:val="20"/>
        </w:rPr>
        <w:t>r</w:t>
      </w:r>
    </w:p>
    <w:p w14:paraId="5AFE10CB" w14:textId="5D7BC20E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Sociology</w:t>
      </w:r>
    </w:p>
    <w:p w14:paraId="5AFE10CC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Hazleton</w:t>
      </w:r>
    </w:p>
    <w:p w14:paraId="5AFE10CD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AA7FCB" w:rsidRPr="0027077E">
        <w:rPr>
          <w:rFonts w:ascii="Arial" w:hAnsi="Arial" w:cs="Arial"/>
          <w:noProof/>
          <w:sz w:val="20"/>
          <w:szCs w:val="20"/>
        </w:rPr>
        <w:t>110 Graham</w:t>
      </w:r>
      <w:r w:rsidRPr="0027077E">
        <w:rPr>
          <w:rFonts w:ascii="Arial" w:hAnsi="Arial" w:cs="Arial"/>
          <w:noProof/>
          <w:sz w:val="20"/>
          <w:szCs w:val="20"/>
        </w:rPr>
        <w:t xml:space="preserve"> Building</w:t>
      </w:r>
    </w:p>
    <w:p w14:paraId="5AFE10CE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76 University Drive</w:t>
      </w:r>
    </w:p>
    <w:p w14:paraId="5AFE10CF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Hazleto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8202</w:t>
      </w:r>
    </w:p>
    <w:p w14:paraId="5AFE10D0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570) 450-3103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0D1" w14:textId="3BC844D3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4" w:history="1">
        <w:r w:rsidR="00703DBD" w:rsidRPr="0027077E">
          <w:rPr>
            <w:rStyle w:val="Hyperlink"/>
            <w:rFonts w:ascii="Arial" w:hAnsi="Arial" w:cs="Arial"/>
            <w:noProof/>
            <w:sz w:val="20"/>
            <w:szCs w:val="20"/>
          </w:rPr>
          <w:t>mfp11@psu.edu</w:t>
        </w:r>
      </w:hyperlink>
      <w:r w:rsidR="00703DBD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0D2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0D3" w14:textId="27DF5BDB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Health and Human Development</w:t>
      </w:r>
    </w:p>
    <w:p w14:paraId="381AF365" w14:textId="670823CE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Jeannette Rogowski</w:t>
      </w:r>
    </w:p>
    <w:p w14:paraId="7CF82A34" w14:textId="26A8C51D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Professor of Health Policy and Administration </w:t>
      </w:r>
    </w:p>
    <w:p w14:paraId="5777F5CA" w14:textId="3C7E831D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Department of Health Policy and Administration</w:t>
      </w:r>
    </w:p>
    <w:p w14:paraId="301D2B9D" w14:textId="64E37A01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504U Donald H. Ford Building</w:t>
      </w:r>
    </w:p>
    <w:p w14:paraId="6A1EE8B8" w14:textId="4E904F92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University Park, PA 16802</w:t>
      </w:r>
    </w:p>
    <w:p w14:paraId="3ED2CE02" w14:textId="458160EB" w:rsidR="0035463B" w:rsidRPr="0027077E" w:rsidRDefault="0035463B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(814) 863-2905</w:t>
      </w:r>
    </w:p>
    <w:p w14:paraId="5AFE10D4" w14:textId="73E7E1F6" w:rsidR="00D56847" w:rsidRPr="0027077E" w:rsidRDefault="00626136" w:rsidP="00D9656E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hyperlink r:id="rId35" w:history="1">
        <w:r w:rsidR="000E29EF" w:rsidRPr="0027077E">
          <w:rPr>
            <w:rStyle w:val="Hyperlink"/>
            <w:rFonts w:ascii="Arial" w:hAnsi="Arial" w:cs="Arial"/>
            <w:noProof/>
            <w:sz w:val="20"/>
            <w:szCs w:val="20"/>
          </w:rPr>
          <w:t>jar1106@psu.edu</w:t>
        </w:r>
      </w:hyperlink>
      <w:r w:rsidR="007F7902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4DD29DFA" w14:textId="24036E91" w:rsidR="00D56847" w:rsidRPr="0027077E" w:rsidRDefault="00D56847" w:rsidP="00D56847">
      <w:pPr>
        <w:tabs>
          <w:tab w:val="left" w:pos="270"/>
        </w:tabs>
        <w:rPr>
          <w:rFonts w:ascii="Arial" w:hAnsi="Arial" w:cs="Arial"/>
          <w:sz w:val="20"/>
          <w:szCs w:val="20"/>
        </w:rPr>
      </w:pPr>
    </w:p>
    <w:p w14:paraId="0078AEF1" w14:textId="47E0648A" w:rsidR="000F3803" w:rsidRPr="0027077E" w:rsidRDefault="00BD36ED" w:rsidP="00122A4B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Krista Wilkinson</w:t>
      </w:r>
      <w:r w:rsidR="000F3803" w:rsidRPr="0027077E">
        <w:rPr>
          <w:rFonts w:ascii="Arial" w:hAnsi="Arial" w:cs="Arial"/>
          <w:noProof/>
          <w:sz w:val="20"/>
          <w:szCs w:val="20"/>
        </w:rPr>
        <w:t xml:space="preserve"> </w:t>
      </w:r>
      <w:r w:rsidR="00122A4B" w:rsidRPr="0027077E">
        <w:rPr>
          <w:rFonts w:ascii="Arial" w:hAnsi="Arial" w:cs="Arial"/>
          <w:noProof/>
          <w:sz w:val="20"/>
          <w:szCs w:val="20"/>
        </w:rPr>
        <w:t>(Alternate)</w:t>
      </w:r>
    </w:p>
    <w:p w14:paraId="30DC0AED" w14:textId="19A622B1" w:rsidR="000F3803" w:rsidRPr="0027077E" w:rsidRDefault="000F3803" w:rsidP="00122A4B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Professor of </w:t>
      </w:r>
      <w:r w:rsidR="00632B79" w:rsidRPr="0027077E">
        <w:rPr>
          <w:rFonts w:ascii="Arial" w:hAnsi="Arial" w:cs="Arial"/>
          <w:noProof/>
          <w:sz w:val="20"/>
          <w:szCs w:val="20"/>
        </w:rPr>
        <w:t>Communication Sciences and Disorders</w:t>
      </w:r>
    </w:p>
    <w:p w14:paraId="42608E19" w14:textId="77777777" w:rsidR="00632B79" w:rsidRPr="0027077E" w:rsidRDefault="000F3803" w:rsidP="00632B79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Department of </w:t>
      </w:r>
      <w:r w:rsidR="00632B79" w:rsidRPr="0027077E">
        <w:rPr>
          <w:rFonts w:ascii="Arial" w:hAnsi="Arial" w:cs="Arial"/>
          <w:noProof/>
          <w:sz w:val="20"/>
          <w:szCs w:val="20"/>
        </w:rPr>
        <w:t>Communication Sciences and Disorders</w:t>
      </w:r>
    </w:p>
    <w:p w14:paraId="6B4CCA2F" w14:textId="2AC0472B" w:rsidR="000F3803" w:rsidRPr="0027077E" w:rsidRDefault="00557CD3" w:rsidP="00122A4B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404J</w:t>
      </w:r>
      <w:r w:rsidR="000F3803" w:rsidRPr="0027077E">
        <w:rPr>
          <w:rFonts w:ascii="Arial" w:hAnsi="Arial" w:cs="Arial"/>
          <w:noProof/>
          <w:sz w:val="20"/>
          <w:szCs w:val="20"/>
        </w:rPr>
        <w:t xml:space="preserve"> Ford Building</w:t>
      </w:r>
      <w:r w:rsidR="00DA7863" w:rsidRPr="0027077E">
        <w:rPr>
          <w:rFonts w:ascii="Arial" w:hAnsi="Arial" w:cs="Arial"/>
          <w:noProof/>
          <w:sz w:val="20"/>
          <w:szCs w:val="20"/>
        </w:rPr>
        <w:br/>
        <w:t>University Park, PA 16802</w:t>
      </w:r>
    </w:p>
    <w:p w14:paraId="38BDBB48" w14:textId="7E98CCFC" w:rsidR="000E29EF" w:rsidRPr="0027077E" w:rsidRDefault="000F3803" w:rsidP="000E29E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(814) 863-</w:t>
      </w:r>
      <w:r w:rsidR="00CD1F34" w:rsidRPr="0027077E">
        <w:rPr>
          <w:rFonts w:ascii="Arial" w:hAnsi="Arial" w:cs="Arial"/>
          <w:noProof/>
          <w:sz w:val="20"/>
          <w:szCs w:val="20"/>
        </w:rPr>
        <w:t>2206</w:t>
      </w:r>
    </w:p>
    <w:p w14:paraId="0F0E19DC" w14:textId="5D296900" w:rsidR="000F3803" w:rsidRPr="0027077E" w:rsidRDefault="00626136" w:rsidP="000E29EF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hyperlink r:id="rId36" w:history="1">
        <w:r w:rsidR="00CD1F34" w:rsidRPr="0027077E">
          <w:rPr>
            <w:rStyle w:val="Hyperlink"/>
            <w:rFonts w:ascii="Arial" w:hAnsi="Arial" w:cs="Arial"/>
            <w:noProof/>
            <w:sz w:val="20"/>
            <w:szCs w:val="20"/>
          </w:rPr>
          <w:t>kmw22@psu.edu</w:t>
        </w:r>
      </w:hyperlink>
      <w:r w:rsidR="007F7902" w:rsidRPr="0027077E">
        <w:rPr>
          <w:rFonts w:ascii="Arial" w:hAnsi="Arial" w:cs="Arial"/>
          <w:noProof/>
          <w:sz w:val="20"/>
          <w:szCs w:val="20"/>
        </w:rPr>
        <w:t xml:space="preserve"> </w:t>
      </w:r>
      <w:r w:rsidR="000F3803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12C06C7A" w14:textId="7B0E38B1" w:rsidR="00D56847" w:rsidRPr="0027077E" w:rsidRDefault="00D56847" w:rsidP="00D56847">
      <w:pPr>
        <w:tabs>
          <w:tab w:val="left" w:pos="270"/>
        </w:tabs>
        <w:rPr>
          <w:rFonts w:ascii="Arial" w:hAnsi="Arial" w:cs="Arial"/>
          <w:sz w:val="20"/>
          <w:szCs w:val="20"/>
        </w:rPr>
      </w:pPr>
    </w:p>
    <w:p w14:paraId="75C1A82C" w14:textId="22680FD3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College of Information Sciences and Technology</w:t>
      </w:r>
    </w:p>
    <w:p w14:paraId="215D9074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Don Shemanski</w:t>
      </w:r>
    </w:p>
    <w:p w14:paraId="1D7B7E58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Practice</w:t>
      </w:r>
    </w:p>
    <w:p w14:paraId="2A03721C" w14:textId="4C23993F" w:rsidR="002A59EF" w:rsidRPr="0027077E" w:rsidRDefault="00CB47D8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Coll</w:t>
      </w:r>
      <w:r w:rsidR="002A59EF" w:rsidRPr="0027077E">
        <w:rPr>
          <w:rFonts w:ascii="Arial" w:hAnsi="Arial" w:cs="Arial"/>
          <w:noProof/>
          <w:sz w:val="20"/>
          <w:szCs w:val="20"/>
        </w:rPr>
        <w:t>ege of Information Sciences</w:t>
      </w:r>
    </w:p>
    <w:p w14:paraId="25AAC565" w14:textId="42DFCE6D" w:rsidR="00CB47D8" w:rsidRPr="0027077E" w:rsidRDefault="002A59EF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ab/>
        <w:t>and Technology</w:t>
      </w:r>
    </w:p>
    <w:p w14:paraId="23637BD9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E384 Westgate Building</w:t>
      </w:r>
    </w:p>
    <w:p w14:paraId="3A930A9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University Park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802</w:t>
      </w:r>
    </w:p>
    <w:p w14:paraId="360A7676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867-2834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4A6F4F67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7" w:history="1">
        <w:r w:rsidRPr="0027077E">
          <w:rPr>
            <w:rStyle w:val="Hyperlink"/>
            <w:rFonts w:ascii="Arial" w:hAnsi="Arial" w:cs="Arial"/>
            <w:noProof/>
            <w:sz w:val="20"/>
            <w:szCs w:val="20"/>
          </w:rPr>
          <w:t>dshemanski@ist.psu.edu</w:t>
        </w:r>
      </w:hyperlink>
    </w:p>
    <w:p w14:paraId="2B4607A6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0D3626A3" w14:textId="77777777" w:rsidR="00A47C14" w:rsidRPr="0027077E" w:rsidRDefault="00A47C14" w:rsidP="00CB47D8">
      <w:pPr>
        <w:tabs>
          <w:tab w:val="left" w:pos="270"/>
        </w:tabs>
        <w:rPr>
          <w:rFonts w:ascii="Arial" w:hAnsi="Arial" w:cs="Arial"/>
          <w:b/>
          <w:bCs w:val="0"/>
          <w:noProof/>
          <w:sz w:val="20"/>
          <w:szCs w:val="20"/>
        </w:rPr>
      </w:pPr>
      <w:r w:rsidRPr="0027077E">
        <w:rPr>
          <w:rFonts w:ascii="Arial" w:hAnsi="Arial" w:cs="Arial"/>
          <w:b/>
          <w:bCs w:val="0"/>
          <w:noProof/>
          <w:sz w:val="20"/>
          <w:szCs w:val="20"/>
        </w:rPr>
        <w:t xml:space="preserve">College of Information Sciences and </w:t>
      </w:r>
    </w:p>
    <w:p w14:paraId="65ADBC40" w14:textId="0DB2298C" w:rsidR="00FE74A8" w:rsidRPr="0027077E" w:rsidRDefault="00A47C14" w:rsidP="00CB47D8">
      <w:pPr>
        <w:tabs>
          <w:tab w:val="left" w:pos="270"/>
        </w:tabs>
        <w:rPr>
          <w:rFonts w:ascii="Arial" w:hAnsi="Arial" w:cs="Arial"/>
          <w:b/>
          <w:bCs w:val="0"/>
          <w:noProof/>
          <w:sz w:val="20"/>
          <w:szCs w:val="20"/>
        </w:rPr>
      </w:pPr>
      <w:r w:rsidRPr="0027077E">
        <w:rPr>
          <w:rFonts w:ascii="Arial" w:hAnsi="Arial" w:cs="Arial"/>
          <w:b/>
          <w:bCs w:val="0"/>
          <w:noProof/>
          <w:sz w:val="20"/>
          <w:szCs w:val="20"/>
        </w:rPr>
        <w:t>Technology (continued)</w:t>
      </w:r>
      <w:r w:rsidR="00FE74A8" w:rsidRPr="0027077E">
        <w:rPr>
          <w:rFonts w:ascii="Arial" w:hAnsi="Arial" w:cs="Arial"/>
          <w:b/>
          <w:bCs w:val="0"/>
          <w:noProof/>
          <w:sz w:val="20"/>
          <w:szCs w:val="20"/>
        </w:rPr>
        <w:tab/>
      </w:r>
    </w:p>
    <w:p w14:paraId="38A02DFE" w14:textId="551BC1F5" w:rsidR="00CB47D8" w:rsidRPr="0027077E" w:rsidRDefault="00FE74A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B81EF0" w:rsidRPr="0027077E">
        <w:rPr>
          <w:rFonts w:ascii="Arial" w:hAnsi="Arial" w:cs="Arial"/>
          <w:noProof/>
          <w:sz w:val="20"/>
          <w:szCs w:val="20"/>
        </w:rPr>
        <w:t>Jacob Graham</w:t>
      </w:r>
      <w:r w:rsidR="00CB47D8" w:rsidRPr="0027077E">
        <w:rPr>
          <w:rFonts w:ascii="Arial" w:hAnsi="Arial" w:cs="Arial"/>
          <w:noProof/>
          <w:sz w:val="20"/>
          <w:szCs w:val="20"/>
        </w:rPr>
        <w:t xml:space="preserve"> (Alternate)</w:t>
      </w:r>
    </w:p>
    <w:p w14:paraId="74113612" w14:textId="7054C764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Professor</w:t>
      </w:r>
      <w:r w:rsidR="00B81EF0" w:rsidRPr="0027077E">
        <w:rPr>
          <w:rFonts w:ascii="Arial" w:hAnsi="Arial" w:cs="Arial"/>
          <w:noProof/>
          <w:sz w:val="20"/>
          <w:szCs w:val="20"/>
        </w:rPr>
        <w:t xml:space="preserve"> of Practice</w:t>
      </w:r>
    </w:p>
    <w:p w14:paraId="338C8513" w14:textId="77777777" w:rsidR="002A59EF" w:rsidRPr="0027077E" w:rsidRDefault="00CB47D8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r w:rsidR="002A59EF" w:rsidRPr="0027077E">
        <w:rPr>
          <w:rFonts w:ascii="Arial" w:hAnsi="Arial" w:cs="Arial"/>
          <w:noProof/>
          <w:sz w:val="20"/>
          <w:szCs w:val="20"/>
        </w:rPr>
        <w:t>College of Information Sciences</w:t>
      </w:r>
    </w:p>
    <w:p w14:paraId="535457B5" w14:textId="2AE94BE8" w:rsidR="00CB47D8" w:rsidRPr="0027077E" w:rsidRDefault="002A59EF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ab/>
        <w:t>and Technology</w:t>
      </w:r>
    </w:p>
    <w:p w14:paraId="65B5AEAA" w14:textId="4B657882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E3</w:t>
      </w:r>
      <w:r w:rsidR="00350129" w:rsidRPr="0027077E">
        <w:rPr>
          <w:rFonts w:ascii="Arial" w:hAnsi="Arial" w:cs="Arial"/>
          <w:noProof/>
          <w:sz w:val="20"/>
          <w:szCs w:val="20"/>
        </w:rPr>
        <w:t>78</w:t>
      </w:r>
      <w:r w:rsidR="002A59EF"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Westgate Building</w:t>
      </w:r>
    </w:p>
    <w:p w14:paraId="05FAAFE4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University Park, PA 16802</w:t>
      </w:r>
    </w:p>
    <w:p w14:paraId="7D3A622A" w14:textId="524C3C3F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(814)-86</w:t>
      </w:r>
      <w:r w:rsidR="00350129" w:rsidRPr="0027077E">
        <w:rPr>
          <w:rFonts w:ascii="Arial" w:hAnsi="Arial" w:cs="Arial"/>
          <w:noProof/>
          <w:sz w:val="20"/>
          <w:szCs w:val="20"/>
        </w:rPr>
        <w:t>3</w:t>
      </w:r>
      <w:r w:rsidRPr="0027077E">
        <w:rPr>
          <w:rFonts w:ascii="Arial" w:hAnsi="Arial" w:cs="Arial"/>
          <w:noProof/>
          <w:sz w:val="20"/>
          <w:szCs w:val="20"/>
        </w:rPr>
        <w:t>-</w:t>
      </w:r>
      <w:r w:rsidR="00350129" w:rsidRPr="0027077E">
        <w:rPr>
          <w:rFonts w:ascii="Arial" w:hAnsi="Arial" w:cs="Arial"/>
          <w:noProof/>
          <w:sz w:val="20"/>
          <w:szCs w:val="20"/>
        </w:rPr>
        <w:t>6322</w:t>
      </w:r>
    </w:p>
    <w:p w14:paraId="43D4E922" w14:textId="6BAB7033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38" w:history="1">
        <w:r w:rsidR="00350129" w:rsidRPr="0027077E">
          <w:rPr>
            <w:rStyle w:val="Hyperlink"/>
            <w:rFonts w:ascii="Arial" w:hAnsi="Arial" w:cs="Arial"/>
            <w:sz w:val="20"/>
            <w:szCs w:val="20"/>
          </w:rPr>
          <w:t>jlg34@psu.edu</w:t>
        </w:r>
      </w:hyperlink>
      <w:r w:rsidRPr="0027077E">
        <w:rPr>
          <w:rFonts w:ascii="Arial" w:hAnsi="Arial" w:cs="Arial"/>
          <w:sz w:val="20"/>
          <w:szCs w:val="20"/>
        </w:rPr>
        <w:t xml:space="preserve"> </w:t>
      </w:r>
    </w:p>
    <w:p w14:paraId="4133A805" w14:textId="77777777" w:rsidR="00CB47D8" w:rsidRPr="0027077E" w:rsidRDefault="00CB47D8">
      <w:pPr>
        <w:rPr>
          <w:rFonts w:ascii="Arial" w:hAnsi="Arial" w:cs="Arial"/>
          <w:b/>
          <w:noProof/>
          <w:sz w:val="20"/>
          <w:szCs w:val="20"/>
        </w:rPr>
      </w:pPr>
    </w:p>
    <w:p w14:paraId="5943671D" w14:textId="77777777" w:rsidR="00626136" w:rsidRDefault="0062613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3429CA98" w14:textId="77777777" w:rsidR="00626136" w:rsidRDefault="0062613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43E9BE5D" w14:textId="77777777" w:rsidR="00626136" w:rsidRDefault="0062613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273FF51A" w14:textId="77777777" w:rsidR="00626136" w:rsidRDefault="0062613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0C1314B0" w14:textId="43762A42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Lehigh Valley Campus</w:t>
      </w:r>
    </w:p>
    <w:p w14:paraId="530D6C18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argaret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Christian</w:t>
      </w:r>
    </w:p>
    <w:p w14:paraId="44F8AB7C" w14:textId="6377EFB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of English</w:t>
      </w:r>
    </w:p>
    <w:p w14:paraId="12D79AED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Lehigh Valley</w:t>
      </w:r>
    </w:p>
    <w:p w14:paraId="745F38A2" w14:textId="77777777" w:rsidR="00CB47D8" w:rsidRPr="008C38D0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2809 Saucon Valley Road</w:t>
      </w:r>
    </w:p>
    <w:p w14:paraId="040C8415" w14:textId="77777777" w:rsidR="00CB47D8" w:rsidRPr="008C38D0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Center Valley</w:t>
      </w:r>
      <w:r w:rsidRPr="008C38D0">
        <w:rPr>
          <w:rFonts w:ascii="Arial" w:hAnsi="Arial" w:cs="Arial"/>
          <w:sz w:val="20"/>
          <w:szCs w:val="20"/>
        </w:rPr>
        <w:t xml:space="preserve">, </w:t>
      </w:r>
      <w:r w:rsidRPr="008C38D0">
        <w:rPr>
          <w:rFonts w:ascii="Arial" w:hAnsi="Arial" w:cs="Arial"/>
          <w:noProof/>
          <w:sz w:val="20"/>
          <w:szCs w:val="20"/>
        </w:rPr>
        <w:t>PA</w:t>
      </w:r>
      <w:r w:rsidRPr="008C38D0">
        <w:rPr>
          <w:rFonts w:ascii="Arial" w:hAnsi="Arial" w:cs="Arial"/>
          <w:sz w:val="20"/>
          <w:szCs w:val="20"/>
        </w:rPr>
        <w:t xml:space="preserve"> </w:t>
      </w:r>
      <w:r w:rsidRPr="008C38D0">
        <w:rPr>
          <w:rFonts w:ascii="Arial" w:hAnsi="Arial" w:cs="Arial"/>
          <w:noProof/>
          <w:sz w:val="20"/>
          <w:szCs w:val="20"/>
        </w:rPr>
        <w:t>18034</w:t>
      </w:r>
    </w:p>
    <w:p w14:paraId="6F33DC63" w14:textId="77777777" w:rsidR="00CB47D8" w:rsidRPr="008C38D0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(610) 285-5106</w:t>
      </w:r>
      <w:r w:rsidRPr="008C38D0">
        <w:rPr>
          <w:rFonts w:ascii="Arial" w:hAnsi="Arial" w:cs="Arial"/>
          <w:sz w:val="20"/>
          <w:szCs w:val="20"/>
        </w:rPr>
        <w:t xml:space="preserve">  </w:t>
      </w:r>
    </w:p>
    <w:p w14:paraId="244E5AD9" w14:textId="67D0906F" w:rsidR="00DA7863" w:rsidRPr="008C38D0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hyperlink r:id="rId39" w:history="1">
        <w:r w:rsidRPr="008C38D0">
          <w:rPr>
            <w:rStyle w:val="Hyperlink"/>
            <w:rFonts w:ascii="Arial" w:hAnsi="Arial" w:cs="Arial"/>
            <w:noProof/>
            <w:sz w:val="20"/>
            <w:szCs w:val="20"/>
          </w:rPr>
          <w:t>mrc1@psu.edu</w:t>
        </w:r>
      </w:hyperlink>
    </w:p>
    <w:p w14:paraId="1A70C824" w14:textId="77777777" w:rsidR="003A31B0" w:rsidRDefault="003A31B0" w:rsidP="00CB47D8">
      <w:pPr>
        <w:rPr>
          <w:rFonts w:ascii="Arial" w:hAnsi="Arial" w:cs="Arial"/>
          <w:b/>
          <w:noProof/>
          <w:sz w:val="20"/>
          <w:szCs w:val="20"/>
          <w:highlight w:val="green"/>
        </w:rPr>
      </w:pPr>
    </w:p>
    <w:p w14:paraId="493E57BC" w14:textId="4C19F249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College of the Liberal Arts</w:t>
      </w:r>
    </w:p>
    <w:p w14:paraId="77B8AE05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Dennis Gouran</w:t>
      </w:r>
    </w:p>
    <w:p w14:paraId="02F8F726" w14:textId="77777777" w:rsidR="00CB47D8" w:rsidRPr="0027077E" w:rsidRDefault="00CB47D8" w:rsidP="00CB47D8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Professor Emeritus of Labor and Employment             </w:t>
      </w:r>
    </w:p>
    <w:p w14:paraId="242E0DB3" w14:textId="6C241038" w:rsidR="00CB47D8" w:rsidRPr="0027077E" w:rsidRDefault="00CB47D8" w:rsidP="00CB47D8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Relations</w:t>
      </w:r>
    </w:p>
    <w:p w14:paraId="15D05BE8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201 Beacon Circle</w:t>
      </w:r>
    </w:p>
    <w:p w14:paraId="75628F85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Boalsburg, PA 16827</w:t>
      </w:r>
    </w:p>
    <w:p w14:paraId="6128E304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(814) 808-6318</w:t>
      </w:r>
    </w:p>
    <w:p w14:paraId="7899FA79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</w:r>
      <w:hyperlink r:id="rId40" w:history="1">
        <w:r w:rsidRPr="0027077E">
          <w:rPr>
            <w:rStyle w:val="Hyperlink"/>
            <w:rFonts w:ascii="Arial" w:hAnsi="Arial" w:cs="Arial"/>
            <w:noProof/>
            <w:sz w:val="20"/>
            <w:szCs w:val="20"/>
          </w:rPr>
          <w:t>g8v@psu.edu</w:t>
        </w:r>
      </w:hyperlink>
    </w:p>
    <w:p w14:paraId="462AF4FC" w14:textId="3351E7A8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</w:p>
    <w:p w14:paraId="7905394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John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H.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Riew</w:t>
      </w:r>
    </w:p>
    <w:p w14:paraId="5873D29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rofessor Emeritus of Economics</w:t>
      </w:r>
    </w:p>
    <w:p w14:paraId="6E634E8F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1454 Park Hills Avenue</w:t>
      </w:r>
    </w:p>
    <w:p w14:paraId="72C9C460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State College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803</w:t>
      </w:r>
    </w:p>
    <w:p w14:paraId="417F7D9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Office: (814) 865-7072</w:t>
      </w:r>
      <w:r w:rsidRPr="0027077E">
        <w:rPr>
          <w:rFonts w:ascii="Arial" w:hAnsi="Arial" w:cs="Arial"/>
          <w:noProof/>
          <w:sz w:val="20"/>
          <w:szCs w:val="20"/>
        </w:rPr>
        <w:tab/>
        <w:t xml:space="preserve">  </w:t>
      </w:r>
    </w:p>
    <w:p w14:paraId="530257FB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Home: (814) 238-2922</w:t>
      </w:r>
    </w:p>
    <w:p w14:paraId="1BF62CA0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1" w:history="1">
        <w:r w:rsidRPr="0027077E">
          <w:rPr>
            <w:rStyle w:val="Hyperlink"/>
            <w:rFonts w:ascii="Arial" w:hAnsi="Arial" w:cs="Arial"/>
            <w:noProof/>
            <w:sz w:val="20"/>
            <w:szCs w:val="20"/>
          </w:rPr>
          <w:t>jriew@psu.edu</w:t>
        </w:r>
      </w:hyperlink>
    </w:p>
    <w:p w14:paraId="2DAE201F" w14:textId="77777777" w:rsidR="00CB47D8" w:rsidRPr="0027077E" w:rsidRDefault="00CB47D8">
      <w:pPr>
        <w:rPr>
          <w:rFonts w:ascii="Arial" w:hAnsi="Arial" w:cs="Arial"/>
          <w:b/>
          <w:noProof/>
          <w:sz w:val="20"/>
          <w:szCs w:val="20"/>
        </w:rPr>
      </w:pPr>
    </w:p>
    <w:p w14:paraId="5AFE10DE" w14:textId="60ABCF5B" w:rsidR="003A3042" w:rsidRPr="0027077E" w:rsidRDefault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Medicine,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 xml:space="preserve">Hershey </w:t>
      </w:r>
      <w:r w:rsidRPr="0027077E">
        <w:rPr>
          <w:rFonts w:ascii="Arial" w:hAnsi="Arial" w:cs="Arial"/>
          <w:b/>
          <w:noProof/>
          <w:sz w:val="20"/>
          <w:szCs w:val="20"/>
        </w:rPr>
        <w:t>Campus</w:t>
      </w:r>
    </w:p>
    <w:p w14:paraId="5AFE10DF" w14:textId="0897253A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Laur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Carrel</w:t>
      </w:r>
    </w:p>
    <w:p w14:paraId="5CBEC625" w14:textId="5C258B1A" w:rsidR="002A59EF" w:rsidRPr="0027077E" w:rsidRDefault="003A3042" w:rsidP="002A59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 xml:space="preserve">Associate Professor of </w:t>
      </w:r>
      <w:r w:rsidR="002A59EF" w:rsidRPr="0027077E">
        <w:rPr>
          <w:rFonts w:ascii="Arial" w:hAnsi="Arial" w:cs="Arial"/>
          <w:noProof/>
          <w:sz w:val="20"/>
          <w:szCs w:val="20"/>
        </w:rPr>
        <w:t>Bioc</w:t>
      </w:r>
      <w:r w:rsidR="00D91FA1" w:rsidRPr="0027077E">
        <w:rPr>
          <w:rFonts w:ascii="Arial" w:hAnsi="Arial" w:cs="Arial"/>
          <w:noProof/>
          <w:sz w:val="20"/>
          <w:szCs w:val="20"/>
        </w:rPr>
        <w:t>hemistry and</w:t>
      </w:r>
    </w:p>
    <w:p w14:paraId="5AFE10E1" w14:textId="6E4DA1AC" w:rsidR="003A3042" w:rsidRPr="0027077E" w:rsidRDefault="002A59EF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ab/>
      </w:r>
      <w:r w:rsidR="00D91FA1" w:rsidRPr="0027077E">
        <w:rPr>
          <w:rFonts w:ascii="Arial" w:hAnsi="Arial" w:cs="Arial"/>
          <w:noProof/>
          <w:sz w:val="20"/>
          <w:szCs w:val="20"/>
        </w:rPr>
        <w:t>Molecular Biology</w:t>
      </w:r>
    </w:p>
    <w:p w14:paraId="5AFE10E2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College of Medicine</w:t>
      </w:r>
    </w:p>
    <w:p w14:paraId="5AFE10E3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500 University Drive, H171</w:t>
      </w:r>
    </w:p>
    <w:p w14:paraId="5AFE10E4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Hershey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7033</w:t>
      </w:r>
    </w:p>
    <w:p w14:paraId="5AFE10E5" w14:textId="1045CC94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17) 531-5419</w:t>
      </w:r>
      <w:r w:rsidR="00165F7E" w:rsidRPr="0027077E">
        <w:rPr>
          <w:rFonts w:ascii="Arial" w:hAnsi="Arial" w:cs="Arial"/>
          <w:noProof/>
          <w:sz w:val="20"/>
          <w:szCs w:val="20"/>
        </w:rPr>
        <w:t xml:space="preserve">  </w:t>
      </w:r>
      <w:r w:rsidRPr="0027077E">
        <w:rPr>
          <w:rFonts w:ascii="Arial" w:hAnsi="Arial" w:cs="Arial"/>
          <w:noProof/>
          <w:sz w:val="20"/>
          <w:szCs w:val="20"/>
        </w:rPr>
        <w:t>Lab: (717) 531-8154</w:t>
      </w:r>
    </w:p>
    <w:p w14:paraId="5AFE10E6" w14:textId="4C694C15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2" w:history="1">
        <w:r w:rsidR="003A2959" w:rsidRPr="0027077E">
          <w:rPr>
            <w:rStyle w:val="Hyperlink"/>
            <w:rFonts w:ascii="Arial" w:hAnsi="Arial" w:cs="Arial"/>
            <w:sz w:val="20"/>
            <w:szCs w:val="20"/>
          </w:rPr>
          <w:t>lcarrel@pennstatehealth.psu.edu</w:t>
        </w:r>
      </w:hyperlink>
    </w:p>
    <w:p w14:paraId="5AFE10E7" w14:textId="77777777" w:rsidR="0098250C" w:rsidRPr="0027077E" w:rsidRDefault="0098250C">
      <w:pPr>
        <w:rPr>
          <w:rFonts w:ascii="Arial" w:hAnsi="Arial" w:cs="Arial"/>
          <w:b/>
          <w:noProof/>
          <w:sz w:val="20"/>
          <w:szCs w:val="20"/>
        </w:rPr>
      </w:pPr>
    </w:p>
    <w:p w14:paraId="5AFE1112" w14:textId="605DB126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Minority Faculty</w:t>
      </w:r>
    </w:p>
    <w:p w14:paraId="5AFE1113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Keith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Gilyard</w:t>
      </w:r>
    </w:p>
    <w:p w14:paraId="5AFE1114" w14:textId="5CC3A2F8" w:rsidR="003A3042" w:rsidRPr="0027077E" w:rsidRDefault="003A3042" w:rsidP="0070215D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Senior Faculty Mentor and Distinguished</w:t>
      </w:r>
    </w:p>
    <w:p w14:paraId="5AFE1115" w14:textId="43E48383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Professor of English</w:t>
      </w:r>
    </w:p>
    <w:p w14:paraId="5AFE1116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College of the Liberal Arts</w:t>
      </w:r>
    </w:p>
    <w:p w14:paraId="5AFE1117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139 Burrowes Building</w:t>
      </w:r>
    </w:p>
    <w:p w14:paraId="5AFE111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University Park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802</w:t>
      </w:r>
    </w:p>
    <w:p w14:paraId="5AFE1119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865-9123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11A" w14:textId="228CDABF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3" w:history="1">
        <w:r w:rsidR="00165F7E" w:rsidRPr="0027077E">
          <w:rPr>
            <w:rStyle w:val="Hyperlink"/>
            <w:rFonts w:ascii="Arial" w:hAnsi="Arial" w:cs="Arial"/>
            <w:noProof/>
            <w:sz w:val="20"/>
            <w:szCs w:val="20"/>
          </w:rPr>
          <w:t>rkg3@psu.edu</w:t>
        </w:r>
      </w:hyperlink>
      <w:r w:rsidR="00165F7E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23F7DA72" w14:textId="77777777" w:rsidR="00D01BC7" w:rsidRPr="0027077E" w:rsidRDefault="00D01BC7">
      <w:pPr>
        <w:rPr>
          <w:rFonts w:ascii="Arial" w:hAnsi="Arial" w:cs="Arial"/>
          <w:b/>
          <w:noProof/>
          <w:sz w:val="20"/>
          <w:szCs w:val="20"/>
        </w:rPr>
      </w:pPr>
    </w:p>
    <w:p w14:paraId="3F8B8E9B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3248F190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33EA7D92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3FE7A1C7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1B1FE2AF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3514FA72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141947B5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4AC46A62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5AFE1122" w14:textId="28E09517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Mont Alto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123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Kevin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Boon</w:t>
      </w:r>
    </w:p>
    <w:p w14:paraId="5AFE1124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Associate Professor of English</w:t>
      </w:r>
    </w:p>
    <w:p w14:paraId="5AFE1125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Mont Alto</w:t>
      </w:r>
    </w:p>
    <w:p w14:paraId="5AFE1126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One Campus Drive</w:t>
      </w:r>
    </w:p>
    <w:p w14:paraId="5AFE1127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211 General Studies Building</w:t>
      </w:r>
    </w:p>
    <w:p w14:paraId="5AFE1128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Mont Alto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7327</w:t>
      </w:r>
    </w:p>
    <w:p w14:paraId="5AFE1129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17) 749-6096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6A037AA3" w14:textId="1D43A712" w:rsidR="00923094" w:rsidRPr="0027077E" w:rsidRDefault="003A3042" w:rsidP="0092309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4" w:history="1">
        <w:r w:rsidR="00923094" w:rsidRPr="0027077E">
          <w:rPr>
            <w:rStyle w:val="Hyperlink"/>
            <w:rFonts w:ascii="Arial" w:hAnsi="Arial" w:cs="Arial"/>
            <w:noProof/>
            <w:sz w:val="20"/>
            <w:szCs w:val="20"/>
          </w:rPr>
          <w:t>kab25@psu.edu</w:t>
        </w:r>
      </w:hyperlink>
    </w:p>
    <w:p w14:paraId="4154940B" w14:textId="77777777" w:rsidR="00923094" w:rsidRPr="0027077E" w:rsidRDefault="00923094" w:rsidP="00923094">
      <w:pPr>
        <w:tabs>
          <w:tab w:val="left" w:pos="270"/>
        </w:tabs>
        <w:rPr>
          <w:rFonts w:ascii="Arial" w:hAnsi="Arial" w:cs="Arial"/>
          <w:b/>
          <w:noProof/>
          <w:sz w:val="20"/>
          <w:szCs w:val="20"/>
        </w:rPr>
      </w:pPr>
    </w:p>
    <w:p w14:paraId="5AFE112C" w14:textId="1F2EBAF9" w:rsidR="003A3042" w:rsidRPr="0027077E" w:rsidRDefault="003A3042" w:rsidP="00923094">
      <w:pPr>
        <w:tabs>
          <w:tab w:val="left" w:pos="270"/>
        </w:tabs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New Kensington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12D" w14:textId="0CB08C81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5B4A8B" w:rsidRPr="0027077E">
        <w:rPr>
          <w:rFonts w:ascii="Arial" w:hAnsi="Arial" w:cs="Arial"/>
          <w:sz w:val="20"/>
          <w:szCs w:val="20"/>
        </w:rPr>
        <w:t xml:space="preserve">John </w:t>
      </w:r>
      <w:r w:rsidR="00A42663" w:rsidRPr="0027077E">
        <w:rPr>
          <w:rFonts w:ascii="Arial" w:hAnsi="Arial" w:cs="Arial"/>
          <w:noProof/>
          <w:sz w:val="20"/>
          <w:szCs w:val="20"/>
        </w:rPr>
        <w:t>Craig Hammond</w:t>
      </w:r>
    </w:p>
    <w:p w14:paraId="5AFE112F" w14:textId="5E2090B1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292602" w:rsidRPr="0027077E">
        <w:rPr>
          <w:rFonts w:ascii="Arial" w:hAnsi="Arial" w:cs="Arial"/>
          <w:sz w:val="20"/>
          <w:szCs w:val="20"/>
        </w:rPr>
        <w:t xml:space="preserve">Associate </w:t>
      </w:r>
      <w:r w:rsidRPr="0027077E">
        <w:rPr>
          <w:rFonts w:ascii="Arial" w:hAnsi="Arial" w:cs="Arial"/>
          <w:noProof/>
          <w:sz w:val="20"/>
          <w:szCs w:val="20"/>
        </w:rPr>
        <w:t>Professor of H</w:t>
      </w:r>
      <w:r w:rsidR="00292602" w:rsidRPr="0027077E">
        <w:rPr>
          <w:rFonts w:ascii="Arial" w:hAnsi="Arial" w:cs="Arial"/>
          <w:noProof/>
          <w:sz w:val="20"/>
          <w:szCs w:val="20"/>
        </w:rPr>
        <w:t>istory</w:t>
      </w:r>
    </w:p>
    <w:p w14:paraId="5AFE1130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New Kensington</w:t>
      </w:r>
    </w:p>
    <w:p w14:paraId="5AFE1131" w14:textId="1ED673C8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80332A" w:rsidRPr="0027077E">
        <w:rPr>
          <w:rFonts w:ascii="Arial" w:hAnsi="Arial" w:cs="Arial"/>
          <w:sz w:val="20"/>
          <w:szCs w:val="20"/>
        </w:rPr>
        <w:t>3550 7</w:t>
      </w:r>
      <w:r w:rsidR="0080332A" w:rsidRPr="0027077E">
        <w:rPr>
          <w:rFonts w:ascii="Arial" w:hAnsi="Arial" w:cs="Arial"/>
          <w:sz w:val="20"/>
          <w:szCs w:val="20"/>
          <w:vertAlign w:val="superscript"/>
        </w:rPr>
        <w:t>th</w:t>
      </w:r>
      <w:r w:rsidR="0080332A" w:rsidRPr="0027077E">
        <w:rPr>
          <w:rFonts w:ascii="Arial" w:hAnsi="Arial" w:cs="Arial"/>
          <w:sz w:val="20"/>
          <w:szCs w:val="20"/>
        </w:rPr>
        <w:t xml:space="preserve"> Street Road</w:t>
      </w:r>
    </w:p>
    <w:p w14:paraId="5AFE1132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New Kensingto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5068</w:t>
      </w:r>
    </w:p>
    <w:p w14:paraId="5AFE1133" w14:textId="6BC04E91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724) 334-</w:t>
      </w:r>
      <w:r w:rsidR="00FE7C91" w:rsidRPr="0027077E">
        <w:rPr>
          <w:rFonts w:ascii="Arial" w:hAnsi="Arial" w:cs="Arial"/>
          <w:noProof/>
          <w:sz w:val="20"/>
          <w:szCs w:val="20"/>
        </w:rPr>
        <w:t>6</w:t>
      </w:r>
      <w:r w:rsidR="000C68C0" w:rsidRPr="0027077E">
        <w:rPr>
          <w:rFonts w:ascii="Arial" w:hAnsi="Arial" w:cs="Arial"/>
          <w:noProof/>
          <w:sz w:val="20"/>
          <w:szCs w:val="20"/>
        </w:rPr>
        <w:t>036</w:t>
      </w:r>
    </w:p>
    <w:p w14:paraId="5AFE1134" w14:textId="7E9ABC7B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5" w:history="1">
        <w:r w:rsidR="00165F7E" w:rsidRPr="0027077E">
          <w:rPr>
            <w:rStyle w:val="Hyperlink"/>
            <w:rFonts w:ascii="Arial" w:hAnsi="Arial" w:cs="Arial"/>
            <w:noProof/>
            <w:sz w:val="20"/>
            <w:szCs w:val="20"/>
          </w:rPr>
          <w:t>jch24@psu.edu</w:t>
        </w:r>
      </w:hyperlink>
      <w:r w:rsidR="00165F7E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135" w14:textId="5CA008D6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136" w14:textId="70722C81" w:rsidR="003A3042" w:rsidRPr="0027077E" w:rsidRDefault="00CB47D8" w:rsidP="00DD5FF6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 xml:space="preserve">College of </w:t>
      </w:r>
      <w:r w:rsidR="003A3042" w:rsidRPr="0027077E">
        <w:rPr>
          <w:rFonts w:ascii="Arial" w:hAnsi="Arial" w:cs="Arial"/>
          <w:b/>
          <w:noProof/>
          <w:sz w:val="20"/>
          <w:szCs w:val="20"/>
        </w:rPr>
        <w:t>Nursing</w:t>
      </w:r>
    </w:p>
    <w:p w14:paraId="5AFE1137" w14:textId="111223B8" w:rsidR="00DD5FF6" w:rsidRPr="0027077E" w:rsidRDefault="00E21A24" w:rsidP="00DD5FF6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Ann Kolanowski</w:t>
      </w:r>
    </w:p>
    <w:p w14:paraId="5AFE1138" w14:textId="2ADBFDF7" w:rsidR="003A3042" w:rsidRPr="0027077E" w:rsidRDefault="002738C6" w:rsidP="00DD5FF6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Professor </w:t>
      </w:r>
      <w:r w:rsidR="003A3042" w:rsidRPr="0027077E">
        <w:rPr>
          <w:rFonts w:ascii="Arial" w:hAnsi="Arial" w:cs="Arial"/>
          <w:noProof/>
          <w:sz w:val="20"/>
          <w:szCs w:val="20"/>
        </w:rPr>
        <w:t>Emerita</w:t>
      </w:r>
    </w:p>
    <w:p w14:paraId="54AAAC45" w14:textId="3A0992CC" w:rsidR="00E255E6" w:rsidRPr="0027077E" w:rsidRDefault="00E255E6" w:rsidP="00DD5FF6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(570) </w:t>
      </w:r>
      <w:r w:rsidR="00952E3A" w:rsidRPr="0027077E">
        <w:rPr>
          <w:rFonts w:ascii="Arial" w:hAnsi="Arial" w:cs="Arial"/>
          <w:noProof/>
          <w:sz w:val="20"/>
          <w:szCs w:val="20"/>
        </w:rPr>
        <w:t>262-5155</w:t>
      </w:r>
    </w:p>
    <w:p w14:paraId="5AFE113C" w14:textId="1A19F827" w:rsidR="003A3042" w:rsidRPr="0027077E" w:rsidRDefault="00626136" w:rsidP="00DD5FF6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hyperlink r:id="rId46" w:history="1">
        <w:r w:rsidR="00B606A7" w:rsidRPr="0027077E">
          <w:rPr>
            <w:rStyle w:val="Hyperlink"/>
            <w:rFonts w:ascii="Arial" w:hAnsi="Arial" w:cs="Arial"/>
            <w:noProof/>
            <w:sz w:val="20"/>
            <w:szCs w:val="20"/>
          </w:rPr>
          <w:t>amk20@psu.edu</w:t>
        </w:r>
      </w:hyperlink>
      <w:r w:rsidR="00DE7523" w:rsidRPr="0027077E">
        <w:rPr>
          <w:rFonts w:ascii="Arial" w:hAnsi="Arial" w:cs="Arial"/>
          <w:noProof/>
          <w:sz w:val="20"/>
          <w:szCs w:val="20"/>
        </w:rPr>
        <w:t xml:space="preserve"> </w:t>
      </w:r>
    </w:p>
    <w:p w14:paraId="5AFE113D" w14:textId="77777777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13E" w14:textId="4D0CB561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Penn State Law</w:t>
      </w:r>
    </w:p>
    <w:p w14:paraId="5AFE113F" w14:textId="60956680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="001B4CBE" w:rsidRPr="0027077E">
        <w:rPr>
          <w:rFonts w:ascii="Arial" w:hAnsi="Arial" w:cs="Arial"/>
          <w:noProof/>
          <w:sz w:val="20"/>
          <w:szCs w:val="20"/>
        </w:rPr>
        <w:t>Victor Romero</w:t>
      </w:r>
    </w:p>
    <w:p w14:paraId="5AFE1142" w14:textId="639F941B" w:rsidR="003A3042" w:rsidRPr="0027077E" w:rsidRDefault="0089289C" w:rsidP="00435A58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Maureen B. Cavanaugh</w:t>
      </w:r>
      <w:r w:rsidR="003A3042" w:rsidRPr="0027077E">
        <w:rPr>
          <w:rFonts w:ascii="Arial" w:hAnsi="Arial" w:cs="Arial"/>
          <w:noProof/>
          <w:sz w:val="20"/>
          <w:szCs w:val="20"/>
        </w:rPr>
        <w:t xml:space="preserve"> Distinguished Faculty Scholar</w:t>
      </w:r>
      <w:r w:rsidR="00E369C6" w:rsidRPr="0027077E">
        <w:rPr>
          <w:rFonts w:ascii="Arial" w:hAnsi="Arial" w:cs="Arial"/>
          <w:noProof/>
          <w:sz w:val="20"/>
          <w:szCs w:val="20"/>
        </w:rPr>
        <w:t xml:space="preserve"> and </w:t>
      </w:r>
      <w:r w:rsidR="003A3042" w:rsidRPr="0027077E">
        <w:rPr>
          <w:rFonts w:ascii="Arial" w:hAnsi="Arial" w:cs="Arial"/>
          <w:noProof/>
          <w:sz w:val="20"/>
          <w:szCs w:val="20"/>
        </w:rPr>
        <w:t>Professor</w:t>
      </w:r>
      <w:r w:rsidR="00435A58" w:rsidRPr="0027077E">
        <w:rPr>
          <w:rFonts w:ascii="Arial" w:hAnsi="Arial" w:cs="Arial"/>
          <w:noProof/>
          <w:sz w:val="20"/>
          <w:szCs w:val="20"/>
        </w:rPr>
        <w:t xml:space="preserve"> </w:t>
      </w:r>
      <w:r w:rsidR="003A3042" w:rsidRPr="0027077E">
        <w:rPr>
          <w:rFonts w:ascii="Arial" w:hAnsi="Arial" w:cs="Arial"/>
          <w:noProof/>
          <w:sz w:val="20"/>
          <w:szCs w:val="20"/>
        </w:rPr>
        <w:t>of Law</w:t>
      </w:r>
    </w:p>
    <w:p w14:paraId="5AFE1143" w14:textId="628B3ECC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2</w:t>
      </w:r>
      <w:r w:rsidR="00AD6885" w:rsidRPr="0027077E">
        <w:rPr>
          <w:rFonts w:ascii="Arial" w:hAnsi="Arial" w:cs="Arial"/>
          <w:noProof/>
          <w:sz w:val="20"/>
          <w:szCs w:val="20"/>
        </w:rPr>
        <w:t>52</w:t>
      </w:r>
      <w:r w:rsidRPr="0027077E">
        <w:rPr>
          <w:rFonts w:ascii="Arial" w:hAnsi="Arial" w:cs="Arial"/>
          <w:noProof/>
          <w:sz w:val="20"/>
          <w:szCs w:val="20"/>
        </w:rPr>
        <w:t>D Lewis Katz Building</w:t>
      </w:r>
    </w:p>
    <w:p w14:paraId="5AFE1144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University Park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6802</w:t>
      </w:r>
    </w:p>
    <w:p w14:paraId="5AFE1145" w14:textId="1003818F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814) 865-</w:t>
      </w:r>
      <w:r w:rsidR="00E369C6" w:rsidRPr="0027077E">
        <w:rPr>
          <w:rFonts w:ascii="Arial" w:hAnsi="Arial" w:cs="Arial"/>
          <w:noProof/>
          <w:sz w:val="20"/>
          <w:szCs w:val="20"/>
        </w:rPr>
        <w:t>8</w:t>
      </w:r>
      <w:r w:rsidRPr="0027077E">
        <w:rPr>
          <w:rFonts w:ascii="Arial" w:hAnsi="Arial" w:cs="Arial"/>
          <w:noProof/>
          <w:sz w:val="20"/>
          <w:szCs w:val="20"/>
        </w:rPr>
        <w:t>9</w:t>
      </w:r>
      <w:r w:rsidR="00E369C6" w:rsidRPr="0027077E">
        <w:rPr>
          <w:rFonts w:ascii="Arial" w:hAnsi="Arial" w:cs="Arial"/>
          <w:noProof/>
          <w:sz w:val="20"/>
          <w:szCs w:val="20"/>
        </w:rPr>
        <w:t>8</w:t>
      </w:r>
      <w:r w:rsidRPr="0027077E">
        <w:rPr>
          <w:rFonts w:ascii="Arial" w:hAnsi="Arial" w:cs="Arial"/>
          <w:noProof/>
          <w:sz w:val="20"/>
          <w:szCs w:val="20"/>
        </w:rPr>
        <w:t>9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23BB639A" w14:textId="4422B43C" w:rsidR="00D36D0E" w:rsidRPr="0027077E" w:rsidRDefault="003A3042" w:rsidP="0070215D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7" w:history="1">
        <w:r w:rsidR="00680F32" w:rsidRPr="0027077E">
          <w:rPr>
            <w:rStyle w:val="Hyperlink"/>
            <w:rFonts w:ascii="Arial" w:hAnsi="Arial" w:cs="Arial"/>
            <w:noProof/>
            <w:sz w:val="20"/>
            <w:szCs w:val="20"/>
          </w:rPr>
          <w:t>vcr1@psu.edu</w:t>
        </w:r>
      </w:hyperlink>
    </w:p>
    <w:p w14:paraId="0E955098" w14:textId="77777777" w:rsidR="00D36D0E" w:rsidRPr="0027077E" w:rsidRDefault="00D36D0E" w:rsidP="0070215D">
      <w:pPr>
        <w:tabs>
          <w:tab w:val="left" w:pos="270"/>
        </w:tabs>
        <w:rPr>
          <w:rStyle w:val="Hyperlink"/>
          <w:rFonts w:ascii="Arial" w:hAnsi="Arial" w:cs="Arial"/>
          <w:noProof/>
          <w:sz w:val="20"/>
          <w:szCs w:val="20"/>
        </w:rPr>
      </w:pPr>
    </w:p>
    <w:p w14:paraId="5AFE1146" w14:textId="0EC4BC61" w:rsidR="003A3042" w:rsidRPr="0027077E" w:rsidRDefault="00D36D0E" w:rsidP="00D36D0E">
      <w:pPr>
        <w:rPr>
          <w:rFonts w:ascii="Arial" w:hAnsi="Arial" w:cs="Arial"/>
          <w:b/>
          <w:noProof/>
          <w:sz w:val="16"/>
          <w:szCs w:val="16"/>
        </w:rPr>
      </w:pPr>
      <w:r w:rsidRPr="0027077E">
        <w:rPr>
          <w:rFonts w:ascii="Arial" w:hAnsi="Arial" w:cs="Arial"/>
          <w:b/>
          <w:sz w:val="20"/>
          <w:szCs w:val="20"/>
        </w:rPr>
        <w:t>School of International Affairs</w:t>
      </w:r>
      <w:r w:rsidR="000832A1" w:rsidRPr="0027077E">
        <w:rPr>
          <w:rFonts w:ascii="Arial" w:hAnsi="Arial" w:cs="Arial"/>
          <w:b/>
          <w:noProof/>
          <w:sz w:val="16"/>
          <w:szCs w:val="16"/>
        </w:rPr>
        <w:t xml:space="preserve"> </w:t>
      </w:r>
    </w:p>
    <w:p w14:paraId="2C7B7D07" w14:textId="44471706" w:rsidR="00D36D0E" w:rsidRPr="0027077E" w:rsidRDefault="00D36D0E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16"/>
          <w:szCs w:val="16"/>
        </w:rPr>
        <w:t xml:space="preserve">     </w:t>
      </w:r>
      <w:r w:rsidR="00AD6885" w:rsidRPr="0027077E">
        <w:rPr>
          <w:rFonts w:ascii="Arial" w:hAnsi="Arial" w:cs="Arial"/>
          <w:bCs w:val="0"/>
          <w:noProof/>
          <w:sz w:val="16"/>
          <w:szCs w:val="16"/>
        </w:rPr>
        <w:t xml:space="preserve"> </w:t>
      </w:r>
      <w:r w:rsidR="0090598F" w:rsidRPr="0027077E">
        <w:rPr>
          <w:rFonts w:ascii="Arial" w:hAnsi="Arial" w:cs="Arial"/>
          <w:bCs w:val="0"/>
          <w:noProof/>
          <w:sz w:val="20"/>
          <w:szCs w:val="20"/>
        </w:rPr>
        <w:t>Dennis Jett</w:t>
      </w:r>
    </w:p>
    <w:p w14:paraId="5EFA8F02" w14:textId="13093033" w:rsidR="00AD6885" w:rsidRPr="0027077E" w:rsidRDefault="00AD6885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    Professor of International Affiars</w:t>
      </w:r>
    </w:p>
    <w:p w14:paraId="628AC574" w14:textId="240ADDDE" w:rsidR="00AD6885" w:rsidRPr="0027077E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    2</w:t>
      </w:r>
      <w:r w:rsidR="00C26268" w:rsidRPr="0027077E">
        <w:rPr>
          <w:rFonts w:ascii="Arial" w:hAnsi="Arial" w:cs="Arial"/>
          <w:bCs w:val="0"/>
          <w:noProof/>
          <w:sz w:val="20"/>
          <w:szCs w:val="20"/>
        </w:rPr>
        <w:t>43</w:t>
      </w: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Lewis Katz Building</w:t>
      </w:r>
    </w:p>
    <w:p w14:paraId="34C9D176" w14:textId="514F7730" w:rsidR="005D14CD" w:rsidRPr="0027077E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    University Park, PA 16802</w:t>
      </w:r>
    </w:p>
    <w:p w14:paraId="709C3F4E" w14:textId="1C596C8E" w:rsidR="005D14CD" w:rsidRPr="0027077E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    (814) 867-2767</w:t>
      </w:r>
    </w:p>
    <w:p w14:paraId="2DA65735" w14:textId="057093F1" w:rsidR="005D14CD" w:rsidRPr="0027077E" w:rsidRDefault="005D14CD" w:rsidP="00D36D0E">
      <w:pPr>
        <w:rPr>
          <w:rFonts w:ascii="Arial" w:hAnsi="Arial" w:cs="Arial"/>
          <w:bCs w:val="0"/>
          <w:noProof/>
          <w:sz w:val="20"/>
          <w:szCs w:val="20"/>
        </w:rPr>
      </w:pPr>
      <w:r w:rsidRPr="0027077E">
        <w:rPr>
          <w:rFonts w:ascii="Arial" w:hAnsi="Arial" w:cs="Arial"/>
          <w:bCs w:val="0"/>
          <w:noProof/>
          <w:sz w:val="20"/>
          <w:szCs w:val="20"/>
        </w:rPr>
        <w:t xml:space="preserve">     </w:t>
      </w:r>
      <w:hyperlink r:id="rId48" w:history="1">
        <w:r w:rsidR="00C26268" w:rsidRPr="0027077E">
          <w:rPr>
            <w:rStyle w:val="Hyperlink"/>
            <w:rFonts w:ascii="Arial" w:hAnsi="Arial" w:cs="Arial"/>
            <w:bCs w:val="0"/>
            <w:noProof/>
            <w:sz w:val="20"/>
            <w:szCs w:val="20"/>
          </w:rPr>
          <w:t>dcj10@psu.edu</w:t>
        </w:r>
      </w:hyperlink>
    </w:p>
    <w:p w14:paraId="7770415E" w14:textId="77777777" w:rsidR="00A47C14" w:rsidRPr="0027077E" w:rsidRDefault="00A47C14">
      <w:pPr>
        <w:rPr>
          <w:rFonts w:ascii="Arial" w:hAnsi="Arial" w:cs="Arial"/>
          <w:b/>
          <w:noProof/>
          <w:sz w:val="20"/>
          <w:szCs w:val="20"/>
        </w:rPr>
      </w:pPr>
    </w:p>
    <w:p w14:paraId="5AFE1148" w14:textId="03087B56" w:rsidR="003A3042" w:rsidRPr="0027077E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Schuylkill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08010E37" w14:textId="3225C95B" w:rsidR="000E72DC" w:rsidRPr="0027077E" w:rsidRDefault="00D23862" w:rsidP="000E72DC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>Cory Scherer</w:t>
      </w:r>
      <w:r w:rsidR="000E72DC" w:rsidRPr="0027077E">
        <w:rPr>
          <w:rFonts w:ascii="Arial" w:hAnsi="Arial" w:cs="Arial"/>
          <w:noProof/>
          <w:sz w:val="20"/>
          <w:szCs w:val="20"/>
        </w:rPr>
        <w:br/>
        <w:t>Associate Professor of Psychology and</w:t>
      </w:r>
    </w:p>
    <w:p w14:paraId="5AFE1149" w14:textId="2D755859" w:rsidR="003A3042" w:rsidRPr="0027077E" w:rsidRDefault="000E72DC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ab/>
        <w:t>Assistant Director, Academic Affairs</w:t>
      </w:r>
    </w:p>
    <w:p w14:paraId="5AFE114B" w14:textId="3E3E7E16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Schuylkill</w:t>
      </w:r>
    </w:p>
    <w:p w14:paraId="5AFE114D" w14:textId="7E94304A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200 University Drive</w:t>
      </w:r>
    </w:p>
    <w:p w14:paraId="5AFE114E" w14:textId="77777777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Schuylkill Haven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7972</w:t>
      </w:r>
    </w:p>
    <w:p w14:paraId="7E730BC5" w14:textId="77777777" w:rsidR="00277D7F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570) 385-60</w:t>
      </w:r>
      <w:r w:rsidR="00C3250B" w:rsidRPr="0027077E">
        <w:rPr>
          <w:rFonts w:ascii="Arial" w:hAnsi="Arial" w:cs="Arial"/>
          <w:noProof/>
          <w:sz w:val="20"/>
          <w:szCs w:val="20"/>
        </w:rPr>
        <w:t>66</w:t>
      </w:r>
      <w:r w:rsidRPr="0027077E">
        <w:rPr>
          <w:rFonts w:ascii="Arial" w:hAnsi="Arial" w:cs="Arial"/>
          <w:sz w:val="20"/>
          <w:szCs w:val="20"/>
        </w:rPr>
        <w:t xml:space="preserve">  </w:t>
      </w:r>
    </w:p>
    <w:p w14:paraId="5AFE1150" w14:textId="2FEEFD2A" w:rsidR="003A3042" w:rsidRPr="0027077E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49" w:history="1">
        <w:r w:rsidR="000E72DC" w:rsidRPr="0027077E">
          <w:rPr>
            <w:rStyle w:val="Hyperlink"/>
            <w:rFonts w:ascii="Arial" w:hAnsi="Arial" w:cs="Arial"/>
            <w:sz w:val="20"/>
            <w:szCs w:val="20"/>
          </w:rPr>
          <w:t>cory.scherer@psu.edu</w:t>
        </w:r>
      </w:hyperlink>
    </w:p>
    <w:p w14:paraId="5AFE115B" w14:textId="28B4D1D6" w:rsidR="003A3042" w:rsidRPr="0027077E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3E63F18A" w14:textId="77777777" w:rsidR="00626136" w:rsidRDefault="00626136" w:rsidP="00CB47D8">
      <w:pPr>
        <w:rPr>
          <w:rFonts w:ascii="Arial" w:hAnsi="Arial" w:cs="Arial"/>
          <w:b/>
          <w:noProof/>
          <w:sz w:val="20"/>
          <w:szCs w:val="20"/>
        </w:rPr>
      </w:pPr>
    </w:p>
    <w:p w14:paraId="0379F8E8" w14:textId="5547CBD8" w:rsidR="00CB47D8" w:rsidRPr="0027077E" w:rsidRDefault="00CB47D8" w:rsidP="00CB47D8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lastRenderedPageBreak/>
        <w:t>Scranton Campus</w:t>
      </w:r>
    </w:p>
    <w:p w14:paraId="794E92D3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noProof/>
          <w:sz w:val="20"/>
          <w:szCs w:val="20"/>
        </w:rPr>
        <w:tab/>
        <w:t>James Hart</w:t>
      </w:r>
    </w:p>
    <w:p w14:paraId="5663B1D8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Lecturer in Communication Arts &amp; Sciences</w:t>
      </w:r>
    </w:p>
    <w:p w14:paraId="49AA9BC9" w14:textId="13B72B21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Penn State Scranton</w:t>
      </w:r>
    </w:p>
    <w:p w14:paraId="31275293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120 Ridge View Drive</w:t>
      </w:r>
    </w:p>
    <w:p w14:paraId="4C97A21A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Dunmore</w:t>
      </w:r>
      <w:r w:rsidRPr="0027077E">
        <w:rPr>
          <w:rFonts w:ascii="Arial" w:hAnsi="Arial" w:cs="Arial"/>
          <w:sz w:val="20"/>
          <w:szCs w:val="20"/>
        </w:rPr>
        <w:t xml:space="preserve">, </w:t>
      </w:r>
      <w:r w:rsidRPr="0027077E">
        <w:rPr>
          <w:rFonts w:ascii="Arial" w:hAnsi="Arial" w:cs="Arial"/>
          <w:noProof/>
          <w:sz w:val="20"/>
          <w:szCs w:val="20"/>
        </w:rPr>
        <w:t>PA</w:t>
      </w:r>
      <w:r w:rsidRPr="0027077E">
        <w:rPr>
          <w:rFonts w:ascii="Arial" w:hAnsi="Arial" w:cs="Arial"/>
          <w:sz w:val="20"/>
          <w:szCs w:val="20"/>
        </w:rPr>
        <w:t xml:space="preserve"> </w:t>
      </w:r>
      <w:r w:rsidRPr="0027077E">
        <w:rPr>
          <w:rFonts w:ascii="Arial" w:hAnsi="Arial" w:cs="Arial"/>
          <w:noProof/>
          <w:sz w:val="20"/>
          <w:szCs w:val="20"/>
        </w:rPr>
        <w:t>18512</w:t>
      </w:r>
    </w:p>
    <w:p w14:paraId="70328AF8" w14:textId="77777777" w:rsidR="00CB47D8" w:rsidRPr="0027077E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r w:rsidRPr="0027077E">
        <w:rPr>
          <w:rFonts w:ascii="Arial" w:hAnsi="Arial" w:cs="Arial"/>
          <w:noProof/>
          <w:sz w:val="20"/>
          <w:szCs w:val="20"/>
        </w:rPr>
        <w:t>(570) 963-2565</w:t>
      </w:r>
    </w:p>
    <w:p w14:paraId="5E0A4FE4" w14:textId="10196E76" w:rsidR="00CB47D8" w:rsidRPr="008C38D0" w:rsidRDefault="00CB47D8" w:rsidP="00CB47D8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27077E">
        <w:rPr>
          <w:rFonts w:ascii="Arial" w:hAnsi="Arial" w:cs="Arial"/>
          <w:sz w:val="20"/>
          <w:szCs w:val="20"/>
        </w:rPr>
        <w:tab/>
      </w:r>
      <w:hyperlink r:id="rId50" w:history="1">
        <w:r w:rsidR="00C3250B" w:rsidRPr="0027077E">
          <w:rPr>
            <w:rStyle w:val="Hyperlink"/>
            <w:rFonts w:ascii="Arial" w:hAnsi="Arial" w:cs="Arial"/>
            <w:sz w:val="20"/>
            <w:szCs w:val="20"/>
          </w:rPr>
          <w:t>jwh24</w:t>
        </w:r>
        <w:r w:rsidR="00C3250B" w:rsidRPr="0027077E">
          <w:rPr>
            <w:rStyle w:val="Hyperlink"/>
            <w:rFonts w:ascii="Arial" w:hAnsi="Arial" w:cs="Arial"/>
            <w:noProof/>
            <w:sz w:val="20"/>
            <w:szCs w:val="20"/>
          </w:rPr>
          <w:t>@psu.edu</w:t>
        </w:r>
      </w:hyperlink>
      <w:r w:rsidRPr="008C38D0">
        <w:rPr>
          <w:rFonts w:ascii="Arial" w:hAnsi="Arial" w:cs="Arial"/>
          <w:noProof/>
          <w:sz w:val="20"/>
          <w:szCs w:val="20"/>
        </w:rPr>
        <w:t xml:space="preserve"> </w:t>
      </w:r>
    </w:p>
    <w:p w14:paraId="3BE2B657" w14:textId="77777777" w:rsidR="00CB47D8" w:rsidRPr="008C38D0" w:rsidRDefault="00CB47D8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25DD0C3A" w14:textId="77777777" w:rsidR="0027077E" w:rsidRDefault="0027077E">
      <w:pPr>
        <w:rPr>
          <w:rFonts w:ascii="Arial" w:hAnsi="Arial" w:cs="Arial"/>
          <w:b/>
          <w:noProof/>
          <w:sz w:val="20"/>
          <w:szCs w:val="20"/>
          <w:highlight w:val="green"/>
        </w:rPr>
      </w:pPr>
    </w:p>
    <w:p w14:paraId="5AFE115C" w14:textId="2D8A1890" w:rsidR="003A3042" w:rsidRPr="008C38D0" w:rsidRDefault="003A3042">
      <w:pPr>
        <w:rPr>
          <w:rFonts w:ascii="Arial" w:hAnsi="Arial" w:cs="Arial"/>
          <w:b/>
          <w:sz w:val="20"/>
          <w:szCs w:val="20"/>
        </w:rPr>
      </w:pPr>
      <w:r w:rsidRPr="0027077E">
        <w:rPr>
          <w:rFonts w:ascii="Arial" w:hAnsi="Arial" w:cs="Arial"/>
          <w:b/>
          <w:noProof/>
          <w:sz w:val="20"/>
          <w:szCs w:val="20"/>
        </w:rPr>
        <w:t>Shenango</w:t>
      </w:r>
      <w:r w:rsidR="00CB47D8" w:rsidRPr="0027077E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15D" w14:textId="3D1DFE27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="005257CE">
        <w:rPr>
          <w:rFonts w:ascii="Arial" w:hAnsi="Arial" w:cs="Arial"/>
          <w:noProof/>
          <w:sz w:val="20"/>
          <w:szCs w:val="20"/>
        </w:rPr>
        <w:t>Maureen Dunn</w:t>
      </w:r>
    </w:p>
    <w:p w14:paraId="5AFE115E" w14:textId="20D5CCC2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="005257CE">
        <w:rPr>
          <w:rFonts w:ascii="Arial" w:hAnsi="Arial" w:cs="Arial"/>
          <w:sz w:val="20"/>
          <w:szCs w:val="20"/>
        </w:rPr>
        <w:t>Assistant Teaching Professor</w:t>
      </w:r>
    </w:p>
    <w:p w14:paraId="5AFE115F" w14:textId="77777777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Penn State Shenango</w:t>
      </w:r>
    </w:p>
    <w:p w14:paraId="5AFE1161" w14:textId="49576D24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147 Shenango Avenue</w:t>
      </w:r>
    </w:p>
    <w:p w14:paraId="5AFE1162" w14:textId="77777777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Sharon</w:t>
      </w:r>
      <w:r w:rsidRPr="008C38D0">
        <w:rPr>
          <w:rFonts w:ascii="Arial" w:hAnsi="Arial" w:cs="Arial"/>
          <w:sz w:val="20"/>
          <w:szCs w:val="20"/>
        </w:rPr>
        <w:t xml:space="preserve">, </w:t>
      </w:r>
      <w:r w:rsidRPr="008C38D0">
        <w:rPr>
          <w:rFonts w:ascii="Arial" w:hAnsi="Arial" w:cs="Arial"/>
          <w:noProof/>
          <w:sz w:val="20"/>
          <w:szCs w:val="20"/>
        </w:rPr>
        <w:t>PA</w:t>
      </w:r>
      <w:r w:rsidRPr="008C38D0">
        <w:rPr>
          <w:rFonts w:ascii="Arial" w:hAnsi="Arial" w:cs="Arial"/>
          <w:sz w:val="20"/>
          <w:szCs w:val="20"/>
        </w:rPr>
        <w:t xml:space="preserve"> </w:t>
      </w:r>
      <w:r w:rsidRPr="008C38D0">
        <w:rPr>
          <w:rFonts w:ascii="Arial" w:hAnsi="Arial" w:cs="Arial"/>
          <w:noProof/>
          <w:sz w:val="20"/>
          <w:szCs w:val="20"/>
        </w:rPr>
        <w:t>16146</w:t>
      </w:r>
    </w:p>
    <w:p w14:paraId="5AFE1163" w14:textId="3D9049E3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r w:rsidRPr="008C38D0">
        <w:rPr>
          <w:rFonts w:ascii="Arial" w:hAnsi="Arial" w:cs="Arial"/>
          <w:noProof/>
          <w:sz w:val="20"/>
          <w:szCs w:val="20"/>
        </w:rPr>
        <w:t>(724) 983-2</w:t>
      </w:r>
      <w:r w:rsidR="00A920E2">
        <w:rPr>
          <w:rFonts w:ascii="Arial" w:hAnsi="Arial" w:cs="Arial"/>
          <w:noProof/>
          <w:sz w:val="20"/>
          <w:szCs w:val="20"/>
        </w:rPr>
        <w:t>825</w:t>
      </w:r>
      <w:r w:rsidRPr="008C38D0">
        <w:rPr>
          <w:rFonts w:ascii="Arial" w:hAnsi="Arial" w:cs="Arial"/>
          <w:sz w:val="20"/>
          <w:szCs w:val="20"/>
        </w:rPr>
        <w:t xml:space="preserve">  </w:t>
      </w:r>
    </w:p>
    <w:p w14:paraId="5AFE1164" w14:textId="48DB30DB" w:rsidR="003A3042" w:rsidRPr="008C38D0" w:rsidRDefault="003A3042" w:rsidP="0070215D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C38D0">
        <w:rPr>
          <w:rFonts w:ascii="Arial" w:hAnsi="Arial" w:cs="Arial"/>
          <w:sz w:val="20"/>
          <w:szCs w:val="20"/>
        </w:rPr>
        <w:tab/>
      </w:r>
      <w:hyperlink r:id="rId51" w:history="1">
        <w:r w:rsidR="00A920E2" w:rsidRPr="00DD2A18">
          <w:rPr>
            <w:rStyle w:val="Hyperlink"/>
            <w:rFonts w:ascii="Arial" w:hAnsi="Arial" w:cs="Arial"/>
            <w:noProof/>
            <w:sz w:val="20"/>
            <w:szCs w:val="20"/>
          </w:rPr>
          <w:t>mjd186@psu.edu</w:t>
        </w:r>
      </w:hyperlink>
      <w:r w:rsidR="004911DA" w:rsidRPr="008C38D0">
        <w:rPr>
          <w:rFonts w:ascii="Arial" w:hAnsi="Arial" w:cs="Arial"/>
          <w:noProof/>
          <w:sz w:val="20"/>
          <w:szCs w:val="20"/>
        </w:rPr>
        <w:t xml:space="preserve"> </w:t>
      </w:r>
    </w:p>
    <w:p w14:paraId="5AFE1165" w14:textId="0B001BA8" w:rsidR="003A3042" w:rsidRPr="008C38D0" w:rsidRDefault="003A304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62054B5E" w14:textId="5D7357DA" w:rsidR="00CB47D8" w:rsidRPr="003A31B0" w:rsidRDefault="00CB47D8" w:rsidP="00CB47D8">
      <w:pPr>
        <w:rPr>
          <w:rFonts w:ascii="Arial" w:hAnsi="Arial" w:cs="Arial"/>
          <w:b/>
          <w:sz w:val="20"/>
          <w:szCs w:val="20"/>
        </w:rPr>
      </w:pPr>
      <w:r w:rsidRPr="003A31B0">
        <w:rPr>
          <w:rFonts w:ascii="Arial" w:hAnsi="Arial" w:cs="Arial"/>
          <w:b/>
          <w:noProof/>
          <w:sz w:val="20"/>
          <w:szCs w:val="20"/>
        </w:rPr>
        <w:t>Smeal College of Business</w:t>
      </w:r>
    </w:p>
    <w:p w14:paraId="639B52BF" w14:textId="5EB4910F" w:rsidR="003B4A8A" w:rsidRPr="003A31B0" w:rsidRDefault="003B4A8A" w:rsidP="003B4A8A">
      <w:pPr>
        <w:tabs>
          <w:tab w:val="left" w:pos="270"/>
        </w:tabs>
        <w:ind w:left="270"/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>Tony M. Kwasnica</w:t>
      </w:r>
      <w:r w:rsidRPr="003A31B0">
        <w:rPr>
          <w:rFonts w:ascii="Arial" w:hAnsi="Arial" w:cs="Arial"/>
          <w:noProof/>
          <w:sz w:val="20"/>
          <w:szCs w:val="20"/>
        </w:rPr>
        <w:br/>
        <w:t>Professor, Director of Laboratory for Economics Management and Auctions</w:t>
      </w:r>
      <w:r w:rsidRPr="003A31B0">
        <w:rPr>
          <w:rFonts w:ascii="Arial" w:hAnsi="Arial" w:cs="Arial"/>
          <w:noProof/>
          <w:sz w:val="20"/>
          <w:szCs w:val="20"/>
        </w:rPr>
        <w:br/>
        <w:t>Risk Management Department</w:t>
      </w:r>
    </w:p>
    <w:p w14:paraId="0192B5DE" w14:textId="58C25116" w:rsidR="00CB47D8" w:rsidRPr="003A31B0" w:rsidRDefault="003B4A8A" w:rsidP="003B4A8A">
      <w:pPr>
        <w:tabs>
          <w:tab w:val="left" w:pos="270"/>
        </w:tabs>
        <w:ind w:left="270"/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>Smeal College of Business</w:t>
      </w:r>
      <w:r w:rsidRPr="003A31B0">
        <w:rPr>
          <w:rFonts w:ascii="Arial" w:hAnsi="Arial" w:cs="Arial"/>
          <w:noProof/>
          <w:sz w:val="20"/>
          <w:szCs w:val="20"/>
        </w:rPr>
        <w:br/>
        <w:t>332 Business Building</w:t>
      </w:r>
      <w:r w:rsidRPr="003A31B0">
        <w:rPr>
          <w:rFonts w:ascii="Arial" w:hAnsi="Arial" w:cs="Arial"/>
          <w:noProof/>
          <w:sz w:val="20"/>
          <w:szCs w:val="20"/>
        </w:rPr>
        <w:br/>
        <w:t>814-863-0542</w:t>
      </w:r>
      <w:r w:rsidRPr="003A31B0">
        <w:rPr>
          <w:rFonts w:ascii="Arial" w:hAnsi="Arial" w:cs="Arial"/>
          <w:noProof/>
          <w:sz w:val="20"/>
          <w:szCs w:val="20"/>
        </w:rPr>
        <w:br/>
      </w:r>
      <w:hyperlink r:id="rId52" w:history="1">
        <w:r w:rsidRPr="003A31B0">
          <w:rPr>
            <w:rStyle w:val="Hyperlink"/>
            <w:rFonts w:ascii="Arial" w:hAnsi="Arial" w:cs="Arial"/>
            <w:noProof/>
            <w:sz w:val="20"/>
            <w:szCs w:val="20"/>
          </w:rPr>
          <w:t>amk17@psu.edu</w:t>
        </w:r>
      </w:hyperlink>
    </w:p>
    <w:p w14:paraId="62940404" w14:textId="636AF334" w:rsidR="00341082" w:rsidRPr="003A31B0" w:rsidRDefault="00341082" w:rsidP="0070215D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p w14:paraId="5AFE1166" w14:textId="77777777" w:rsidR="003A3042" w:rsidRPr="003A31B0" w:rsidRDefault="003A3042">
      <w:pPr>
        <w:rPr>
          <w:rFonts w:ascii="Arial" w:hAnsi="Arial" w:cs="Arial"/>
          <w:b/>
          <w:sz w:val="20"/>
          <w:szCs w:val="20"/>
        </w:rPr>
      </w:pPr>
      <w:r w:rsidRPr="003A31B0">
        <w:rPr>
          <w:rFonts w:ascii="Arial" w:hAnsi="Arial" w:cs="Arial"/>
          <w:b/>
          <w:noProof/>
          <w:sz w:val="20"/>
          <w:szCs w:val="20"/>
        </w:rPr>
        <w:t>University Libraries</w:t>
      </w:r>
    </w:p>
    <w:p w14:paraId="5AFE1167" w14:textId="2E05578A" w:rsidR="00B17C12" w:rsidRPr="003A31B0" w:rsidRDefault="008E4EAE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B17C12" w:rsidRPr="003A31B0">
        <w:rPr>
          <w:rFonts w:ascii="Arial" w:hAnsi="Arial" w:cs="Arial"/>
          <w:noProof/>
          <w:sz w:val="20"/>
          <w:szCs w:val="20"/>
        </w:rPr>
        <w:t>Helen F. Smith</w:t>
      </w:r>
    </w:p>
    <w:p w14:paraId="5AFE1168" w14:textId="1DFC0740" w:rsidR="00B17C12" w:rsidRPr="003A31B0" w:rsidRDefault="008E4EAE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B17C12" w:rsidRPr="003A31B0">
        <w:rPr>
          <w:rFonts w:ascii="Arial" w:hAnsi="Arial" w:cs="Arial"/>
          <w:noProof/>
          <w:sz w:val="20"/>
          <w:szCs w:val="20"/>
        </w:rPr>
        <w:t xml:space="preserve">Agricultural Sciences Librarian </w:t>
      </w:r>
    </w:p>
    <w:p w14:paraId="5AFE1169" w14:textId="68AEEBFA" w:rsidR="00B17C12" w:rsidRPr="003A31B0" w:rsidRDefault="008E4EAE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B17C12" w:rsidRPr="003A31B0">
        <w:rPr>
          <w:rFonts w:ascii="Arial" w:hAnsi="Arial" w:cs="Arial"/>
          <w:noProof/>
          <w:sz w:val="20"/>
          <w:szCs w:val="20"/>
        </w:rPr>
        <w:t xml:space="preserve">408 Paterno Library </w:t>
      </w:r>
    </w:p>
    <w:p w14:paraId="5AFE116A" w14:textId="468FCCD9" w:rsidR="00B17C12" w:rsidRPr="003A31B0" w:rsidRDefault="008E4EAE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B17C12" w:rsidRPr="003A31B0">
        <w:rPr>
          <w:rFonts w:ascii="Arial" w:hAnsi="Arial" w:cs="Arial"/>
          <w:noProof/>
          <w:sz w:val="20"/>
          <w:szCs w:val="20"/>
        </w:rPr>
        <w:t>University Park, PA 16802</w:t>
      </w:r>
    </w:p>
    <w:p w14:paraId="15B278E0" w14:textId="3CB1298F" w:rsidR="004911DA" w:rsidRPr="003A31B0" w:rsidRDefault="004911DA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  <w:t>(814) 865-3706</w:t>
      </w:r>
    </w:p>
    <w:p w14:paraId="5AFE116B" w14:textId="47D17059" w:rsidR="00B17C12" w:rsidRPr="003A31B0" w:rsidRDefault="008E4EAE" w:rsidP="005A4024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hyperlink r:id="rId53" w:history="1">
        <w:r w:rsidR="00B17C12" w:rsidRPr="003A31B0">
          <w:rPr>
            <w:rStyle w:val="Hyperlink"/>
            <w:rFonts w:ascii="Arial" w:hAnsi="Arial" w:cs="Arial"/>
            <w:noProof/>
            <w:sz w:val="20"/>
            <w:szCs w:val="20"/>
          </w:rPr>
          <w:t>hfs1@psu.edu</w:t>
        </w:r>
      </w:hyperlink>
      <w:r w:rsidR="00B17C12" w:rsidRPr="003A31B0">
        <w:rPr>
          <w:rFonts w:ascii="Arial" w:hAnsi="Arial" w:cs="Arial"/>
          <w:noProof/>
          <w:sz w:val="20"/>
          <w:szCs w:val="20"/>
        </w:rPr>
        <w:t xml:space="preserve"> </w:t>
      </w:r>
    </w:p>
    <w:p w14:paraId="740390A8" w14:textId="77777777" w:rsidR="004911DA" w:rsidRPr="003A31B0" w:rsidRDefault="004911DA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</w:p>
    <w:p w14:paraId="5AFE116E" w14:textId="3D2FF62A" w:rsidR="005A4024" w:rsidRPr="003A31B0" w:rsidRDefault="00B17C12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3A31B0">
        <w:rPr>
          <w:rFonts w:ascii="Arial" w:eastAsia="Times New Roman" w:hAnsi="Arial" w:cs="Arial"/>
          <w:color w:val="000000"/>
          <w:sz w:val="20"/>
          <w:szCs w:val="20"/>
        </w:rPr>
        <w:t>Anne C. Behler</w:t>
      </w:r>
      <w:r w:rsidR="0098250C" w:rsidRPr="003A31B0">
        <w:rPr>
          <w:rFonts w:ascii="Arial" w:eastAsia="Times New Roman" w:hAnsi="Arial" w:cs="Arial"/>
          <w:color w:val="000000"/>
          <w:sz w:val="20"/>
          <w:szCs w:val="20"/>
        </w:rPr>
        <w:t xml:space="preserve"> (Alternate)</w:t>
      </w:r>
    </w:p>
    <w:p w14:paraId="5AFE116F" w14:textId="77777777" w:rsidR="00B17C12" w:rsidRPr="003A31B0" w:rsidRDefault="00B17C12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3A31B0">
        <w:rPr>
          <w:rFonts w:ascii="Arial" w:eastAsia="Times New Roman" w:hAnsi="Arial" w:cs="Arial"/>
          <w:color w:val="000000"/>
          <w:sz w:val="20"/>
          <w:szCs w:val="20"/>
        </w:rPr>
        <w:t>Information Literacy Librarian</w:t>
      </w:r>
    </w:p>
    <w:p w14:paraId="5AFE1170" w14:textId="77777777" w:rsidR="00B17C12" w:rsidRPr="003A31B0" w:rsidRDefault="00B17C12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3A31B0">
        <w:rPr>
          <w:rFonts w:ascii="Arial" w:eastAsia="Times New Roman" w:hAnsi="Arial" w:cs="Arial"/>
          <w:color w:val="000000"/>
          <w:sz w:val="20"/>
          <w:szCs w:val="20"/>
        </w:rPr>
        <w:t>502D Paterno Library</w:t>
      </w:r>
    </w:p>
    <w:p w14:paraId="5AFE1171" w14:textId="2E1B6029" w:rsidR="00B17C12" w:rsidRPr="003A31B0" w:rsidRDefault="00B17C12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3A31B0">
        <w:rPr>
          <w:rFonts w:ascii="Arial" w:eastAsia="Times New Roman" w:hAnsi="Arial" w:cs="Arial"/>
          <w:color w:val="000000"/>
          <w:sz w:val="20"/>
          <w:szCs w:val="20"/>
        </w:rPr>
        <w:t>University Park, PA 16802</w:t>
      </w:r>
    </w:p>
    <w:p w14:paraId="6B44DAD6" w14:textId="139A8E59" w:rsidR="00C454A4" w:rsidRPr="003A31B0" w:rsidRDefault="00C454A4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r w:rsidRPr="003A31B0">
        <w:rPr>
          <w:rFonts w:ascii="Arial" w:eastAsia="Times New Roman" w:hAnsi="Arial" w:cs="Arial"/>
          <w:color w:val="000000"/>
          <w:sz w:val="20"/>
          <w:szCs w:val="20"/>
        </w:rPr>
        <w:t>(814) 863-3832</w:t>
      </w:r>
    </w:p>
    <w:p w14:paraId="5AFE1172" w14:textId="2B539A6A" w:rsidR="00B17C12" w:rsidRPr="003A31B0" w:rsidRDefault="00626136" w:rsidP="008E4EAE">
      <w:pPr>
        <w:ind w:firstLine="270"/>
        <w:rPr>
          <w:rFonts w:ascii="Arial" w:eastAsia="Times New Roman" w:hAnsi="Arial" w:cs="Arial"/>
          <w:color w:val="000000"/>
          <w:sz w:val="20"/>
          <w:szCs w:val="20"/>
        </w:rPr>
      </w:pPr>
      <w:hyperlink r:id="rId54" w:history="1">
        <w:r w:rsidR="00B17C12" w:rsidRPr="003A31B0">
          <w:rPr>
            <w:rStyle w:val="Hyperlink"/>
            <w:rFonts w:ascii="Arial" w:eastAsia="Times New Roman" w:hAnsi="Arial" w:cs="Arial"/>
            <w:sz w:val="20"/>
            <w:szCs w:val="20"/>
          </w:rPr>
          <w:t>acb10@psu.edu</w:t>
        </w:r>
      </w:hyperlink>
    </w:p>
    <w:p w14:paraId="38112E12" w14:textId="77777777" w:rsidR="00A920E2" w:rsidRPr="003A31B0" w:rsidRDefault="00A920E2">
      <w:pPr>
        <w:rPr>
          <w:rFonts w:ascii="Arial" w:hAnsi="Arial" w:cs="Arial"/>
          <w:b/>
          <w:noProof/>
          <w:sz w:val="20"/>
          <w:szCs w:val="20"/>
        </w:rPr>
      </w:pPr>
    </w:p>
    <w:p w14:paraId="5AFE1177" w14:textId="4C857CCA" w:rsidR="003A3042" w:rsidRPr="003A31B0" w:rsidRDefault="003A3042">
      <w:pPr>
        <w:rPr>
          <w:rFonts w:ascii="Arial" w:hAnsi="Arial" w:cs="Arial"/>
          <w:b/>
          <w:sz w:val="20"/>
          <w:szCs w:val="20"/>
        </w:rPr>
      </w:pPr>
      <w:r w:rsidRPr="003A31B0">
        <w:rPr>
          <w:rFonts w:ascii="Arial" w:hAnsi="Arial" w:cs="Arial"/>
          <w:b/>
          <w:noProof/>
          <w:sz w:val="20"/>
          <w:szCs w:val="20"/>
        </w:rPr>
        <w:t>Wilkes-Barre</w:t>
      </w:r>
      <w:r w:rsidR="00CB47D8" w:rsidRPr="003A31B0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0DB99A32" w14:textId="77777777" w:rsidR="005B4C05" w:rsidRPr="003A31B0" w:rsidRDefault="003A3042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="005B4C05" w:rsidRPr="003A31B0">
        <w:rPr>
          <w:rFonts w:ascii="Arial" w:hAnsi="Arial" w:cs="Arial"/>
          <w:noProof/>
          <w:sz w:val="20"/>
          <w:szCs w:val="20"/>
        </w:rPr>
        <w:t>Anson Carter</w:t>
      </w:r>
    </w:p>
    <w:p w14:paraId="245D24C4" w14:textId="7777777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Pr="003A31B0">
        <w:rPr>
          <w:rFonts w:ascii="Arial" w:hAnsi="Arial" w:cs="Arial"/>
          <w:noProof/>
          <w:sz w:val="20"/>
          <w:szCs w:val="20"/>
        </w:rPr>
        <w:t>Lecturer in Mathematics</w:t>
      </w:r>
    </w:p>
    <w:p w14:paraId="24583A50" w14:textId="7777777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Pr="003A31B0">
        <w:rPr>
          <w:rFonts w:ascii="Arial" w:hAnsi="Arial" w:cs="Arial"/>
          <w:noProof/>
          <w:sz w:val="20"/>
          <w:szCs w:val="20"/>
        </w:rPr>
        <w:t>Penn State Wilkes-Barre</w:t>
      </w:r>
    </w:p>
    <w:p w14:paraId="67C1D0FF" w14:textId="7777777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Pr="003A31B0">
        <w:rPr>
          <w:rFonts w:ascii="Arial" w:hAnsi="Arial" w:cs="Arial"/>
          <w:noProof/>
          <w:sz w:val="20"/>
          <w:szCs w:val="20"/>
        </w:rPr>
        <w:t>44 University Drive</w:t>
      </w:r>
    </w:p>
    <w:p w14:paraId="117BC0D9" w14:textId="7777777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Pr="003A31B0">
        <w:rPr>
          <w:rFonts w:ascii="Arial" w:hAnsi="Arial" w:cs="Arial"/>
          <w:noProof/>
          <w:sz w:val="20"/>
          <w:szCs w:val="20"/>
        </w:rPr>
        <w:t>Dallas</w:t>
      </w:r>
      <w:r w:rsidRPr="003A31B0">
        <w:rPr>
          <w:rFonts w:ascii="Arial" w:hAnsi="Arial" w:cs="Arial"/>
          <w:sz w:val="20"/>
          <w:szCs w:val="20"/>
        </w:rPr>
        <w:t xml:space="preserve">, </w:t>
      </w:r>
      <w:r w:rsidRPr="003A31B0">
        <w:rPr>
          <w:rFonts w:ascii="Arial" w:hAnsi="Arial" w:cs="Arial"/>
          <w:noProof/>
          <w:sz w:val="20"/>
          <w:szCs w:val="20"/>
        </w:rPr>
        <w:t>PA</w:t>
      </w:r>
      <w:r w:rsidRPr="003A31B0">
        <w:rPr>
          <w:rFonts w:ascii="Arial" w:hAnsi="Arial" w:cs="Arial"/>
          <w:sz w:val="20"/>
          <w:szCs w:val="20"/>
        </w:rPr>
        <w:t xml:space="preserve"> </w:t>
      </w:r>
      <w:r w:rsidRPr="003A31B0">
        <w:rPr>
          <w:rFonts w:ascii="Arial" w:hAnsi="Arial" w:cs="Arial"/>
          <w:noProof/>
          <w:sz w:val="20"/>
          <w:szCs w:val="20"/>
        </w:rPr>
        <w:t>18612</w:t>
      </w:r>
    </w:p>
    <w:p w14:paraId="53A2021F" w14:textId="7777777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r w:rsidRPr="003A31B0">
        <w:rPr>
          <w:rFonts w:ascii="Arial" w:hAnsi="Arial" w:cs="Arial"/>
          <w:noProof/>
          <w:sz w:val="20"/>
          <w:szCs w:val="20"/>
        </w:rPr>
        <w:t>(570) 675-9138</w:t>
      </w:r>
      <w:r w:rsidRPr="003A31B0">
        <w:rPr>
          <w:rFonts w:ascii="Arial" w:hAnsi="Arial" w:cs="Arial"/>
          <w:sz w:val="20"/>
          <w:szCs w:val="20"/>
        </w:rPr>
        <w:t xml:space="preserve">  </w:t>
      </w:r>
    </w:p>
    <w:p w14:paraId="5AFE1178" w14:textId="395F4647" w:rsidR="005B4C05" w:rsidRPr="003A31B0" w:rsidRDefault="005B4C05" w:rsidP="005B4C05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sz w:val="20"/>
          <w:szCs w:val="20"/>
        </w:rPr>
        <w:tab/>
      </w:r>
      <w:hyperlink r:id="rId55" w:history="1">
        <w:r w:rsidR="00E54BAE" w:rsidRPr="003A31B0">
          <w:rPr>
            <w:rStyle w:val="Hyperlink"/>
            <w:rFonts w:ascii="Arial" w:hAnsi="Arial" w:cs="Arial"/>
            <w:noProof/>
            <w:sz w:val="20"/>
            <w:szCs w:val="20"/>
          </w:rPr>
          <w:t>adc15@psu.edu</w:t>
        </w:r>
      </w:hyperlink>
      <w:r w:rsidR="00E54BAE" w:rsidRPr="003A31B0">
        <w:rPr>
          <w:rFonts w:ascii="Arial" w:hAnsi="Arial" w:cs="Arial"/>
          <w:noProof/>
          <w:sz w:val="20"/>
          <w:szCs w:val="20"/>
        </w:rPr>
        <w:t xml:space="preserve"> </w:t>
      </w:r>
    </w:p>
    <w:p w14:paraId="1B063913" w14:textId="77777777" w:rsidR="00BD79D7" w:rsidRPr="003A31B0" w:rsidRDefault="00BD79D7">
      <w:pPr>
        <w:rPr>
          <w:rFonts w:ascii="Arial" w:hAnsi="Arial" w:cs="Arial"/>
          <w:b/>
          <w:noProof/>
          <w:sz w:val="20"/>
          <w:szCs w:val="20"/>
        </w:rPr>
      </w:pPr>
    </w:p>
    <w:p w14:paraId="437137C8" w14:textId="77777777" w:rsidR="00626136" w:rsidRDefault="00626136">
      <w:pPr>
        <w:rPr>
          <w:rFonts w:ascii="Arial" w:hAnsi="Arial" w:cs="Arial"/>
          <w:b/>
          <w:noProof/>
          <w:sz w:val="20"/>
          <w:szCs w:val="20"/>
        </w:rPr>
      </w:pPr>
    </w:p>
    <w:p w14:paraId="5AFE118A" w14:textId="337FA888" w:rsidR="003A3042" w:rsidRPr="003A31B0" w:rsidRDefault="003A3042">
      <w:pPr>
        <w:rPr>
          <w:rFonts w:ascii="Arial" w:hAnsi="Arial" w:cs="Arial"/>
          <w:b/>
          <w:sz w:val="20"/>
          <w:szCs w:val="20"/>
        </w:rPr>
      </w:pPr>
      <w:r w:rsidRPr="003A31B0">
        <w:rPr>
          <w:rFonts w:ascii="Arial" w:hAnsi="Arial" w:cs="Arial"/>
          <w:b/>
          <w:noProof/>
          <w:sz w:val="20"/>
          <w:szCs w:val="20"/>
        </w:rPr>
        <w:t>York</w:t>
      </w:r>
      <w:r w:rsidR="00CB47D8" w:rsidRPr="003A31B0">
        <w:rPr>
          <w:rFonts w:ascii="Arial" w:hAnsi="Arial" w:cs="Arial"/>
          <w:b/>
          <w:noProof/>
          <w:sz w:val="20"/>
          <w:szCs w:val="20"/>
        </w:rPr>
        <w:t xml:space="preserve"> Campus</w:t>
      </w:r>
    </w:p>
    <w:p w14:paraId="5AFE118B" w14:textId="1BDC6D44" w:rsidR="009330EF" w:rsidRPr="003A31B0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9330EF" w:rsidRPr="003A31B0">
        <w:rPr>
          <w:rFonts w:ascii="Arial" w:hAnsi="Arial" w:cs="Arial"/>
          <w:noProof/>
          <w:sz w:val="20"/>
          <w:szCs w:val="20"/>
        </w:rPr>
        <w:t>Joan Smeltzer</w:t>
      </w:r>
    </w:p>
    <w:p w14:paraId="5B2A7B86" w14:textId="77777777" w:rsidR="00221E3E" w:rsidRPr="003A31B0" w:rsidRDefault="004C49FA" w:rsidP="009330EF">
      <w:pPr>
        <w:tabs>
          <w:tab w:val="left" w:pos="270"/>
        </w:tabs>
        <w:rPr>
          <w:rFonts w:ascii="Arial" w:hAnsi="Arial" w:cs="Arial"/>
          <w:noProof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221E3E" w:rsidRPr="003A31B0">
        <w:rPr>
          <w:rFonts w:ascii="Arial" w:hAnsi="Arial" w:cs="Arial"/>
          <w:noProof/>
          <w:sz w:val="20"/>
          <w:szCs w:val="20"/>
        </w:rPr>
        <w:t xml:space="preserve">Assistant Teaching Professor </w:t>
      </w:r>
    </w:p>
    <w:p w14:paraId="5AFE118C" w14:textId="0FD14722" w:rsidR="009330EF" w:rsidRPr="003A31B0" w:rsidRDefault="00221E3E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 xml:space="preserve">     of</w:t>
      </w:r>
      <w:r w:rsidR="009330EF" w:rsidRPr="003A31B0">
        <w:rPr>
          <w:rFonts w:ascii="Arial" w:hAnsi="Arial" w:cs="Arial"/>
          <w:noProof/>
          <w:sz w:val="20"/>
          <w:szCs w:val="20"/>
        </w:rPr>
        <w:t xml:space="preserve"> Mathematics</w:t>
      </w:r>
    </w:p>
    <w:p w14:paraId="5AFE118D" w14:textId="47CCDF20" w:rsidR="009330EF" w:rsidRPr="003A31B0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9330EF" w:rsidRPr="003A31B0">
        <w:rPr>
          <w:rFonts w:ascii="Arial" w:hAnsi="Arial" w:cs="Arial"/>
          <w:noProof/>
          <w:sz w:val="20"/>
          <w:szCs w:val="20"/>
        </w:rPr>
        <w:t>Penn State York</w:t>
      </w:r>
    </w:p>
    <w:p w14:paraId="5AFE118E" w14:textId="7258BD49" w:rsidR="009330EF" w:rsidRPr="003A31B0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2623C2" w:rsidRPr="003A31B0">
        <w:rPr>
          <w:rFonts w:ascii="Arial" w:hAnsi="Arial" w:cs="Arial"/>
          <w:noProof/>
          <w:sz w:val="20"/>
          <w:szCs w:val="20"/>
        </w:rPr>
        <w:t>1</w:t>
      </w:r>
      <w:r w:rsidR="009330EF" w:rsidRPr="003A31B0">
        <w:rPr>
          <w:rFonts w:ascii="Arial" w:hAnsi="Arial" w:cs="Arial"/>
          <w:noProof/>
          <w:sz w:val="20"/>
          <w:szCs w:val="20"/>
        </w:rPr>
        <w:t>031 Edgecomb Avenue</w:t>
      </w:r>
    </w:p>
    <w:p w14:paraId="5AFE118F" w14:textId="0F363DE8" w:rsidR="009330EF" w:rsidRPr="008B5BA3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3A31B0">
        <w:rPr>
          <w:rFonts w:ascii="Arial" w:hAnsi="Arial" w:cs="Arial"/>
          <w:noProof/>
          <w:sz w:val="20"/>
          <w:szCs w:val="20"/>
        </w:rPr>
        <w:tab/>
      </w:r>
      <w:r w:rsidR="009330EF" w:rsidRPr="003A31B0">
        <w:rPr>
          <w:rFonts w:ascii="Arial" w:hAnsi="Arial" w:cs="Arial"/>
          <w:noProof/>
          <w:sz w:val="20"/>
          <w:szCs w:val="20"/>
        </w:rPr>
        <w:t>York</w:t>
      </w:r>
      <w:r w:rsidR="009330EF" w:rsidRPr="003A31B0">
        <w:rPr>
          <w:rFonts w:ascii="Arial" w:hAnsi="Arial" w:cs="Arial"/>
          <w:sz w:val="20"/>
          <w:szCs w:val="20"/>
        </w:rPr>
        <w:t xml:space="preserve">, </w:t>
      </w:r>
      <w:r w:rsidR="009330EF" w:rsidRPr="003A31B0">
        <w:rPr>
          <w:rFonts w:ascii="Arial" w:hAnsi="Arial" w:cs="Arial"/>
          <w:noProof/>
          <w:sz w:val="20"/>
          <w:szCs w:val="20"/>
        </w:rPr>
        <w:t>PA</w:t>
      </w:r>
      <w:r w:rsidR="009330EF" w:rsidRPr="003A31B0">
        <w:rPr>
          <w:rFonts w:ascii="Arial" w:hAnsi="Arial" w:cs="Arial"/>
          <w:sz w:val="20"/>
          <w:szCs w:val="20"/>
        </w:rPr>
        <w:t xml:space="preserve"> </w:t>
      </w:r>
      <w:r w:rsidR="009330EF" w:rsidRPr="003A31B0">
        <w:rPr>
          <w:rFonts w:ascii="Arial" w:hAnsi="Arial" w:cs="Arial"/>
          <w:noProof/>
          <w:sz w:val="20"/>
          <w:szCs w:val="20"/>
        </w:rPr>
        <w:t>17403</w:t>
      </w:r>
    </w:p>
    <w:p w14:paraId="5AFE1190" w14:textId="2EF1B1FE" w:rsidR="009330EF" w:rsidRPr="008B5BA3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B5BA3">
        <w:rPr>
          <w:rFonts w:ascii="Arial" w:hAnsi="Arial" w:cs="Arial"/>
          <w:noProof/>
          <w:sz w:val="20"/>
          <w:szCs w:val="20"/>
        </w:rPr>
        <w:tab/>
      </w:r>
      <w:r w:rsidR="009330EF" w:rsidRPr="008B5BA3">
        <w:rPr>
          <w:rFonts w:ascii="Arial" w:hAnsi="Arial" w:cs="Arial"/>
          <w:noProof/>
          <w:sz w:val="20"/>
          <w:szCs w:val="20"/>
        </w:rPr>
        <w:t>(717) 771-4117</w:t>
      </w:r>
      <w:r w:rsidR="009330EF" w:rsidRPr="008B5BA3">
        <w:rPr>
          <w:rFonts w:ascii="Arial" w:hAnsi="Arial" w:cs="Arial"/>
          <w:sz w:val="20"/>
          <w:szCs w:val="20"/>
        </w:rPr>
        <w:t xml:space="preserve">  </w:t>
      </w:r>
    </w:p>
    <w:p w14:paraId="5AFE1191" w14:textId="11C05EBB" w:rsidR="009330EF" w:rsidRPr="008B5BA3" w:rsidRDefault="004C49FA" w:rsidP="009330EF">
      <w:pPr>
        <w:tabs>
          <w:tab w:val="left" w:pos="270"/>
        </w:tabs>
        <w:rPr>
          <w:rFonts w:ascii="Arial" w:hAnsi="Arial" w:cs="Arial"/>
          <w:sz w:val="20"/>
          <w:szCs w:val="20"/>
        </w:rPr>
      </w:pPr>
      <w:r w:rsidRPr="008B5BA3">
        <w:rPr>
          <w:rFonts w:ascii="Arial" w:hAnsi="Arial" w:cs="Arial"/>
          <w:noProof/>
          <w:sz w:val="20"/>
          <w:szCs w:val="20"/>
        </w:rPr>
        <w:tab/>
      </w:r>
      <w:hyperlink r:id="rId56" w:history="1">
        <w:r w:rsidR="001A3048" w:rsidRPr="00FF3734">
          <w:rPr>
            <w:rStyle w:val="Hyperlink"/>
            <w:rFonts w:ascii="Arial" w:hAnsi="Arial" w:cs="Arial"/>
            <w:noProof/>
            <w:sz w:val="20"/>
            <w:szCs w:val="20"/>
          </w:rPr>
          <w:t>jhs7@psu.edu</w:t>
        </w:r>
      </w:hyperlink>
      <w:r w:rsidR="004911DA" w:rsidRPr="008B5BA3">
        <w:rPr>
          <w:rFonts w:ascii="Arial" w:hAnsi="Arial" w:cs="Arial"/>
          <w:noProof/>
          <w:sz w:val="20"/>
          <w:szCs w:val="20"/>
        </w:rPr>
        <w:t xml:space="preserve"> </w:t>
      </w:r>
    </w:p>
    <w:p w14:paraId="5AFE1192" w14:textId="77777777" w:rsidR="009330EF" w:rsidRPr="008B5BA3" w:rsidRDefault="009330EF" w:rsidP="009330EF">
      <w:pPr>
        <w:tabs>
          <w:tab w:val="left" w:pos="270"/>
          <w:tab w:val="left" w:pos="540"/>
        </w:tabs>
        <w:rPr>
          <w:rFonts w:ascii="Arial" w:hAnsi="Arial" w:cs="Arial"/>
          <w:sz w:val="20"/>
          <w:szCs w:val="20"/>
        </w:rPr>
      </w:pPr>
    </w:p>
    <w:sectPr w:rsidR="009330EF" w:rsidRPr="008B5BA3" w:rsidSect="003301BA">
      <w:headerReference w:type="default" r:id="rId57"/>
      <w:footerReference w:type="default" r:id="rId58"/>
      <w:pgSz w:w="12240" w:h="15840"/>
      <w:pgMar w:top="1440" w:right="1440" w:bottom="144" w:left="1440" w:header="576" w:footer="288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E2703" w14:textId="77777777" w:rsidR="00E93E4F" w:rsidRDefault="00E93E4F" w:rsidP="003A3042">
      <w:r>
        <w:separator/>
      </w:r>
    </w:p>
  </w:endnote>
  <w:endnote w:type="continuationSeparator" w:id="0">
    <w:p w14:paraId="23D9ADE1" w14:textId="77777777" w:rsidR="00E93E4F" w:rsidRDefault="00E93E4F" w:rsidP="003A3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8657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A689597" w14:textId="2D94702B" w:rsidR="00070F30" w:rsidRPr="00AF1E33" w:rsidRDefault="00070F30">
        <w:pPr>
          <w:pStyle w:val="Footer"/>
          <w:jc w:val="center"/>
          <w:rPr>
            <w:rFonts w:ascii="Arial" w:hAnsi="Arial" w:cs="Arial"/>
          </w:rPr>
        </w:pPr>
        <w:r w:rsidRPr="00BD79D7">
          <w:rPr>
            <w:rFonts w:ascii="Arial" w:hAnsi="Arial" w:cs="Arial"/>
            <w:sz w:val="20"/>
            <w:szCs w:val="20"/>
          </w:rPr>
          <w:fldChar w:fldCharType="begin"/>
        </w:r>
        <w:r w:rsidRPr="00BD79D7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BD79D7">
          <w:rPr>
            <w:rFonts w:ascii="Arial" w:hAnsi="Arial" w:cs="Arial"/>
            <w:sz w:val="20"/>
            <w:szCs w:val="20"/>
          </w:rPr>
          <w:fldChar w:fldCharType="separate"/>
        </w:r>
        <w:r w:rsidRPr="00BD79D7">
          <w:rPr>
            <w:rFonts w:ascii="Arial" w:hAnsi="Arial" w:cs="Arial"/>
            <w:noProof/>
            <w:sz w:val="20"/>
            <w:szCs w:val="20"/>
          </w:rPr>
          <w:t>2</w:t>
        </w:r>
        <w:r w:rsidRPr="00BD79D7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0AA69258" w14:textId="1C00C110" w:rsidR="00070F30" w:rsidRPr="00BD79D7" w:rsidRDefault="00AF1E33">
    <w:pPr>
      <w:pStyle w:val="Footer"/>
      <w:rPr>
        <w:rFonts w:ascii="Arial" w:hAnsi="Arial" w:cs="Arial"/>
        <w:sz w:val="20"/>
        <w:szCs w:val="20"/>
      </w:rPr>
    </w:pPr>
    <w:r w:rsidRPr="00BD79D7">
      <w:rPr>
        <w:rFonts w:ascii="Arial" w:hAnsi="Arial" w:cs="Arial"/>
        <w:sz w:val="20"/>
        <w:szCs w:val="20"/>
      </w:rPr>
      <w:t xml:space="preserve">Updated </w:t>
    </w:r>
    <w:r w:rsidR="004D2EA8" w:rsidRPr="00BD79D7">
      <w:rPr>
        <w:rFonts w:ascii="Arial" w:hAnsi="Arial" w:cs="Arial"/>
        <w:sz w:val="20"/>
        <w:szCs w:val="20"/>
      </w:rPr>
      <w:fldChar w:fldCharType="begin"/>
    </w:r>
    <w:r w:rsidR="004D2EA8" w:rsidRPr="00BD79D7">
      <w:rPr>
        <w:rFonts w:ascii="Arial" w:hAnsi="Arial" w:cs="Arial"/>
        <w:sz w:val="20"/>
        <w:szCs w:val="20"/>
      </w:rPr>
      <w:instrText xml:space="preserve"> DATE \@ "MMMM d, yyyy" </w:instrText>
    </w:r>
    <w:r w:rsidR="004D2EA8" w:rsidRPr="00BD79D7">
      <w:rPr>
        <w:rFonts w:ascii="Arial" w:hAnsi="Arial" w:cs="Arial"/>
        <w:sz w:val="20"/>
        <w:szCs w:val="20"/>
      </w:rPr>
      <w:fldChar w:fldCharType="separate"/>
    </w:r>
    <w:r w:rsidR="003E1BFD">
      <w:rPr>
        <w:rFonts w:ascii="Arial" w:hAnsi="Arial" w:cs="Arial"/>
        <w:noProof/>
        <w:sz w:val="20"/>
        <w:szCs w:val="20"/>
      </w:rPr>
      <w:t>September 9, 2020</w:t>
    </w:r>
    <w:r w:rsidR="004D2EA8" w:rsidRPr="00BD79D7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2FB3D" w14:textId="77777777" w:rsidR="00E93E4F" w:rsidRDefault="00E93E4F" w:rsidP="003A3042">
      <w:r>
        <w:separator/>
      </w:r>
    </w:p>
  </w:footnote>
  <w:footnote w:type="continuationSeparator" w:id="0">
    <w:p w14:paraId="78440B76" w14:textId="77777777" w:rsidR="00E93E4F" w:rsidRDefault="00E93E4F" w:rsidP="003A3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2E196" w14:textId="7B555D2D" w:rsidR="00C961C6" w:rsidRDefault="00C961C6" w:rsidP="00C961C6">
    <w:pPr>
      <w:pStyle w:val="Header"/>
      <w:tabs>
        <w:tab w:val="left" w:pos="2498"/>
        <w:tab w:val="center" w:pos="4860"/>
      </w:tabs>
      <w:ind w:left="3300" w:hanging="3300"/>
      <w:jc w:val="center"/>
      <w:rPr>
        <w:rFonts w:ascii="Arial" w:hAnsi="Arial" w:cs="Arial"/>
        <w:b/>
        <w:szCs w:val="24"/>
      </w:rPr>
    </w:pPr>
    <w:r>
      <w:rPr>
        <w:b/>
        <w:noProof/>
        <w:sz w:val="20"/>
        <w:szCs w:val="20"/>
      </w:rPr>
      <w:drawing>
        <wp:inline distT="0" distB="0" distL="0" distR="0" wp14:anchorId="14E4707A" wp14:editId="02A43D76">
          <wp:extent cx="1837055" cy="71121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5585"/>
                  <a:stretch/>
                </pic:blipFill>
                <pic:spPr bwMode="auto">
                  <a:xfrm>
                    <a:off x="0" y="0"/>
                    <a:ext cx="1850058" cy="7162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59A7228" w14:textId="457B648A" w:rsidR="00C961C6" w:rsidRDefault="00C961C6" w:rsidP="00C961C6">
    <w:pPr>
      <w:pStyle w:val="Header"/>
      <w:tabs>
        <w:tab w:val="left" w:pos="2498"/>
        <w:tab w:val="center" w:pos="4860"/>
      </w:tabs>
      <w:ind w:left="3300" w:hanging="3300"/>
      <w:jc w:val="center"/>
      <w:rPr>
        <w:rFonts w:ascii="Arial" w:hAnsi="Arial" w:cs="Arial"/>
        <w:b/>
        <w:szCs w:val="24"/>
      </w:rPr>
    </w:pPr>
  </w:p>
  <w:p w14:paraId="5AFE119A" w14:textId="5060ADD3" w:rsidR="00760D86" w:rsidRDefault="00D14385" w:rsidP="00C961C6">
    <w:pPr>
      <w:pStyle w:val="Header"/>
      <w:tabs>
        <w:tab w:val="left" w:pos="2498"/>
        <w:tab w:val="center" w:pos="4860"/>
      </w:tabs>
      <w:ind w:left="3300" w:hanging="3300"/>
      <w:jc w:val="center"/>
      <w:rPr>
        <w:b/>
        <w:sz w:val="20"/>
        <w:szCs w:val="20"/>
      </w:rPr>
    </w:pPr>
    <w:r w:rsidRPr="000D5751">
      <w:rPr>
        <w:rFonts w:ascii="Arial" w:hAnsi="Arial" w:cs="Arial"/>
        <w:b/>
        <w:szCs w:val="24"/>
      </w:rPr>
      <w:t>20</w:t>
    </w:r>
    <w:r w:rsidR="00811031">
      <w:rPr>
        <w:rFonts w:ascii="Arial" w:hAnsi="Arial" w:cs="Arial"/>
        <w:b/>
        <w:szCs w:val="24"/>
      </w:rPr>
      <w:t>20</w:t>
    </w:r>
    <w:r w:rsidRPr="000D5751">
      <w:rPr>
        <w:rFonts w:ascii="Arial" w:hAnsi="Arial" w:cs="Arial"/>
        <w:b/>
        <w:szCs w:val="24"/>
      </w:rPr>
      <w:t>-20</w:t>
    </w:r>
    <w:r w:rsidR="004F437C">
      <w:rPr>
        <w:rFonts w:ascii="Arial" w:hAnsi="Arial" w:cs="Arial"/>
        <w:b/>
        <w:szCs w:val="24"/>
      </w:rPr>
      <w:t>2</w:t>
    </w:r>
    <w:r w:rsidR="00811031">
      <w:rPr>
        <w:rFonts w:ascii="Arial" w:hAnsi="Arial" w:cs="Arial"/>
        <w:b/>
        <w:szCs w:val="24"/>
      </w:rPr>
      <w:t>1</w:t>
    </w:r>
    <w:r w:rsidRPr="000D5751">
      <w:rPr>
        <w:rFonts w:ascii="Arial" w:hAnsi="Arial" w:cs="Arial"/>
        <w:b/>
        <w:szCs w:val="24"/>
      </w:rPr>
      <w:t xml:space="preserve"> </w:t>
    </w:r>
    <w:r w:rsidR="003A3042" w:rsidRPr="000D5751">
      <w:rPr>
        <w:rFonts w:ascii="Arial" w:hAnsi="Arial" w:cs="Arial"/>
        <w:b/>
        <w:szCs w:val="24"/>
      </w:rPr>
      <w:t>EXIT INTERVIEW OFFICERS</w:t>
    </w:r>
  </w:p>
  <w:p w14:paraId="5AFE119B" w14:textId="77777777" w:rsidR="003A3042" w:rsidRPr="003A3042" w:rsidRDefault="003A3042" w:rsidP="003A3042">
    <w:pPr>
      <w:pStyle w:val="Header"/>
      <w:jc w:val="center"/>
      <w:rPr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sTQ0NzYxtTQ2MDJU0lEKTi0uzszPAykwqwUAurQWAywAAAA="/>
  </w:docVars>
  <w:rsids>
    <w:rsidRoot w:val="00DB720F"/>
    <w:rsid w:val="00004322"/>
    <w:rsid w:val="00016697"/>
    <w:rsid w:val="00031B36"/>
    <w:rsid w:val="0003395E"/>
    <w:rsid w:val="00036A96"/>
    <w:rsid w:val="0004754D"/>
    <w:rsid w:val="0005159F"/>
    <w:rsid w:val="000523B8"/>
    <w:rsid w:val="0005640F"/>
    <w:rsid w:val="00060BB5"/>
    <w:rsid w:val="0006535B"/>
    <w:rsid w:val="00066B8D"/>
    <w:rsid w:val="00070F30"/>
    <w:rsid w:val="0007303E"/>
    <w:rsid w:val="000832A1"/>
    <w:rsid w:val="000C29FA"/>
    <w:rsid w:val="000C5314"/>
    <w:rsid w:val="000C68C0"/>
    <w:rsid w:val="000D5751"/>
    <w:rsid w:val="000D6D6D"/>
    <w:rsid w:val="000E29EF"/>
    <w:rsid w:val="000E3D8F"/>
    <w:rsid w:val="000E72DC"/>
    <w:rsid w:val="000F26E8"/>
    <w:rsid w:val="000F3803"/>
    <w:rsid w:val="00111B4A"/>
    <w:rsid w:val="0012139F"/>
    <w:rsid w:val="00122A4B"/>
    <w:rsid w:val="00130AD8"/>
    <w:rsid w:val="00142238"/>
    <w:rsid w:val="00151DD8"/>
    <w:rsid w:val="00153DFE"/>
    <w:rsid w:val="001624DB"/>
    <w:rsid w:val="00165F7E"/>
    <w:rsid w:val="0016666F"/>
    <w:rsid w:val="001743F7"/>
    <w:rsid w:val="00177CE6"/>
    <w:rsid w:val="00187527"/>
    <w:rsid w:val="00190756"/>
    <w:rsid w:val="001A3048"/>
    <w:rsid w:val="001A665A"/>
    <w:rsid w:val="001B4CBE"/>
    <w:rsid w:val="001D045E"/>
    <w:rsid w:val="001D063A"/>
    <w:rsid w:val="001F3B37"/>
    <w:rsid w:val="0021612F"/>
    <w:rsid w:val="002176C8"/>
    <w:rsid w:val="00221E3E"/>
    <w:rsid w:val="002435D3"/>
    <w:rsid w:val="002446E2"/>
    <w:rsid w:val="00246DB0"/>
    <w:rsid w:val="0026044D"/>
    <w:rsid w:val="0026211D"/>
    <w:rsid w:val="002623C2"/>
    <w:rsid w:val="00266B77"/>
    <w:rsid w:val="0027077E"/>
    <w:rsid w:val="002738C6"/>
    <w:rsid w:val="00277D7F"/>
    <w:rsid w:val="0028226A"/>
    <w:rsid w:val="002837C2"/>
    <w:rsid w:val="002874DF"/>
    <w:rsid w:val="00292602"/>
    <w:rsid w:val="002959F8"/>
    <w:rsid w:val="002A59EF"/>
    <w:rsid w:val="002A7926"/>
    <w:rsid w:val="002B1AD0"/>
    <w:rsid w:val="002D21FA"/>
    <w:rsid w:val="002D57FC"/>
    <w:rsid w:val="002D74F5"/>
    <w:rsid w:val="002E2FF8"/>
    <w:rsid w:val="002E59D5"/>
    <w:rsid w:val="00301F89"/>
    <w:rsid w:val="00302DC3"/>
    <w:rsid w:val="00304770"/>
    <w:rsid w:val="00305B68"/>
    <w:rsid w:val="00310D61"/>
    <w:rsid w:val="003301BA"/>
    <w:rsid w:val="003330CF"/>
    <w:rsid w:val="003372CD"/>
    <w:rsid w:val="00341082"/>
    <w:rsid w:val="00350129"/>
    <w:rsid w:val="0035463B"/>
    <w:rsid w:val="00355432"/>
    <w:rsid w:val="00360529"/>
    <w:rsid w:val="003765E4"/>
    <w:rsid w:val="00383FBC"/>
    <w:rsid w:val="00394A66"/>
    <w:rsid w:val="003A2959"/>
    <w:rsid w:val="003A3042"/>
    <w:rsid w:val="003A31B0"/>
    <w:rsid w:val="003A7410"/>
    <w:rsid w:val="003A76AD"/>
    <w:rsid w:val="003B0065"/>
    <w:rsid w:val="003B355B"/>
    <w:rsid w:val="003B4A8A"/>
    <w:rsid w:val="003C3D02"/>
    <w:rsid w:val="003E1BFD"/>
    <w:rsid w:val="003E386C"/>
    <w:rsid w:val="00412D66"/>
    <w:rsid w:val="00414833"/>
    <w:rsid w:val="0042311A"/>
    <w:rsid w:val="004269AF"/>
    <w:rsid w:val="00435A58"/>
    <w:rsid w:val="004367D3"/>
    <w:rsid w:val="00437367"/>
    <w:rsid w:val="00450769"/>
    <w:rsid w:val="004649C6"/>
    <w:rsid w:val="004911DA"/>
    <w:rsid w:val="00491EDD"/>
    <w:rsid w:val="004A565C"/>
    <w:rsid w:val="004A5DAC"/>
    <w:rsid w:val="004A7481"/>
    <w:rsid w:val="004A756E"/>
    <w:rsid w:val="004C2468"/>
    <w:rsid w:val="004C49FA"/>
    <w:rsid w:val="004D2EA8"/>
    <w:rsid w:val="004D46F3"/>
    <w:rsid w:val="004E1F37"/>
    <w:rsid w:val="004E5783"/>
    <w:rsid w:val="004E5B77"/>
    <w:rsid w:val="004E6397"/>
    <w:rsid w:val="004F390F"/>
    <w:rsid w:val="004F437C"/>
    <w:rsid w:val="00507405"/>
    <w:rsid w:val="0052338E"/>
    <w:rsid w:val="005257CE"/>
    <w:rsid w:val="005331CD"/>
    <w:rsid w:val="00552DCD"/>
    <w:rsid w:val="005564F1"/>
    <w:rsid w:val="00557CD3"/>
    <w:rsid w:val="00581977"/>
    <w:rsid w:val="005850D1"/>
    <w:rsid w:val="00585456"/>
    <w:rsid w:val="005864D3"/>
    <w:rsid w:val="00592014"/>
    <w:rsid w:val="0059286D"/>
    <w:rsid w:val="005A4024"/>
    <w:rsid w:val="005B2420"/>
    <w:rsid w:val="005B4A8B"/>
    <w:rsid w:val="005B4C05"/>
    <w:rsid w:val="005B6E58"/>
    <w:rsid w:val="005C0CE4"/>
    <w:rsid w:val="005C4217"/>
    <w:rsid w:val="005D00E2"/>
    <w:rsid w:val="005D14CD"/>
    <w:rsid w:val="005D590D"/>
    <w:rsid w:val="00626136"/>
    <w:rsid w:val="006329C8"/>
    <w:rsid w:val="00632B79"/>
    <w:rsid w:val="00635F62"/>
    <w:rsid w:val="00651171"/>
    <w:rsid w:val="006517DA"/>
    <w:rsid w:val="006576ED"/>
    <w:rsid w:val="006662A9"/>
    <w:rsid w:val="00667ADE"/>
    <w:rsid w:val="00667BE7"/>
    <w:rsid w:val="00671D5C"/>
    <w:rsid w:val="00680F32"/>
    <w:rsid w:val="0068167D"/>
    <w:rsid w:val="006842EE"/>
    <w:rsid w:val="00695315"/>
    <w:rsid w:val="006A1C54"/>
    <w:rsid w:val="006B06C2"/>
    <w:rsid w:val="006C3428"/>
    <w:rsid w:val="006D1B1F"/>
    <w:rsid w:val="006E0F7F"/>
    <w:rsid w:val="006F00EE"/>
    <w:rsid w:val="006F4CF6"/>
    <w:rsid w:val="0070215D"/>
    <w:rsid w:val="00703DBD"/>
    <w:rsid w:val="00707F26"/>
    <w:rsid w:val="00715760"/>
    <w:rsid w:val="007207AC"/>
    <w:rsid w:val="00737925"/>
    <w:rsid w:val="0073797B"/>
    <w:rsid w:val="00740999"/>
    <w:rsid w:val="00760D86"/>
    <w:rsid w:val="00775906"/>
    <w:rsid w:val="00775940"/>
    <w:rsid w:val="00792CB9"/>
    <w:rsid w:val="0079414D"/>
    <w:rsid w:val="007A18BE"/>
    <w:rsid w:val="007B11B7"/>
    <w:rsid w:val="007B5749"/>
    <w:rsid w:val="007D6361"/>
    <w:rsid w:val="007F31BA"/>
    <w:rsid w:val="007F5016"/>
    <w:rsid w:val="007F7902"/>
    <w:rsid w:val="00802669"/>
    <w:rsid w:val="0080332A"/>
    <w:rsid w:val="00811031"/>
    <w:rsid w:val="00812412"/>
    <w:rsid w:val="008139B7"/>
    <w:rsid w:val="008140FB"/>
    <w:rsid w:val="00824447"/>
    <w:rsid w:val="00830E09"/>
    <w:rsid w:val="00836860"/>
    <w:rsid w:val="00840164"/>
    <w:rsid w:val="00840757"/>
    <w:rsid w:val="0084143D"/>
    <w:rsid w:val="00852815"/>
    <w:rsid w:val="00865EF8"/>
    <w:rsid w:val="00874128"/>
    <w:rsid w:val="00885932"/>
    <w:rsid w:val="008862B6"/>
    <w:rsid w:val="0089289C"/>
    <w:rsid w:val="008A667A"/>
    <w:rsid w:val="008B5BA3"/>
    <w:rsid w:val="008C1CFE"/>
    <w:rsid w:val="008C38D0"/>
    <w:rsid w:val="008D76B1"/>
    <w:rsid w:val="008E3E47"/>
    <w:rsid w:val="008E4A36"/>
    <w:rsid w:val="008E4EAE"/>
    <w:rsid w:val="008F0354"/>
    <w:rsid w:val="008F2659"/>
    <w:rsid w:val="008F75A4"/>
    <w:rsid w:val="0090598F"/>
    <w:rsid w:val="009062B3"/>
    <w:rsid w:val="00906443"/>
    <w:rsid w:val="00917ED9"/>
    <w:rsid w:val="00923094"/>
    <w:rsid w:val="009330EF"/>
    <w:rsid w:val="009418CF"/>
    <w:rsid w:val="00944EA8"/>
    <w:rsid w:val="00946AC6"/>
    <w:rsid w:val="00951ECC"/>
    <w:rsid w:val="00952E3A"/>
    <w:rsid w:val="00956769"/>
    <w:rsid w:val="00966987"/>
    <w:rsid w:val="00966CA3"/>
    <w:rsid w:val="00973D15"/>
    <w:rsid w:val="00975A5B"/>
    <w:rsid w:val="00980A37"/>
    <w:rsid w:val="0098250C"/>
    <w:rsid w:val="009849F7"/>
    <w:rsid w:val="00991496"/>
    <w:rsid w:val="009D2687"/>
    <w:rsid w:val="009F3E00"/>
    <w:rsid w:val="009F513B"/>
    <w:rsid w:val="009F5DAE"/>
    <w:rsid w:val="00A136BF"/>
    <w:rsid w:val="00A27C39"/>
    <w:rsid w:val="00A42663"/>
    <w:rsid w:val="00A47C14"/>
    <w:rsid w:val="00A5787E"/>
    <w:rsid w:val="00A632B8"/>
    <w:rsid w:val="00A736D5"/>
    <w:rsid w:val="00A75262"/>
    <w:rsid w:val="00A75B8C"/>
    <w:rsid w:val="00A82925"/>
    <w:rsid w:val="00A8421C"/>
    <w:rsid w:val="00A903B7"/>
    <w:rsid w:val="00A920E2"/>
    <w:rsid w:val="00A96096"/>
    <w:rsid w:val="00AA108D"/>
    <w:rsid w:val="00AA7721"/>
    <w:rsid w:val="00AA7FCB"/>
    <w:rsid w:val="00AB36FE"/>
    <w:rsid w:val="00AB5273"/>
    <w:rsid w:val="00AD6885"/>
    <w:rsid w:val="00AF1A45"/>
    <w:rsid w:val="00AF1E33"/>
    <w:rsid w:val="00B12DD2"/>
    <w:rsid w:val="00B17C12"/>
    <w:rsid w:val="00B53A9B"/>
    <w:rsid w:val="00B606A7"/>
    <w:rsid w:val="00B6257B"/>
    <w:rsid w:val="00B81EF0"/>
    <w:rsid w:val="00B93BCB"/>
    <w:rsid w:val="00BB75EA"/>
    <w:rsid w:val="00BC789C"/>
    <w:rsid w:val="00BD0EB9"/>
    <w:rsid w:val="00BD36ED"/>
    <w:rsid w:val="00BD79D7"/>
    <w:rsid w:val="00BE462B"/>
    <w:rsid w:val="00BF00A1"/>
    <w:rsid w:val="00BF366B"/>
    <w:rsid w:val="00BF59C5"/>
    <w:rsid w:val="00BF710F"/>
    <w:rsid w:val="00C06A23"/>
    <w:rsid w:val="00C12544"/>
    <w:rsid w:val="00C26268"/>
    <w:rsid w:val="00C278FB"/>
    <w:rsid w:val="00C3084E"/>
    <w:rsid w:val="00C31D70"/>
    <w:rsid w:val="00C3250B"/>
    <w:rsid w:val="00C32F08"/>
    <w:rsid w:val="00C454A4"/>
    <w:rsid w:val="00C6341E"/>
    <w:rsid w:val="00C721CB"/>
    <w:rsid w:val="00C84C60"/>
    <w:rsid w:val="00C93057"/>
    <w:rsid w:val="00C961C6"/>
    <w:rsid w:val="00CB174E"/>
    <w:rsid w:val="00CB47D8"/>
    <w:rsid w:val="00CD17E7"/>
    <w:rsid w:val="00CD1F34"/>
    <w:rsid w:val="00CE1A03"/>
    <w:rsid w:val="00CF075A"/>
    <w:rsid w:val="00CF5769"/>
    <w:rsid w:val="00D01BC7"/>
    <w:rsid w:val="00D118EB"/>
    <w:rsid w:val="00D14385"/>
    <w:rsid w:val="00D23862"/>
    <w:rsid w:val="00D26A5A"/>
    <w:rsid w:val="00D349CF"/>
    <w:rsid w:val="00D36D0E"/>
    <w:rsid w:val="00D536C3"/>
    <w:rsid w:val="00D56847"/>
    <w:rsid w:val="00D91FA1"/>
    <w:rsid w:val="00D9656E"/>
    <w:rsid w:val="00DA7863"/>
    <w:rsid w:val="00DB720F"/>
    <w:rsid w:val="00DC2E52"/>
    <w:rsid w:val="00DD3970"/>
    <w:rsid w:val="00DD5FF6"/>
    <w:rsid w:val="00DE1E2D"/>
    <w:rsid w:val="00DE57BD"/>
    <w:rsid w:val="00DE7523"/>
    <w:rsid w:val="00DF0959"/>
    <w:rsid w:val="00E0230B"/>
    <w:rsid w:val="00E032CE"/>
    <w:rsid w:val="00E042F2"/>
    <w:rsid w:val="00E12CED"/>
    <w:rsid w:val="00E21A24"/>
    <w:rsid w:val="00E255E6"/>
    <w:rsid w:val="00E369C6"/>
    <w:rsid w:val="00E47D12"/>
    <w:rsid w:val="00E54BAE"/>
    <w:rsid w:val="00E66921"/>
    <w:rsid w:val="00E74571"/>
    <w:rsid w:val="00E93E4F"/>
    <w:rsid w:val="00EA36B2"/>
    <w:rsid w:val="00EC229C"/>
    <w:rsid w:val="00EC3073"/>
    <w:rsid w:val="00EC5665"/>
    <w:rsid w:val="00ED1881"/>
    <w:rsid w:val="00ED4410"/>
    <w:rsid w:val="00ED51F8"/>
    <w:rsid w:val="00ED6A95"/>
    <w:rsid w:val="00EE08D4"/>
    <w:rsid w:val="00EE53C4"/>
    <w:rsid w:val="00EF0BE2"/>
    <w:rsid w:val="00EF3206"/>
    <w:rsid w:val="00EF4181"/>
    <w:rsid w:val="00F13A82"/>
    <w:rsid w:val="00F16943"/>
    <w:rsid w:val="00F20389"/>
    <w:rsid w:val="00F35A18"/>
    <w:rsid w:val="00F35B59"/>
    <w:rsid w:val="00F43036"/>
    <w:rsid w:val="00F43CB2"/>
    <w:rsid w:val="00F561E0"/>
    <w:rsid w:val="00F61E78"/>
    <w:rsid w:val="00F645C2"/>
    <w:rsid w:val="00F76AF0"/>
    <w:rsid w:val="00F90011"/>
    <w:rsid w:val="00F9342C"/>
    <w:rsid w:val="00F96392"/>
    <w:rsid w:val="00FA00F8"/>
    <w:rsid w:val="00FA268A"/>
    <w:rsid w:val="00FA4DCA"/>
    <w:rsid w:val="00FB0665"/>
    <w:rsid w:val="00FB0B10"/>
    <w:rsid w:val="00FD1BF9"/>
    <w:rsid w:val="00FD2BAC"/>
    <w:rsid w:val="00FE13B0"/>
    <w:rsid w:val="00FE1EE4"/>
    <w:rsid w:val="00FE74A8"/>
    <w:rsid w:val="00FE7C91"/>
    <w:rsid w:val="00FF07D2"/>
    <w:rsid w:val="00FF4C9A"/>
    <w:rsid w:val="00FF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AFE1005"/>
  <w15:docId w15:val="{D792661D-35F4-49B6-905F-0BDD32BA6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bCs/>
        <w:sz w:val="24"/>
        <w:szCs w:val="23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30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042"/>
  </w:style>
  <w:style w:type="paragraph" w:styleId="Footer">
    <w:name w:val="footer"/>
    <w:basedOn w:val="Normal"/>
    <w:link w:val="FooterChar"/>
    <w:uiPriority w:val="99"/>
    <w:unhideWhenUsed/>
    <w:rsid w:val="003A30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042"/>
  </w:style>
  <w:style w:type="paragraph" w:styleId="BalloonText">
    <w:name w:val="Balloon Text"/>
    <w:basedOn w:val="Normal"/>
    <w:link w:val="BalloonTextChar"/>
    <w:uiPriority w:val="99"/>
    <w:semiHidden/>
    <w:unhideWhenUsed/>
    <w:rsid w:val="00FD2B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BA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2BAC"/>
    <w:rPr>
      <w:color w:val="0000FF" w:themeColor="hyperlink"/>
      <w:u w:val="single"/>
    </w:rPr>
  </w:style>
  <w:style w:type="character" w:customStyle="1" w:styleId="object">
    <w:name w:val="object"/>
    <w:basedOn w:val="DefaultParagraphFont"/>
    <w:rsid w:val="00852815"/>
  </w:style>
  <w:style w:type="character" w:styleId="Strong">
    <w:name w:val="Strong"/>
    <w:basedOn w:val="DefaultParagraphFont"/>
    <w:uiPriority w:val="22"/>
    <w:qFormat/>
    <w:rsid w:val="00C721CB"/>
    <w:rPr>
      <w:b/>
      <w:bCs w:val="0"/>
    </w:rPr>
  </w:style>
  <w:style w:type="character" w:customStyle="1" w:styleId="apple-converted-space">
    <w:name w:val="apple-converted-space"/>
    <w:basedOn w:val="DefaultParagraphFont"/>
    <w:rsid w:val="005A4024"/>
  </w:style>
  <w:style w:type="character" w:styleId="UnresolvedMention">
    <w:name w:val="Unresolved Mention"/>
    <w:basedOn w:val="DefaultParagraphFont"/>
    <w:uiPriority w:val="99"/>
    <w:semiHidden/>
    <w:unhideWhenUsed/>
    <w:rsid w:val="00923094"/>
    <w:rPr>
      <w:color w:val="605E5C"/>
      <w:shd w:val="clear" w:color="auto" w:fill="E1DFDD"/>
    </w:rPr>
  </w:style>
  <w:style w:type="paragraph" w:customStyle="1" w:styleId="Default">
    <w:name w:val="Default"/>
    <w:basedOn w:val="Normal"/>
    <w:rsid w:val="00944EA8"/>
    <w:pPr>
      <w:autoSpaceDE w:val="0"/>
      <w:autoSpaceDN w:val="0"/>
    </w:pPr>
    <w:rPr>
      <w:rFonts w:ascii="Arial" w:hAnsi="Arial" w:cs="Arial"/>
      <w:bCs w:val="0"/>
      <w:color w:val="000000"/>
      <w:szCs w:val="24"/>
    </w:rPr>
  </w:style>
  <w:style w:type="paragraph" w:styleId="NoSpacing">
    <w:name w:val="No Spacing"/>
    <w:basedOn w:val="Normal"/>
    <w:uiPriority w:val="1"/>
    <w:qFormat/>
    <w:rsid w:val="003B4A8A"/>
    <w:rPr>
      <w:rFonts w:ascii="Calibri" w:hAnsi="Calibri" w:cs="Calibri"/>
      <w:bCs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7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7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upland@psu.edu" TargetMode="External"/><Relationship Id="rId18" Type="http://schemas.openxmlformats.org/officeDocument/2006/relationships/hyperlink" Target="mailto:fxn101@psu.edu" TargetMode="External"/><Relationship Id="rId26" Type="http://schemas.openxmlformats.org/officeDocument/2006/relationships/hyperlink" Target="mailto:jha3@psu.edu" TargetMode="External"/><Relationship Id="rId39" Type="http://schemas.openxmlformats.org/officeDocument/2006/relationships/hyperlink" Target="mailto:mrc1@psu.edu" TargetMode="External"/><Relationship Id="rId21" Type="http://schemas.openxmlformats.org/officeDocument/2006/relationships/hyperlink" Target="mailto:sjc2@psu.edu" TargetMode="External"/><Relationship Id="rId34" Type="http://schemas.openxmlformats.org/officeDocument/2006/relationships/hyperlink" Target="mailto:mfp11@psu.edu" TargetMode="External"/><Relationship Id="rId42" Type="http://schemas.openxmlformats.org/officeDocument/2006/relationships/hyperlink" Target="mailto:lcarrel@pennstatehealth.psu.edu" TargetMode="External"/><Relationship Id="rId47" Type="http://schemas.openxmlformats.org/officeDocument/2006/relationships/hyperlink" Target="mailto:vcr1@psu.edu" TargetMode="External"/><Relationship Id="rId50" Type="http://schemas.openxmlformats.org/officeDocument/2006/relationships/hyperlink" Target="mailto:jwh24@psu.edu" TargetMode="External"/><Relationship Id="rId55" Type="http://schemas.openxmlformats.org/officeDocument/2006/relationships/hyperlink" Target="mailto:adc15@psu.edu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rdweaver@psu.edu" TargetMode="External"/><Relationship Id="rId17" Type="http://schemas.openxmlformats.org/officeDocument/2006/relationships/hyperlink" Target="mailto:lms557@psu.edu" TargetMode="External"/><Relationship Id="rId25" Type="http://schemas.openxmlformats.org/officeDocument/2006/relationships/hyperlink" Target="https://www.ems.psu.edu/directory/james-adair" TargetMode="External"/><Relationship Id="rId33" Type="http://schemas.openxmlformats.org/officeDocument/2006/relationships/hyperlink" Target="mailto:jdp12@psu.edu" TargetMode="External"/><Relationship Id="rId38" Type="http://schemas.openxmlformats.org/officeDocument/2006/relationships/hyperlink" Target="mailto:jlg34@psu.edu" TargetMode="External"/><Relationship Id="rId46" Type="http://schemas.openxmlformats.org/officeDocument/2006/relationships/hyperlink" Target="mailto:amk20@psu.edu" TargetMode="External"/><Relationship Id="rId59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krw18@psu.edu" TargetMode="External"/><Relationship Id="rId20" Type="http://schemas.openxmlformats.org/officeDocument/2006/relationships/hyperlink" Target="mailto:mur12@psu.edu" TargetMode="External"/><Relationship Id="rId29" Type="http://schemas.openxmlformats.org/officeDocument/2006/relationships/hyperlink" Target="mailto:psw7@psu.edu" TargetMode="External"/><Relationship Id="rId41" Type="http://schemas.openxmlformats.org/officeDocument/2006/relationships/hyperlink" Target="mailto:jriew@psu.edu" TargetMode="External"/><Relationship Id="rId54" Type="http://schemas.openxmlformats.org/officeDocument/2006/relationships/hyperlink" Target="mailto:acb10@psu.ed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callto:215%20881-7640" TargetMode="External"/><Relationship Id="rId24" Type="http://schemas.openxmlformats.org/officeDocument/2006/relationships/hyperlink" Target="mailto:jkatkins@psu.edu" TargetMode="External"/><Relationship Id="rId32" Type="http://schemas.openxmlformats.org/officeDocument/2006/relationships/hyperlink" Target="mailto:jcc15@psu.edu" TargetMode="External"/><Relationship Id="rId37" Type="http://schemas.openxmlformats.org/officeDocument/2006/relationships/hyperlink" Target="mailto:dshemanski@ist.psu.edu" TargetMode="External"/><Relationship Id="rId40" Type="http://schemas.openxmlformats.org/officeDocument/2006/relationships/hyperlink" Target="mailto:g8v@psu.edu" TargetMode="External"/><Relationship Id="rId45" Type="http://schemas.openxmlformats.org/officeDocument/2006/relationships/hyperlink" Target="mailto:jch24@psu.edu" TargetMode="External"/><Relationship Id="rId53" Type="http://schemas.openxmlformats.org/officeDocument/2006/relationships/hyperlink" Target="mailto:hfs1@psu.edu" TargetMode="External"/><Relationship Id="rId58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mailto:nel3@psu.edu" TargetMode="External"/><Relationship Id="rId23" Type="http://schemas.openxmlformats.org/officeDocument/2006/relationships/hyperlink" Target="mailto:mam27@psu.edu" TargetMode="External"/><Relationship Id="rId28" Type="http://schemas.openxmlformats.org/officeDocument/2006/relationships/hyperlink" Target="mailto:davidlee@psu.edu" TargetMode="External"/><Relationship Id="rId36" Type="http://schemas.openxmlformats.org/officeDocument/2006/relationships/hyperlink" Target="mailto:kmw22@psu.edu" TargetMode="External"/><Relationship Id="rId49" Type="http://schemas.openxmlformats.org/officeDocument/2006/relationships/hyperlink" Target="mailto:cory.scherer@psu.edu" TargetMode="External"/><Relationship Id="rId57" Type="http://schemas.openxmlformats.org/officeDocument/2006/relationships/header" Target="header1.xml"/><Relationship Id="rId10" Type="http://schemas.openxmlformats.org/officeDocument/2006/relationships/hyperlink" Target="mailto:rsb20@psu.edu" TargetMode="External"/><Relationship Id="rId19" Type="http://schemas.openxmlformats.org/officeDocument/2006/relationships/hyperlink" Target="mailto:Mxp49@psu.edu" TargetMode="External"/><Relationship Id="rId31" Type="http://schemas.openxmlformats.org/officeDocument/2006/relationships/hyperlink" Target="mailto:jxj17@psu.edu" TargetMode="External"/><Relationship Id="rId44" Type="http://schemas.openxmlformats.org/officeDocument/2006/relationships/hyperlink" Target="mailto:kab25@psu.edu" TargetMode="External"/><Relationship Id="rId52" Type="http://schemas.openxmlformats.org/officeDocument/2006/relationships/hyperlink" Target="mailto:AMK17@psu.edu" TargetMode="External"/><Relationship Id="rId6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callto:215-881-7579" TargetMode="External"/><Relationship Id="rId14" Type="http://schemas.openxmlformats.org/officeDocument/2006/relationships/hyperlink" Target="mailto:lpj100@psu.edu" TargetMode="External"/><Relationship Id="rId22" Type="http://schemas.openxmlformats.org/officeDocument/2006/relationships/hyperlink" Target="mailto:rmf5@psu.edu" TargetMode="External"/><Relationship Id="rId27" Type="http://schemas.openxmlformats.org/officeDocument/2006/relationships/hyperlink" Target="mailto:dmh9@psu.edu" TargetMode="External"/><Relationship Id="rId30" Type="http://schemas.openxmlformats.org/officeDocument/2006/relationships/hyperlink" Target="mailto:axs22@psu.edu" TargetMode="External"/><Relationship Id="rId35" Type="http://schemas.openxmlformats.org/officeDocument/2006/relationships/hyperlink" Target="mailto:jar1106@psu.edu" TargetMode="External"/><Relationship Id="rId43" Type="http://schemas.openxmlformats.org/officeDocument/2006/relationships/hyperlink" Target="mailto:rkg3@psu.edu" TargetMode="External"/><Relationship Id="rId48" Type="http://schemas.openxmlformats.org/officeDocument/2006/relationships/hyperlink" Target="mailto:dcj10@psu.edu" TargetMode="External"/><Relationship Id="rId56" Type="http://schemas.openxmlformats.org/officeDocument/2006/relationships/hyperlink" Target="mailto:jhs7@psu.edu" TargetMode="External"/><Relationship Id="rId8" Type="http://schemas.openxmlformats.org/officeDocument/2006/relationships/endnotes" Target="endnotes.xml"/><Relationship Id="rId51" Type="http://schemas.openxmlformats.org/officeDocument/2006/relationships/hyperlink" Target="mailto:mjd186@psu.edu" TargetMode="Externa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</documentManagement>
</p:properties>
</file>

<file path=customXml/itemProps1.xml><?xml version="1.0" encoding="utf-8"?>
<ds:datastoreItem xmlns:ds="http://schemas.openxmlformats.org/officeDocument/2006/customXml" ds:itemID="{B72D4089-A2D6-4957-BC10-1798C22D7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B9D167-40B5-4364-BD1C-7FBA62208D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C70D2D-C642-4582-A0CF-79F824D58BDD}">
  <ds:schemaRefs>
    <ds:schemaRef ds:uri="http://schemas.microsoft.com/office/2006/metadata/properties"/>
    <ds:schemaRef ds:uri="http://schemas.microsoft.com/office/infopath/2007/PartnerControls"/>
    <ds:schemaRef ds:uri="5596cf31-caaa-46ba-a55f-3befb4344f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53</TotalTime>
  <Pages>5</Pages>
  <Words>1715</Words>
  <Characters>978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ynton, Katryn</dc:creator>
  <cp:lastModifiedBy>Kowalski, Mindy Sue</cp:lastModifiedBy>
  <cp:revision>107</cp:revision>
  <cp:lastPrinted>2020-08-19T18:15:00Z</cp:lastPrinted>
  <dcterms:created xsi:type="dcterms:W3CDTF">2020-07-30T18:17:00Z</dcterms:created>
  <dcterms:modified xsi:type="dcterms:W3CDTF">2020-09-09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  <property fmtid="{D5CDD505-2E9C-101B-9397-08002B2CF9AE}" pid="3" name="AuthorIds_UIVersion_512">
    <vt:lpwstr>27</vt:lpwstr>
  </property>
</Properties>
</file>